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83287" w:rsidRPr="00A362A0" w:rsidRDefault="00B9181E" w:rsidP="00A83287">
      <w:pPr>
        <w:pStyle w:val="Style36ptBoldCentered"/>
        <w:jc w:val="left"/>
        <w:rPr>
          <w:rFonts w:ascii="Century Gothic" w:hAnsi="Century Gothic" w:cs="Arial"/>
          <w:b w:val="0"/>
          <w:sz w:val="20"/>
          <w:lang w:val="en-ZA"/>
        </w:rPr>
      </w:pPr>
      <w:r>
        <w:rPr>
          <w:rFonts w:ascii="Century Gothic" w:hAnsi="Century Gothic" w:cs="Arial"/>
          <w:b w:val="0"/>
          <w:sz w:val="20"/>
          <w:lang w:val="en-ZA"/>
        </w:rPr>
        <w:t xml:space="preserve"> </w:t>
      </w:r>
    </w:p>
    <w:p w:rsidR="00A83287" w:rsidRPr="00A362A0" w:rsidRDefault="00A83287" w:rsidP="00D30D8C">
      <w:pPr>
        <w:pStyle w:val="Style36ptBoldCentered"/>
        <w:rPr>
          <w:rFonts w:ascii="Century Gothic" w:hAnsi="Century Gothic" w:cs="Arial"/>
          <w:b w:val="0"/>
          <w:sz w:val="20"/>
          <w:lang w:val="en-ZA"/>
        </w:rPr>
      </w:pPr>
    </w:p>
    <w:p w:rsidR="00D30D8C" w:rsidRPr="00A362A0" w:rsidRDefault="00B9181E" w:rsidP="00D30D8C">
      <w:pPr>
        <w:pStyle w:val="Style36ptBoldCentered"/>
        <w:rPr>
          <w:rFonts w:ascii="Century Gothic" w:hAnsi="Century Gothic" w:cs="Arial"/>
          <w:sz w:val="36"/>
          <w:szCs w:val="36"/>
          <w:lang w:val="en-ZA"/>
        </w:rPr>
      </w:pPr>
      <w:r>
        <w:rPr>
          <w:noProof/>
          <w:lang w:val="en-ZA" w:eastAsia="en-ZA"/>
        </w:rPr>
        <mc:AlternateContent>
          <mc:Choice Requires="wps">
            <w:drawing>
              <wp:anchor distT="0" distB="0" distL="114300" distR="114300" simplePos="0" relativeHeight="251659264" behindDoc="1" locked="0" layoutInCell="1" allowOverlap="1" wp14:anchorId="2B108EE2" wp14:editId="35462F72">
                <wp:simplePos x="0" y="0"/>
                <wp:positionH relativeFrom="column">
                  <wp:posOffset>-139700</wp:posOffset>
                </wp:positionH>
                <wp:positionV relativeFrom="paragraph">
                  <wp:posOffset>147320</wp:posOffset>
                </wp:positionV>
                <wp:extent cx="6762750" cy="1638300"/>
                <wp:effectExtent l="0" t="0" r="0" b="0"/>
                <wp:wrapNone/>
                <wp:docPr id="194" name="Rectangle 194"/>
                <wp:cNvGraphicFramePr/>
                <a:graphic xmlns:a="http://schemas.openxmlformats.org/drawingml/2006/main">
                  <a:graphicData uri="http://schemas.microsoft.com/office/word/2010/wordprocessingShape">
                    <wps:wsp>
                      <wps:cNvSpPr/>
                      <wps:spPr>
                        <a:xfrm>
                          <a:off x="0" y="0"/>
                          <a:ext cx="6762750" cy="1638300"/>
                        </a:xfrm>
                        <a:prstGeom prst="rect">
                          <a:avLst/>
                        </a:prstGeom>
                        <a:solidFill>
                          <a:schemeClr val="accent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A2C300" id="Rectangle 194" o:spid="_x0000_s1026" style="position:absolute;margin-left:-11pt;margin-top:11.6pt;width:532.5pt;height:129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" fillcolor="#f4b083 [1941]" stroked="f" strokeweight="1pt"/>
            </w:pict>
          </mc:Fallback>
        </mc:AlternateContent>
      </w:r>
    </w:p>
    <w:p w:rsidR="00B9181E" w:rsidRPr="003B2FD4" w:rsidRDefault="00B9181E" w:rsidP="00B9181E">
      <w:pPr>
        <w:jc w:val="center"/>
      </w:pPr>
      <w:r w:rsidRPr="006614D6">
        <w:rPr>
          <w:noProof/>
          <w:highlight w:val="yellow"/>
          <w:lang w:val="en-ZA" w:eastAsia="en-ZA"/>
        </w:rPr>
        <w:drawing>
          <wp:inline distT="0" distB="0" distL="0" distR="0" wp14:anchorId="44544E06" wp14:editId="71421DF5">
            <wp:extent cx="3886200" cy="11715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AFI.png"/>
                    <pic:cNvPicPr/>
                  </pic:nvPicPr>
                  <pic:blipFill>
                    <a:blip r:embed="rId8">
                      <a:extLst>
                        <a:ext uri="{28A0092B-C50C-407E-A947-70E740481C1C}">
                          <a14:useLocalDpi xmlns:a14="http://schemas.microsoft.com/office/drawing/2010/main" val="0"/>
                        </a:ext>
                      </a:extLst>
                    </a:blip>
                    <a:stretch>
                      <a:fillRect/>
                    </a:stretch>
                  </pic:blipFill>
                  <pic:spPr>
                    <a:xfrm>
                      <a:off x="0" y="0"/>
                      <a:ext cx="3886200" cy="1171575"/>
                    </a:xfrm>
                    <a:prstGeom prst="rect">
                      <a:avLst/>
                    </a:prstGeom>
                  </pic:spPr>
                </pic:pic>
              </a:graphicData>
            </a:graphic>
          </wp:inline>
        </w:drawing>
      </w:r>
    </w:p>
    <w:p w:rsidR="00B9181E" w:rsidRDefault="00B9181E" w:rsidP="00B9181E"/>
    <w:p w:rsidR="00B9181E" w:rsidRDefault="00B9181E" w:rsidP="00B9181E">
      <w:pPr>
        <w:jc w:val="center"/>
        <w:rPr>
          <w:sz w:val="58"/>
        </w:rPr>
      </w:pPr>
    </w:p>
    <w:p w:rsidR="00B9181E" w:rsidRDefault="00B9181E" w:rsidP="00B9181E">
      <w:pPr>
        <w:jc w:val="center"/>
        <w:rPr>
          <w:color w:val="2E74B5" w:themeColor="accent1" w:themeShade="BF"/>
          <w:sz w:val="58"/>
        </w:rPr>
      </w:pPr>
    </w:p>
    <w:p w:rsidR="00B9181E" w:rsidRDefault="00B9181E" w:rsidP="00B9181E">
      <w:pPr>
        <w:jc w:val="center"/>
        <w:rPr>
          <w:color w:val="2E74B5" w:themeColor="accent1" w:themeShade="BF"/>
          <w:sz w:val="58"/>
        </w:rPr>
      </w:pPr>
      <w:r>
        <w:rPr>
          <w:color w:val="2E74B5" w:themeColor="accent1" w:themeShade="BF"/>
          <w:sz w:val="58"/>
        </w:rPr>
        <w:t>FURNITURE UPHOLSTERER</w:t>
      </w:r>
    </w:p>
    <w:p w:rsidR="00B9181E" w:rsidRDefault="00B9181E" w:rsidP="00B9181E">
      <w:pPr>
        <w:jc w:val="center"/>
        <w:rPr>
          <w:color w:val="2E74B5" w:themeColor="accent1" w:themeShade="BF"/>
          <w:sz w:val="58"/>
        </w:rPr>
      </w:pPr>
    </w:p>
    <w:p w:rsidR="00B9181E" w:rsidRDefault="00932078" w:rsidP="00B9181E">
      <w:pPr>
        <w:jc w:val="center"/>
        <w:rPr>
          <w:color w:val="2E74B5" w:themeColor="accent1" w:themeShade="BF"/>
          <w:sz w:val="58"/>
        </w:rPr>
      </w:pPr>
      <w:r>
        <w:rPr>
          <w:color w:val="2E74B5" w:themeColor="accent1" w:themeShade="BF"/>
          <w:sz w:val="58"/>
        </w:rPr>
        <w:t>PM06</w:t>
      </w:r>
      <w:r w:rsidR="00B9181E">
        <w:rPr>
          <w:color w:val="2E74B5" w:themeColor="accent1" w:themeShade="BF"/>
          <w:sz w:val="58"/>
        </w:rPr>
        <w:t xml:space="preserve"> PRODUCE</w:t>
      </w:r>
      <w:r>
        <w:rPr>
          <w:color w:val="2E74B5" w:themeColor="accent1" w:themeShade="BF"/>
          <w:sz w:val="58"/>
        </w:rPr>
        <w:t xml:space="preserve"> UPHOLSTERY PATTERNS AND TEMPLATES FOR THE UPHOLSTERY FRAME PREPARATION AND CUTTING DEPARTMENTS</w:t>
      </w:r>
    </w:p>
    <w:p w:rsidR="00B9181E" w:rsidRDefault="00B9181E" w:rsidP="00B9181E">
      <w:pPr>
        <w:jc w:val="center"/>
        <w:rPr>
          <w:color w:val="2E74B5" w:themeColor="accent1" w:themeShade="BF"/>
          <w:sz w:val="58"/>
        </w:rPr>
      </w:pPr>
    </w:p>
    <w:p w:rsidR="00B9181E" w:rsidRPr="0064587B" w:rsidRDefault="00E579DC" w:rsidP="00B9181E">
      <w:pPr>
        <w:jc w:val="center"/>
      </w:pPr>
      <w:r>
        <w:rPr>
          <w:color w:val="2E74B5" w:themeColor="accent1" w:themeShade="BF"/>
          <w:sz w:val="58"/>
        </w:rPr>
        <w:t>LEARNER</w:t>
      </w:r>
      <w:r w:rsidR="00190127">
        <w:rPr>
          <w:color w:val="2E74B5" w:themeColor="accent1" w:themeShade="BF"/>
          <w:sz w:val="58"/>
        </w:rPr>
        <w:t xml:space="preserve"> GUIDE</w:t>
      </w:r>
    </w:p>
    <w:p w:rsidR="00D30D8C" w:rsidRPr="00A362A0" w:rsidRDefault="00D30D8C" w:rsidP="00D30D8C">
      <w:pPr>
        <w:pStyle w:val="Style36ptBoldCentered"/>
        <w:rPr>
          <w:rFonts w:ascii="Century Gothic" w:hAnsi="Century Gothic" w:cs="Arial"/>
          <w:sz w:val="36"/>
          <w:szCs w:val="36"/>
          <w:lang w:val="en-ZA"/>
        </w:rPr>
      </w:pPr>
    </w:p>
    <w:p w:rsidR="00B9181E" w:rsidRDefault="00B9181E">
      <w:pPr>
        <w:spacing w:before="0" w:after="160" w:line="259" w:lineRule="auto"/>
        <w:jc w:val="left"/>
        <w:rPr>
          <w:rFonts w:ascii="Century Gothic" w:hAnsi="Century Gothic" w:cs="Arial"/>
          <w:b/>
          <w:bCs/>
          <w:sz w:val="36"/>
          <w:szCs w:val="36"/>
          <w:lang w:val="en-ZA"/>
        </w:rPr>
      </w:pPr>
      <w:r>
        <w:rPr>
          <w:rFonts w:ascii="Century Gothic" w:hAnsi="Century Gothic" w:cs="Arial"/>
          <w:sz w:val="36"/>
          <w:szCs w:val="36"/>
          <w:lang w:val="en-ZA"/>
        </w:rPr>
        <w:br w:type="page"/>
      </w:r>
    </w:p>
    <w:p w:rsidR="0086502B" w:rsidRPr="00A362A0" w:rsidRDefault="0086502B" w:rsidP="00A83287">
      <w:pPr>
        <w:pStyle w:val="Style36ptBoldCentered"/>
        <w:spacing w:line="360" w:lineRule="auto"/>
        <w:rPr>
          <w:rFonts w:ascii="Century Gothic" w:hAnsi="Century Gothic" w:cs="Arial"/>
          <w:sz w:val="36"/>
          <w:szCs w:val="36"/>
          <w:lang w:val="en-ZA"/>
        </w:rPr>
      </w:pPr>
    </w:p>
    <w:p w:rsidR="00A83287" w:rsidRPr="00A362A0" w:rsidRDefault="00A83287" w:rsidP="00A83287">
      <w:pPr>
        <w:rPr>
          <w:rFonts w:ascii="Century Gothic" w:hAnsi="Century Gothic" w:cs="Arial"/>
          <w:b/>
          <w:sz w:val="36"/>
          <w:szCs w:val="36"/>
          <w:lang w:val="en-ZA"/>
        </w:rPr>
      </w:pPr>
      <w:bookmarkStart w:id="0" w:name="_Toc67119273"/>
    </w:p>
    <w:tbl>
      <w:tblPr>
        <w:tblpPr w:leftFromText="180" w:rightFromText="180" w:vertAnchor="page" w:horzAnchor="margin" w:tblpY="248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62"/>
        <w:gridCol w:w="7400"/>
      </w:tblGrid>
      <w:tr w:rsidR="00B9181E" w:rsidRPr="00A362A0" w:rsidTr="00B9181E">
        <w:tc>
          <w:tcPr>
            <w:tcW w:w="1286" w:type="pct"/>
            <w:shd w:val="clear" w:color="auto" w:fill="CCCCCC"/>
          </w:tcPr>
          <w:p w:rsidR="00B9181E" w:rsidRPr="00A362A0" w:rsidRDefault="00B9181E" w:rsidP="00B9181E">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4"/>
                <w:lang w:val="en-ZA"/>
              </w:rPr>
              <w:t xml:space="preserve">Module </w:t>
            </w:r>
          </w:p>
        </w:tc>
        <w:tc>
          <w:tcPr>
            <w:tcW w:w="3714" w:type="pct"/>
          </w:tcPr>
          <w:p w:rsidR="00B9181E" w:rsidRPr="00A362A0" w:rsidRDefault="00A70542" w:rsidP="00B9181E">
            <w:pPr>
              <w:spacing w:before="0" w:after="0" w:line="276" w:lineRule="auto"/>
              <w:rPr>
                <w:rFonts w:ascii="Century Gothic" w:hAnsi="Century Gothic" w:cs="Arial"/>
                <w:color w:val="000000"/>
                <w:sz w:val="24"/>
                <w:lang w:val="en-ZA"/>
              </w:rPr>
            </w:pPr>
            <w:r>
              <w:rPr>
                <w:rFonts w:ascii="Century Gothic" w:hAnsi="Century Gothic" w:cs="Arial"/>
                <w:color w:val="000000"/>
                <w:sz w:val="24"/>
                <w:lang w:val="en-ZA"/>
              </w:rPr>
              <w:t>PM-06</w:t>
            </w:r>
          </w:p>
        </w:tc>
      </w:tr>
      <w:tr w:rsidR="00B9181E" w:rsidRPr="00A362A0" w:rsidTr="00B9181E">
        <w:tc>
          <w:tcPr>
            <w:tcW w:w="1286" w:type="pct"/>
            <w:shd w:val="clear" w:color="auto" w:fill="CCCCCC"/>
          </w:tcPr>
          <w:p w:rsidR="00B9181E" w:rsidRPr="00A362A0" w:rsidRDefault="00B9181E" w:rsidP="00B9181E">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4"/>
                <w:lang w:val="en-ZA"/>
              </w:rPr>
              <w:t>NQF Level</w:t>
            </w:r>
          </w:p>
        </w:tc>
        <w:tc>
          <w:tcPr>
            <w:tcW w:w="3714" w:type="pct"/>
          </w:tcPr>
          <w:p w:rsidR="00B9181E" w:rsidRPr="00A362A0" w:rsidRDefault="00B9181E" w:rsidP="00B9181E">
            <w:pPr>
              <w:spacing w:before="0" w:after="0" w:line="276" w:lineRule="auto"/>
              <w:rPr>
                <w:rFonts w:ascii="Century Gothic" w:hAnsi="Century Gothic" w:cs="Arial"/>
                <w:color w:val="000000"/>
                <w:sz w:val="24"/>
                <w:lang w:val="en-ZA"/>
              </w:rPr>
            </w:pPr>
            <w:r>
              <w:rPr>
                <w:rFonts w:ascii="Century Gothic" w:hAnsi="Century Gothic" w:cs="Arial"/>
                <w:color w:val="000000"/>
                <w:sz w:val="24"/>
                <w:lang w:val="en-ZA"/>
              </w:rPr>
              <w:t>Level 3</w:t>
            </w:r>
          </w:p>
        </w:tc>
      </w:tr>
      <w:tr w:rsidR="00B9181E" w:rsidRPr="00A362A0" w:rsidTr="00B9181E">
        <w:tc>
          <w:tcPr>
            <w:tcW w:w="1286" w:type="pct"/>
            <w:shd w:val="clear" w:color="auto" w:fill="CCCCCC"/>
          </w:tcPr>
          <w:p w:rsidR="00B9181E" w:rsidRPr="00A362A0" w:rsidRDefault="00B9181E" w:rsidP="00B9181E">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4"/>
                <w:lang w:val="en-ZA"/>
              </w:rPr>
              <w:t>Notional hours</w:t>
            </w:r>
          </w:p>
        </w:tc>
        <w:tc>
          <w:tcPr>
            <w:tcW w:w="3714" w:type="pct"/>
          </w:tcPr>
          <w:p w:rsidR="00B9181E" w:rsidRPr="00A362A0" w:rsidRDefault="004F4427" w:rsidP="00B9181E">
            <w:pPr>
              <w:spacing w:before="0" w:after="0" w:line="276" w:lineRule="auto"/>
              <w:rPr>
                <w:rFonts w:ascii="Century Gothic" w:hAnsi="Century Gothic" w:cs="Arial"/>
                <w:color w:val="000000"/>
                <w:sz w:val="24"/>
                <w:lang w:val="en-ZA"/>
              </w:rPr>
            </w:pPr>
            <w:r>
              <w:rPr>
                <w:rFonts w:ascii="Century Gothic" w:hAnsi="Century Gothic" w:cs="Arial"/>
                <w:color w:val="000000"/>
                <w:sz w:val="24"/>
                <w:lang w:val="en-ZA"/>
              </w:rPr>
              <w:t>160</w:t>
            </w:r>
          </w:p>
        </w:tc>
      </w:tr>
      <w:tr w:rsidR="00B9181E" w:rsidRPr="00A362A0" w:rsidTr="00B9181E">
        <w:tc>
          <w:tcPr>
            <w:tcW w:w="1286" w:type="pct"/>
            <w:shd w:val="clear" w:color="auto" w:fill="CCCCCC"/>
          </w:tcPr>
          <w:p w:rsidR="00B9181E" w:rsidRPr="00A362A0" w:rsidRDefault="00B9181E" w:rsidP="00B9181E">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4"/>
                <w:lang w:val="en-ZA"/>
              </w:rPr>
              <w:t>Credit(s)</w:t>
            </w:r>
          </w:p>
        </w:tc>
        <w:tc>
          <w:tcPr>
            <w:tcW w:w="3714" w:type="pct"/>
          </w:tcPr>
          <w:p w:rsidR="00B9181E" w:rsidRPr="00A362A0" w:rsidRDefault="004F4427" w:rsidP="00B9181E">
            <w:pPr>
              <w:spacing w:before="0" w:after="0" w:line="276" w:lineRule="auto"/>
              <w:rPr>
                <w:rFonts w:ascii="Century Gothic" w:hAnsi="Century Gothic" w:cs="Arial"/>
                <w:color w:val="000000"/>
                <w:sz w:val="24"/>
                <w:lang w:val="en-ZA"/>
              </w:rPr>
            </w:pPr>
            <w:r>
              <w:rPr>
                <w:rFonts w:ascii="Century Gothic" w:hAnsi="Century Gothic" w:cs="Arial"/>
                <w:color w:val="000000"/>
                <w:sz w:val="24"/>
                <w:lang w:val="en-ZA"/>
              </w:rPr>
              <w:t>16</w:t>
            </w:r>
          </w:p>
        </w:tc>
      </w:tr>
      <w:tr w:rsidR="00B9181E" w:rsidRPr="00A362A0" w:rsidTr="00B9181E">
        <w:tc>
          <w:tcPr>
            <w:tcW w:w="1286" w:type="pct"/>
            <w:shd w:val="clear" w:color="auto" w:fill="CCCCCC"/>
          </w:tcPr>
          <w:p w:rsidR="00B9181E" w:rsidRPr="00A362A0" w:rsidRDefault="00B9181E" w:rsidP="00B9181E">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4"/>
                <w:lang w:val="en-ZA"/>
              </w:rPr>
              <w:t>Occupational Code</w:t>
            </w:r>
          </w:p>
        </w:tc>
        <w:tc>
          <w:tcPr>
            <w:tcW w:w="3714" w:type="pct"/>
          </w:tcPr>
          <w:p w:rsidR="00B9181E" w:rsidRPr="00A362A0" w:rsidRDefault="00B9181E" w:rsidP="00B9181E">
            <w:pPr>
              <w:spacing w:before="0" w:after="0" w:line="276" w:lineRule="auto"/>
              <w:rPr>
                <w:rFonts w:ascii="Century Gothic" w:hAnsi="Century Gothic" w:cs="Arial"/>
                <w:color w:val="000000"/>
                <w:sz w:val="24"/>
                <w:lang w:val="en-ZA"/>
              </w:rPr>
            </w:pPr>
            <w:r>
              <w:rPr>
                <w:rFonts w:ascii="Century Gothic" w:hAnsi="Century Gothic" w:cs="Arial"/>
                <w:color w:val="000000"/>
                <w:sz w:val="24"/>
                <w:lang w:val="en-ZA"/>
              </w:rPr>
              <w:t>683401000</w:t>
            </w:r>
          </w:p>
        </w:tc>
      </w:tr>
      <w:tr w:rsidR="00B9181E" w:rsidRPr="00A362A0" w:rsidTr="00B9181E">
        <w:tc>
          <w:tcPr>
            <w:tcW w:w="1286" w:type="pct"/>
            <w:shd w:val="clear" w:color="auto" w:fill="CCCCCC"/>
          </w:tcPr>
          <w:p w:rsidR="00B9181E" w:rsidRPr="00A362A0" w:rsidRDefault="00B9181E" w:rsidP="00B9181E">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4"/>
                <w:lang w:val="en-ZA"/>
              </w:rPr>
              <w:t>SAQA QUAL ID</w:t>
            </w:r>
          </w:p>
        </w:tc>
        <w:tc>
          <w:tcPr>
            <w:tcW w:w="3714" w:type="pct"/>
          </w:tcPr>
          <w:p w:rsidR="00B9181E" w:rsidRPr="00A362A0" w:rsidRDefault="00B9181E" w:rsidP="00B9181E">
            <w:pPr>
              <w:spacing w:before="0" w:after="0" w:line="276" w:lineRule="auto"/>
              <w:rPr>
                <w:rFonts w:ascii="Century Gothic" w:hAnsi="Century Gothic" w:cs="Arial"/>
                <w:color w:val="000000"/>
                <w:sz w:val="24"/>
                <w:lang w:val="en-ZA"/>
              </w:rPr>
            </w:pPr>
            <w:r>
              <w:rPr>
                <w:rFonts w:ascii="Century Gothic" w:hAnsi="Century Gothic" w:cs="Arial"/>
                <w:color w:val="000000"/>
                <w:sz w:val="24"/>
                <w:lang w:val="en-ZA"/>
              </w:rPr>
              <w:t>103199</w:t>
            </w:r>
          </w:p>
        </w:tc>
      </w:tr>
      <w:tr w:rsidR="00B9181E" w:rsidRPr="00A362A0" w:rsidTr="00B9181E">
        <w:tc>
          <w:tcPr>
            <w:tcW w:w="1286" w:type="pct"/>
            <w:shd w:val="clear" w:color="auto" w:fill="CCCCCC"/>
          </w:tcPr>
          <w:p w:rsidR="00B9181E" w:rsidRPr="00A362A0" w:rsidRDefault="00B9181E" w:rsidP="00B9181E">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4"/>
                <w:lang w:val="en-ZA"/>
              </w:rPr>
              <w:t>Qualification Title</w:t>
            </w:r>
          </w:p>
        </w:tc>
        <w:tc>
          <w:tcPr>
            <w:tcW w:w="3714" w:type="pct"/>
          </w:tcPr>
          <w:p w:rsidR="00B9181E" w:rsidRPr="00A362A0" w:rsidRDefault="00B9181E" w:rsidP="00B9181E">
            <w:pPr>
              <w:spacing w:before="0" w:after="0"/>
              <w:rPr>
                <w:rFonts w:ascii="Century Gothic" w:hAnsi="Century Gothic" w:cs="Arial"/>
                <w:color w:val="000000"/>
                <w:sz w:val="24"/>
                <w:lang w:val="en-ZA"/>
              </w:rPr>
            </w:pPr>
            <w:r w:rsidRPr="00A362A0">
              <w:rPr>
                <w:rFonts w:ascii="Century Gothic" w:hAnsi="Century Gothic" w:cs="Arial"/>
                <w:color w:val="000000"/>
                <w:sz w:val="24"/>
                <w:lang w:val="en-ZA"/>
              </w:rPr>
              <w:t xml:space="preserve">Occupational Certificate: </w:t>
            </w:r>
            <w:r>
              <w:rPr>
                <w:rFonts w:ascii="Century Gothic" w:hAnsi="Century Gothic" w:cs="Arial"/>
                <w:color w:val="000000"/>
                <w:sz w:val="24"/>
                <w:lang w:val="en-ZA"/>
              </w:rPr>
              <w:t xml:space="preserve">Furniture Upholsterer </w:t>
            </w:r>
          </w:p>
        </w:tc>
      </w:tr>
    </w:tbl>
    <w:p w:rsidR="00A83287" w:rsidRPr="00A362A0" w:rsidRDefault="00A83287" w:rsidP="00A83287">
      <w:pPr>
        <w:rPr>
          <w:rFonts w:ascii="Century Gothic" w:hAnsi="Century Gothic" w:cs="Arial"/>
          <w:b/>
          <w:sz w:val="36"/>
          <w:szCs w:val="36"/>
          <w:lang w:val="en-ZA"/>
        </w:rPr>
      </w:pPr>
    </w:p>
    <w:p w:rsidR="00A83287" w:rsidRPr="00A362A0" w:rsidRDefault="00A83287" w:rsidP="00A83287">
      <w:pPr>
        <w:rPr>
          <w:rFonts w:ascii="Century Gothic" w:hAnsi="Century Gothic" w:cs="Arial"/>
          <w:b/>
          <w:sz w:val="36"/>
          <w:szCs w:val="36"/>
          <w:lang w:val="en-ZA"/>
        </w:rPr>
      </w:pPr>
    </w:p>
    <w:p w:rsidR="00A83287" w:rsidRPr="00A362A0" w:rsidRDefault="00A83287" w:rsidP="00A83287">
      <w:pPr>
        <w:rPr>
          <w:rFonts w:ascii="Century Gothic" w:hAnsi="Century Gothic" w:cs="Arial"/>
          <w:b/>
          <w:sz w:val="36"/>
          <w:szCs w:val="36"/>
          <w:lang w:val="en-ZA"/>
        </w:rPr>
      </w:pPr>
    </w:p>
    <w:p w:rsidR="00A83287" w:rsidRPr="00A362A0" w:rsidRDefault="00A83287" w:rsidP="00A83287">
      <w:pPr>
        <w:rPr>
          <w:rFonts w:ascii="Century Gothic" w:hAnsi="Century Gothic" w:cs="Arial"/>
          <w:b/>
          <w:sz w:val="36"/>
          <w:szCs w:val="36"/>
          <w:lang w:val="en-ZA"/>
        </w:rPr>
        <w:sectPr w:rsidR="00A83287" w:rsidRPr="00A362A0" w:rsidSect="00A46EC5">
          <w:headerReference w:type="even" r:id="rId9"/>
          <w:headerReference w:type="default" r:id="rId10"/>
          <w:footerReference w:type="even" r:id="rId11"/>
          <w:footerReference w:type="first" r:id="rId12"/>
          <w:pgSz w:w="12240" w:h="15840"/>
          <w:pgMar w:top="1077" w:right="1134" w:bottom="1077" w:left="1134" w:header="720" w:footer="720" w:gutter="0"/>
          <w:cols w:space="720"/>
          <w:docGrid w:linePitch="360"/>
        </w:sectPr>
      </w:pPr>
    </w:p>
    <w:sdt>
      <w:sdtPr>
        <w:rPr>
          <w:rFonts w:ascii="Verdana" w:eastAsia="Times New Roman" w:hAnsi="Verdana" w:cs="Times New Roman"/>
          <w:color w:val="auto"/>
          <w:sz w:val="20"/>
          <w:szCs w:val="24"/>
        </w:rPr>
        <w:id w:val="-413240915"/>
        <w:docPartObj>
          <w:docPartGallery w:val="Table of Contents"/>
          <w:docPartUnique/>
        </w:docPartObj>
      </w:sdtPr>
      <w:sdtEndPr>
        <w:rPr>
          <w:b/>
          <w:bCs/>
          <w:noProof/>
        </w:rPr>
      </w:sdtEndPr>
      <w:sdtContent>
        <w:p w:rsidR="00B9181E" w:rsidRDefault="00B9181E">
          <w:pPr>
            <w:pStyle w:val="TOCHeading"/>
          </w:pPr>
          <w:r>
            <w:t>Table of Contents</w:t>
          </w:r>
        </w:p>
        <w:p w:rsidR="00E579DC" w:rsidRDefault="00B9181E">
          <w:pPr>
            <w:pStyle w:val="TOC1"/>
            <w:tabs>
              <w:tab w:val="right" w:leader="dot" w:pos="9350"/>
            </w:tabs>
            <w:rPr>
              <w:rFonts w:asciiTheme="minorHAnsi" w:eastAsiaTheme="minorEastAsia" w:hAnsiTheme="minorHAnsi" w:cstheme="minorBidi"/>
              <w:noProof/>
              <w:sz w:val="22"/>
              <w:szCs w:val="22"/>
              <w:lang w:val="en-ZA" w:eastAsia="en-ZA"/>
            </w:rPr>
          </w:pPr>
          <w:r>
            <w:fldChar w:fldCharType="begin"/>
          </w:r>
          <w:r>
            <w:instrText xml:space="preserve"> TOC \o "1-3" \h \z \u </w:instrText>
          </w:r>
          <w:r>
            <w:fldChar w:fldCharType="separate"/>
          </w:r>
          <w:hyperlink w:anchor="_Toc197269565" w:history="1">
            <w:r w:rsidR="00E579DC" w:rsidRPr="003C5FA0">
              <w:rPr>
                <w:rStyle w:val="Hyperlink"/>
                <w:rFonts w:ascii="Century Gothic" w:hAnsi="Century Gothic" w:cs="Arial"/>
                <w:noProof/>
                <w:lang w:val="en-ZA"/>
              </w:rPr>
              <w:t>INTRODUCTION</w:t>
            </w:r>
            <w:r w:rsidR="00E579DC">
              <w:rPr>
                <w:noProof/>
                <w:webHidden/>
              </w:rPr>
              <w:tab/>
            </w:r>
            <w:r w:rsidR="00E579DC">
              <w:rPr>
                <w:noProof/>
                <w:webHidden/>
              </w:rPr>
              <w:fldChar w:fldCharType="begin"/>
            </w:r>
            <w:r w:rsidR="00E579DC">
              <w:rPr>
                <w:noProof/>
                <w:webHidden/>
              </w:rPr>
              <w:instrText xml:space="preserve"> PAGEREF _Toc197269565 \h </w:instrText>
            </w:r>
            <w:r w:rsidR="00E579DC">
              <w:rPr>
                <w:noProof/>
                <w:webHidden/>
              </w:rPr>
            </w:r>
            <w:r w:rsidR="00E579DC">
              <w:rPr>
                <w:noProof/>
                <w:webHidden/>
              </w:rPr>
              <w:fldChar w:fldCharType="separate"/>
            </w:r>
            <w:r w:rsidR="00E579DC">
              <w:rPr>
                <w:noProof/>
                <w:webHidden/>
              </w:rPr>
              <w:t>4</w:t>
            </w:r>
            <w:r w:rsidR="00E579DC">
              <w:rPr>
                <w:noProof/>
                <w:webHidden/>
              </w:rPr>
              <w:fldChar w:fldCharType="end"/>
            </w:r>
          </w:hyperlink>
        </w:p>
        <w:p w:rsidR="00E579DC" w:rsidRDefault="00E579DC">
          <w:pPr>
            <w:pStyle w:val="TOC3"/>
            <w:tabs>
              <w:tab w:val="right" w:leader="dot" w:pos="9350"/>
            </w:tabs>
            <w:rPr>
              <w:rFonts w:asciiTheme="minorHAnsi" w:eastAsiaTheme="minorEastAsia" w:hAnsiTheme="minorHAnsi" w:cstheme="minorBidi"/>
              <w:noProof/>
              <w:sz w:val="22"/>
              <w:szCs w:val="22"/>
              <w:lang w:val="en-ZA" w:eastAsia="en-ZA"/>
            </w:rPr>
          </w:pPr>
          <w:hyperlink w:anchor="_Toc197269566" w:history="1">
            <w:r w:rsidRPr="003C5FA0">
              <w:rPr>
                <w:rStyle w:val="Hyperlink"/>
                <w:rFonts w:ascii="Century Gothic" w:hAnsi="Century Gothic" w:cs="Arial"/>
                <w:noProof/>
                <w:lang w:val="en-ZA"/>
              </w:rPr>
              <w:t>Responsibilities of the learner include:</w:t>
            </w:r>
            <w:r>
              <w:rPr>
                <w:noProof/>
                <w:webHidden/>
              </w:rPr>
              <w:tab/>
            </w:r>
            <w:r>
              <w:rPr>
                <w:noProof/>
                <w:webHidden/>
              </w:rPr>
              <w:fldChar w:fldCharType="begin"/>
            </w:r>
            <w:r>
              <w:rPr>
                <w:noProof/>
                <w:webHidden/>
              </w:rPr>
              <w:instrText xml:space="preserve"> PAGEREF _Toc197269566 \h </w:instrText>
            </w:r>
            <w:r>
              <w:rPr>
                <w:noProof/>
                <w:webHidden/>
              </w:rPr>
            </w:r>
            <w:r>
              <w:rPr>
                <w:noProof/>
                <w:webHidden/>
              </w:rPr>
              <w:fldChar w:fldCharType="separate"/>
            </w:r>
            <w:r>
              <w:rPr>
                <w:noProof/>
                <w:webHidden/>
              </w:rPr>
              <w:t>4</w:t>
            </w:r>
            <w:r>
              <w:rPr>
                <w:noProof/>
                <w:webHidden/>
              </w:rPr>
              <w:fldChar w:fldCharType="end"/>
            </w:r>
          </w:hyperlink>
        </w:p>
        <w:p w:rsidR="00E579DC" w:rsidRDefault="00E579DC">
          <w:pPr>
            <w:pStyle w:val="TOC2"/>
            <w:tabs>
              <w:tab w:val="right" w:leader="dot" w:pos="9350"/>
            </w:tabs>
            <w:rPr>
              <w:rFonts w:asciiTheme="minorHAnsi" w:eastAsiaTheme="minorEastAsia" w:hAnsiTheme="minorHAnsi" w:cstheme="minorBidi"/>
              <w:noProof/>
              <w:sz w:val="22"/>
              <w:szCs w:val="22"/>
              <w:lang w:val="en-ZA" w:eastAsia="en-ZA"/>
            </w:rPr>
          </w:pPr>
          <w:hyperlink w:anchor="_Toc197269567" w:history="1">
            <w:r w:rsidRPr="003C5FA0">
              <w:rPr>
                <w:rStyle w:val="Hyperlink"/>
                <w:rFonts w:ascii="Century Gothic" w:hAnsi="Century Gothic"/>
                <w:noProof/>
                <w:lang w:val="en-ZA"/>
              </w:rPr>
              <w:t>PRACTICAL SKILL MODULE SPECIFICATIONS</w:t>
            </w:r>
            <w:r>
              <w:rPr>
                <w:noProof/>
                <w:webHidden/>
              </w:rPr>
              <w:tab/>
            </w:r>
            <w:r>
              <w:rPr>
                <w:noProof/>
                <w:webHidden/>
              </w:rPr>
              <w:fldChar w:fldCharType="begin"/>
            </w:r>
            <w:r>
              <w:rPr>
                <w:noProof/>
                <w:webHidden/>
              </w:rPr>
              <w:instrText xml:space="preserve"> PAGEREF _Toc197269567 \h </w:instrText>
            </w:r>
            <w:r>
              <w:rPr>
                <w:noProof/>
                <w:webHidden/>
              </w:rPr>
            </w:r>
            <w:r>
              <w:rPr>
                <w:noProof/>
                <w:webHidden/>
              </w:rPr>
              <w:fldChar w:fldCharType="separate"/>
            </w:r>
            <w:r>
              <w:rPr>
                <w:noProof/>
                <w:webHidden/>
              </w:rPr>
              <w:t>6</w:t>
            </w:r>
            <w:r>
              <w:rPr>
                <w:noProof/>
                <w:webHidden/>
              </w:rPr>
              <w:fldChar w:fldCharType="end"/>
            </w:r>
          </w:hyperlink>
        </w:p>
        <w:p w:rsidR="00E579DC" w:rsidRDefault="00E579DC">
          <w:pPr>
            <w:pStyle w:val="TOC2"/>
            <w:tabs>
              <w:tab w:val="right" w:leader="dot" w:pos="9350"/>
            </w:tabs>
            <w:rPr>
              <w:rFonts w:asciiTheme="minorHAnsi" w:eastAsiaTheme="minorEastAsia" w:hAnsiTheme="minorHAnsi" w:cstheme="minorBidi"/>
              <w:noProof/>
              <w:sz w:val="22"/>
              <w:szCs w:val="22"/>
              <w:lang w:val="en-ZA" w:eastAsia="en-ZA"/>
            </w:rPr>
          </w:pPr>
          <w:hyperlink w:anchor="_Toc197269568" w:history="1">
            <w:r w:rsidRPr="003C5FA0">
              <w:rPr>
                <w:rStyle w:val="Hyperlink"/>
                <w:rFonts w:ascii="Century Gothic" w:hAnsi="Century Gothic"/>
                <w:noProof/>
                <w:lang w:val="en-ZA"/>
              </w:rPr>
              <w:t>INTRODUCTION</w:t>
            </w:r>
            <w:r>
              <w:rPr>
                <w:noProof/>
                <w:webHidden/>
              </w:rPr>
              <w:tab/>
            </w:r>
            <w:r>
              <w:rPr>
                <w:noProof/>
                <w:webHidden/>
              </w:rPr>
              <w:fldChar w:fldCharType="begin"/>
            </w:r>
            <w:r>
              <w:rPr>
                <w:noProof/>
                <w:webHidden/>
              </w:rPr>
              <w:instrText xml:space="preserve"> PAGEREF _Toc197269568 \h </w:instrText>
            </w:r>
            <w:r>
              <w:rPr>
                <w:noProof/>
                <w:webHidden/>
              </w:rPr>
            </w:r>
            <w:r>
              <w:rPr>
                <w:noProof/>
                <w:webHidden/>
              </w:rPr>
              <w:fldChar w:fldCharType="separate"/>
            </w:r>
            <w:r>
              <w:rPr>
                <w:noProof/>
                <w:webHidden/>
              </w:rPr>
              <w:t>7</w:t>
            </w:r>
            <w:r>
              <w:rPr>
                <w:noProof/>
                <w:webHidden/>
              </w:rPr>
              <w:fldChar w:fldCharType="end"/>
            </w:r>
          </w:hyperlink>
        </w:p>
        <w:p w:rsidR="00E579DC" w:rsidRDefault="00E579DC">
          <w:pPr>
            <w:pStyle w:val="TOC1"/>
            <w:tabs>
              <w:tab w:val="right" w:leader="dot" w:pos="9350"/>
            </w:tabs>
            <w:rPr>
              <w:rFonts w:asciiTheme="minorHAnsi" w:eastAsiaTheme="minorEastAsia" w:hAnsiTheme="minorHAnsi" w:cstheme="minorBidi"/>
              <w:noProof/>
              <w:sz w:val="22"/>
              <w:szCs w:val="22"/>
              <w:lang w:val="en-ZA" w:eastAsia="en-ZA"/>
            </w:rPr>
          </w:pPr>
          <w:hyperlink w:anchor="_Toc197269569" w:history="1">
            <w:r w:rsidRPr="003C5FA0">
              <w:rPr>
                <w:rStyle w:val="Hyperlink"/>
                <w:rFonts w:eastAsiaTheme="minorHAnsi"/>
                <w:noProof/>
                <w:lang w:val="en-ZA"/>
              </w:rPr>
              <w:t>PM-06, Produce upholstery patterns and templates for the upholstery frame preparation and cutting departments, NQF Level 3, Credits 16</w:t>
            </w:r>
            <w:r>
              <w:rPr>
                <w:noProof/>
                <w:webHidden/>
              </w:rPr>
              <w:tab/>
            </w:r>
            <w:r>
              <w:rPr>
                <w:noProof/>
                <w:webHidden/>
              </w:rPr>
              <w:fldChar w:fldCharType="begin"/>
            </w:r>
            <w:r>
              <w:rPr>
                <w:noProof/>
                <w:webHidden/>
              </w:rPr>
              <w:instrText xml:space="preserve"> PAGEREF _Toc197269569 \h </w:instrText>
            </w:r>
            <w:r>
              <w:rPr>
                <w:noProof/>
                <w:webHidden/>
              </w:rPr>
            </w:r>
            <w:r>
              <w:rPr>
                <w:noProof/>
                <w:webHidden/>
              </w:rPr>
              <w:fldChar w:fldCharType="separate"/>
            </w:r>
            <w:r>
              <w:rPr>
                <w:noProof/>
                <w:webHidden/>
              </w:rPr>
              <w:t>8</w:t>
            </w:r>
            <w:r>
              <w:rPr>
                <w:noProof/>
                <w:webHidden/>
              </w:rPr>
              <w:fldChar w:fldCharType="end"/>
            </w:r>
          </w:hyperlink>
        </w:p>
        <w:p w:rsidR="00E579DC" w:rsidRDefault="00E579DC">
          <w:pPr>
            <w:pStyle w:val="TOC1"/>
            <w:tabs>
              <w:tab w:val="right" w:leader="dot" w:pos="9350"/>
            </w:tabs>
            <w:rPr>
              <w:rFonts w:asciiTheme="minorHAnsi" w:eastAsiaTheme="minorEastAsia" w:hAnsiTheme="minorHAnsi" w:cstheme="minorBidi"/>
              <w:noProof/>
              <w:sz w:val="22"/>
              <w:szCs w:val="22"/>
              <w:lang w:val="en-ZA" w:eastAsia="en-ZA"/>
            </w:rPr>
          </w:pPr>
          <w:hyperlink w:anchor="_Toc197269570" w:history="1">
            <w:r w:rsidRPr="003C5FA0">
              <w:rPr>
                <w:rStyle w:val="Hyperlink"/>
                <w:rFonts w:eastAsiaTheme="minorHAnsi"/>
                <w:noProof/>
                <w:lang w:val="en-ZA"/>
              </w:rPr>
              <w:t>PM-06-PS01: Measure a range of furniture frames to identify information for upholstery patterns and templates using measuring equipment and tools to determine the correct dimensions</w:t>
            </w:r>
            <w:r>
              <w:rPr>
                <w:noProof/>
                <w:webHidden/>
              </w:rPr>
              <w:tab/>
            </w:r>
            <w:r>
              <w:rPr>
                <w:noProof/>
                <w:webHidden/>
              </w:rPr>
              <w:fldChar w:fldCharType="begin"/>
            </w:r>
            <w:r>
              <w:rPr>
                <w:noProof/>
                <w:webHidden/>
              </w:rPr>
              <w:instrText xml:space="preserve"> PAGEREF _Toc197269570 \h </w:instrText>
            </w:r>
            <w:r>
              <w:rPr>
                <w:noProof/>
                <w:webHidden/>
              </w:rPr>
            </w:r>
            <w:r>
              <w:rPr>
                <w:noProof/>
                <w:webHidden/>
              </w:rPr>
              <w:fldChar w:fldCharType="separate"/>
            </w:r>
            <w:r>
              <w:rPr>
                <w:noProof/>
                <w:webHidden/>
              </w:rPr>
              <w:t>11</w:t>
            </w:r>
            <w:r>
              <w:rPr>
                <w:noProof/>
                <w:webHidden/>
              </w:rPr>
              <w:fldChar w:fldCharType="end"/>
            </w:r>
          </w:hyperlink>
        </w:p>
        <w:p w:rsidR="00E579DC" w:rsidRDefault="00E579DC">
          <w:pPr>
            <w:pStyle w:val="TOC1"/>
            <w:tabs>
              <w:tab w:val="right" w:leader="dot" w:pos="9350"/>
            </w:tabs>
            <w:rPr>
              <w:rFonts w:asciiTheme="minorHAnsi" w:eastAsiaTheme="minorEastAsia" w:hAnsiTheme="minorHAnsi" w:cstheme="minorBidi"/>
              <w:noProof/>
              <w:sz w:val="22"/>
              <w:szCs w:val="22"/>
              <w:lang w:val="en-ZA" w:eastAsia="en-ZA"/>
            </w:rPr>
          </w:pPr>
          <w:hyperlink w:anchor="_Toc197269571" w:history="1">
            <w:r w:rsidRPr="003C5FA0">
              <w:rPr>
                <w:rStyle w:val="Hyperlink"/>
                <w:rFonts w:eastAsiaTheme="minorHAnsi"/>
                <w:noProof/>
                <w:lang w:val="en-ZA"/>
              </w:rPr>
              <w:t>PM-06-PS02: Study and interpret sketches, customer descriptions or blueprints to collect information for upholstery patterns and cutting templates</w:t>
            </w:r>
            <w:r>
              <w:rPr>
                <w:noProof/>
                <w:webHidden/>
              </w:rPr>
              <w:tab/>
            </w:r>
            <w:r>
              <w:rPr>
                <w:noProof/>
                <w:webHidden/>
              </w:rPr>
              <w:fldChar w:fldCharType="begin"/>
            </w:r>
            <w:r>
              <w:rPr>
                <w:noProof/>
                <w:webHidden/>
              </w:rPr>
              <w:instrText xml:space="preserve"> PAGEREF _Toc197269571 \h </w:instrText>
            </w:r>
            <w:r>
              <w:rPr>
                <w:noProof/>
                <w:webHidden/>
              </w:rPr>
            </w:r>
            <w:r>
              <w:rPr>
                <w:noProof/>
                <w:webHidden/>
              </w:rPr>
              <w:fldChar w:fldCharType="separate"/>
            </w:r>
            <w:r>
              <w:rPr>
                <w:noProof/>
                <w:webHidden/>
              </w:rPr>
              <w:t>14</w:t>
            </w:r>
            <w:r>
              <w:rPr>
                <w:noProof/>
                <w:webHidden/>
              </w:rPr>
              <w:fldChar w:fldCharType="end"/>
            </w:r>
          </w:hyperlink>
        </w:p>
        <w:p w:rsidR="00E579DC" w:rsidRDefault="00E579DC">
          <w:pPr>
            <w:pStyle w:val="TOC1"/>
            <w:tabs>
              <w:tab w:val="right" w:leader="dot" w:pos="9350"/>
            </w:tabs>
            <w:rPr>
              <w:rFonts w:asciiTheme="minorHAnsi" w:eastAsiaTheme="minorEastAsia" w:hAnsiTheme="minorHAnsi" w:cstheme="minorBidi"/>
              <w:noProof/>
              <w:sz w:val="22"/>
              <w:szCs w:val="22"/>
              <w:lang w:val="en-ZA" w:eastAsia="en-ZA"/>
            </w:rPr>
          </w:pPr>
          <w:hyperlink w:anchor="_Toc197269572" w:history="1">
            <w:r w:rsidRPr="003C5FA0">
              <w:rPr>
                <w:rStyle w:val="Hyperlink"/>
                <w:rFonts w:eastAsiaTheme="minorHAnsi"/>
                <w:noProof/>
                <w:lang w:val="en-ZA"/>
              </w:rPr>
              <w:t>PM-06-PS03: Produce cutting templates and match with standards</w:t>
            </w:r>
            <w:r>
              <w:rPr>
                <w:noProof/>
                <w:webHidden/>
              </w:rPr>
              <w:tab/>
            </w:r>
            <w:r>
              <w:rPr>
                <w:noProof/>
                <w:webHidden/>
              </w:rPr>
              <w:fldChar w:fldCharType="begin"/>
            </w:r>
            <w:r>
              <w:rPr>
                <w:noProof/>
                <w:webHidden/>
              </w:rPr>
              <w:instrText xml:space="preserve"> PAGEREF _Toc197269572 \h </w:instrText>
            </w:r>
            <w:r>
              <w:rPr>
                <w:noProof/>
                <w:webHidden/>
              </w:rPr>
            </w:r>
            <w:r>
              <w:rPr>
                <w:noProof/>
                <w:webHidden/>
              </w:rPr>
              <w:fldChar w:fldCharType="separate"/>
            </w:r>
            <w:r>
              <w:rPr>
                <w:noProof/>
                <w:webHidden/>
              </w:rPr>
              <w:t>17</w:t>
            </w:r>
            <w:r>
              <w:rPr>
                <w:noProof/>
                <w:webHidden/>
              </w:rPr>
              <w:fldChar w:fldCharType="end"/>
            </w:r>
          </w:hyperlink>
        </w:p>
        <w:p w:rsidR="00E579DC" w:rsidRDefault="00E579DC">
          <w:pPr>
            <w:pStyle w:val="TOC1"/>
            <w:tabs>
              <w:tab w:val="right" w:leader="dot" w:pos="9350"/>
            </w:tabs>
            <w:rPr>
              <w:rFonts w:asciiTheme="minorHAnsi" w:eastAsiaTheme="minorEastAsia" w:hAnsiTheme="minorHAnsi" w:cstheme="minorBidi"/>
              <w:noProof/>
              <w:sz w:val="22"/>
              <w:szCs w:val="22"/>
              <w:lang w:val="en-ZA" w:eastAsia="en-ZA"/>
            </w:rPr>
          </w:pPr>
          <w:hyperlink w:anchor="_Toc197269573" w:history="1">
            <w:r w:rsidRPr="003C5FA0">
              <w:rPr>
                <w:rStyle w:val="Hyperlink"/>
                <w:rFonts w:eastAsiaTheme="minorHAnsi"/>
                <w:noProof/>
                <w:lang w:val="en-ZA"/>
              </w:rPr>
              <w:t>PM-06-PS04: Produce templates and patterns that meet specifications</w:t>
            </w:r>
            <w:r>
              <w:rPr>
                <w:noProof/>
                <w:webHidden/>
              </w:rPr>
              <w:tab/>
            </w:r>
            <w:r>
              <w:rPr>
                <w:noProof/>
                <w:webHidden/>
              </w:rPr>
              <w:fldChar w:fldCharType="begin"/>
            </w:r>
            <w:r>
              <w:rPr>
                <w:noProof/>
                <w:webHidden/>
              </w:rPr>
              <w:instrText xml:space="preserve"> PAGEREF _Toc197269573 \h </w:instrText>
            </w:r>
            <w:r>
              <w:rPr>
                <w:noProof/>
                <w:webHidden/>
              </w:rPr>
            </w:r>
            <w:r>
              <w:rPr>
                <w:noProof/>
                <w:webHidden/>
              </w:rPr>
              <w:fldChar w:fldCharType="separate"/>
            </w:r>
            <w:r>
              <w:rPr>
                <w:noProof/>
                <w:webHidden/>
              </w:rPr>
              <w:t>20</w:t>
            </w:r>
            <w:r>
              <w:rPr>
                <w:noProof/>
                <w:webHidden/>
              </w:rPr>
              <w:fldChar w:fldCharType="end"/>
            </w:r>
          </w:hyperlink>
        </w:p>
        <w:p w:rsidR="00E579DC" w:rsidRDefault="00E579DC">
          <w:pPr>
            <w:pStyle w:val="TOC1"/>
            <w:tabs>
              <w:tab w:val="right" w:leader="dot" w:pos="9350"/>
            </w:tabs>
            <w:rPr>
              <w:rFonts w:asciiTheme="minorHAnsi" w:eastAsiaTheme="minorEastAsia" w:hAnsiTheme="minorHAnsi" w:cstheme="minorBidi"/>
              <w:noProof/>
              <w:sz w:val="22"/>
              <w:szCs w:val="22"/>
              <w:lang w:val="en-ZA" w:eastAsia="en-ZA"/>
            </w:rPr>
          </w:pPr>
          <w:hyperlink w:anchor="_Toc197269574" w:history="1">
            <w:r w:rsidRPr="003C5FA0">
              <w:rPr>
                <w:rStyle w:val="Hyperlink"/>
                <w:rFonts w:eastAsiaTheme="minorHAnsi"/>
                <w:noProof/>
                <w:lang w:val="en-ZA"/>
              </w:rPr>
              <w:t>PM-06-PS05: Fit (mock), test and adjust cutting patterns and templates to ensure conformance to standards and requirements</w:t>
            </w:r>
            <w:r>
              <w:rPr>
                <w:noProof/>
                <w:webHidden/>
              </w:rPr>
              <w:tab/>
            </w:r>
            <w:r>
              <w:rPr>
                <w:noProof/>
                <w:webHidden/>
              </w:rPr>
              <w:fldChar w:fldCharType="begin"/>
            </w:r>
            <w:r>
              <w:rPr>
                <w:noProof/>
                <w:webHidden/>
              </w:rPr>
              <w:instrText xml:space="preserve"> PAGEREF _Toc197269574 \h </w:instrText>
            </w:r>
            <w:r>
              <w:rPr>
                <w:noProof/>
                <w:webHidden/>
              </w:rPr>
            </w:r>
            <w:r>
              <w:rPr>
                <w:noProof/>
                <w:webHidden/>
              </w:rPr>
              <w:fldChar w:fldCharType="separate"/>
            </w:r>
            <w:r>
              <w:rPr>
                <w:noProof/>
                <w:webHidden/>
              </w:rPr>
              <w:t>23</w:t>
            </w:r>
            <w:r>
              <w:rPr>
                <w:noProof/>
                <w:webHidden/>
              </w:rPr>
              <w:fldChar w:fldCharType="end"/>
            </w:r>
          </w:hyperlink>
        </w:p>
        <w:p w:rsidR="00E579DC" w:rsidRDefault="00E579DC">
          <w:pPr>
            <w:pStyle w:val="TOC1"/>
            <w:tabs>
              <w:tab w:val="right" w:leader="dot" w:pos="9350"/>
            </w:tabs>
            <w:rPr>
              <w:rFonts w:asciiTheme="minorHAnsi" w:eastAsiaTheme="minorEastAsia" w:hAnsiTheme="minorHAnsi" w:cstheme="minorBidi"/>
              <w:noProof/>
              <w:sz w:val="22"/>
              <w:szCs w:val="22"/>
              <w:lang w:val="en-ZA" w:eastAsia="en-ZA"/>
            </w:rPr>
          </w:pPr>
          <w:hyperlink w:anchor="_Toc197269575" w:history="1">
            <w:r w:rsidRPr="003C5FA0">
              <w:rPr>
                <w:rStyle w:val="Hyperlink"/>
                <w:rFonts w:eastAsiaTheme="minorHAnsi"/>
                <w:noProof/>
                <w:lang w:val="en-ZA"/>
              </w:rPr>
              <w:t>PM-06-PS06: Repair, modify and maintain cutting patterns and templates</w:t>
            </w:r>
            <w:r>
              <w:rPr>
                <w:noProof/>
                <w:webHidden/>
              </w:rPr>
              <w:tab/>
            </w:r>
            <w:r>
              <w:rPr>
                <w:noProof/>
                <w:webHidden/>
              </w:rPr>
              <w:fldChar w:fldCharType="begin"/>
            </w:r>
            <w:r>
              <w:rPr>
                <w:noProof/>
                <w:webHidden/>
              </w:rPr>
              <w:instrText xml:space="preserve"> PAGEREF _Toc197269575 \h </w:instrText>
            </w:r>
            <w:r>
              <w:rPr>
                <w:noProof/>
                <w:webHidden/>
              </w:rPr>
            </w:r>
            <w:r>
              <w:rPr>
                <w:noProof/>
                <w:webHidden/>
              </w:rPr>
              <w:fldChar w:fldCharType="separate"/>
            </w:r>
            <w:r>
              <w:rPr>
                <w:noProof/>
                <w:webHidden/>
              </w:rPr>
              <w:t>26</w:t>
            </w:r>
            <w:r>
              <w:rPr>
                <w:noProof/>
                <w:webHidden/>
              </w:rPr>
              <w:fldChar w:fldCharType="end"/>
            </w:r>
          </w:hyperlink>
        </w:p>
        <w:p w:rsidR="00B9181E" w:rsidRDefault="00B9181E">
          <w:r>
            <w:rPr>
              <w:b/>
              <w:bCs/>
              <w:noProof/>
            </w:rPr>
            <w:fldChar w:fldCharType="end"/>
          </w:r>
        </w:p>
      </w:sdtContent>
    </w:sdt>
    <w:p w:rsidR="00A83287" w:rsidRPr="00A362A0" w:rsidRDefault="00A83287" w:rsidP="00A83287">
      <w:pPr>
        <w:rPr>
          <w:rFonts w:ascii="Century Gothic" w:hAnsi="Century Gothic" w:cs="Arial"/>
          <w:lang w:val="en-ZA"/>
        </w:rPr>
      </w:pPr>
    </w:p>
    <w:p w:rsidR="00A83287" w:rsidRPr="00A362A0" w:rsidRDefault="00A83287" w:rsidP="00A83287">
      <w:pPr>
        <w:rPr>
          <w:rFonts w:ascii="Century Gothic" w:hAnsi="Century Gothic" w:cs="Arial"/>
          <w:b/>
          <w:bCs/>
          <w:lang w:val="en-ZA"/>
        </w:rPr>
      </w:pPr>
      <w:r w:rsidRPr="00A362A0">
        <w:rPr>
          <w:rFonts w:ascii="Century Gothic" w:hAnsi="Century Gothic" w:cs="Arial"/>
          <w:b/>
          <w:bCs/>
          <w:lang w:val="en-ZA"/>
        </w:rPr>
        <w:br w:type="page"/>
      </w:r>
      <w:bookmarkStart w:id="1" w:name="_GoBack"/>
      <w:bookmarkEnd w:id="1"/>
    </w:p>
    <w:p w:rsidR="00A83287" w:rsidRPr="00A362A0" w:rsidRDefault="00A83287" w:rsidP="0026001C">
      <w:pPr>
        <w:pStyle w:val="Heading1"/>
        <w:framePr w:hSpace="0" w:wrap="auto" w:vAnchor="margin" w:yAlign="inline"/>
        <w:spacing w:line="360" w:lineRule="auto"/>
        <w:suppressOverlap w:val="0"/>
        <w:rPr>
          <w:rFonts w:ascii="Century Gothic" w:hAnsi="Century Gothic" w:cs="Arial"/>
          <w:lang w:val="en-ZA"/>
        </w:rPr>
      </w:pPr>
      <w:bookmarkStart w:id="2" w:name="_Toc157945780"/>
      <w:bookmarkStart w:id="3" w:name="_Toc197269565"/>
      <w:r w:rsidRPr="00A362A0">
        <w:rPr>
          <w:rFonts w:ascii="Century Gothic" w:hAnsi="Century Gothic" w:cs="Arial"/>
          <w:lang w:val="en-ZA"/>
        </w:rPr>
        <w:lastRenderedPageBreak/>
        <w:t>INTRODUCTION</w:t>
      </w:r>
      <w:bookmarkEnd w:id="0"/>
      <w:bookmarkEnd w:id="2"/>
      <w:bookmarkEnd w:id="3"/>
    </w:p>
    <w:p w:rsidR="00A83287" w:rsidRPr="00A362A0" w:rsidRDefault="00A83287" w:rsidP="0026001C">
      <w:pPr>
        <w:spacing w:line="360" w:lineRule="auto"/>
        <w:rPr>
          <w:rFonts w:ascii="Century Gothic" w:hAnsi="Century Gothic" w:cs="Arial"/>
          <w:sz w:val="22"/>
          <w:szCs w:val="22"/>
          <w:lang w:val="en-ZA"/>
        </w:rPr>
      </w:pPr>
      <w:r w:rsidRPr="00A362A0">
        <w:rPr>
          <w:rFonts w:ascii="Century Gothic" w:hAnsi="Century Gothic" w:cs="Arial"/>
          <w:sz w:val="22"/>
          <w:szCs w:val="22"/>
          <w:lang w:val="en-ZA"/>
        </w:rPr>
        <w:t>Congratul</w:t>
      </w:r>
      <w:r w:rsidR="00470063" w:rsidRPr="00A362A0">
        <w:rPr>
          <w:rFonts w:ascii="Century Gothic" w:hAnsi="Century Gothic" w:cs="Arial"/>
          <w:sz w:val="22"/>
          <w:szCs w:val="22"/>
          <w:lang w:val="en-ZA"/>
        </w:rPr>
        <w:t>ations on completing the relevant knowledge modules</w:t>
      </w:r>
      <w:r w:rsidRPr="00A362A0">
        <w:rPr>
          <w:rFonts w:ascii="Century Gothic" w:hAnsi="Century Gothic" w:cs="Arial"/>
          <w:sz w:val="22"/>
          <w:szCs w:val="22"/>
          <w:lang w:val="en-ZA"/>
        </w:rPr>
        <w:t xml:space="preserve">. As part of your training you are required to </w:t>
      </w:r>
      <w:r w:rsidR="00470063" w:rsidRPr="00A362A0">
        <w:rPr>
          <w:rFonts w:ascii="Century Gothic" w:hAnsi="Century Gothic" w:cs="Arial"/>
          <w:sz w:val="22"/>
          <w:szCs w:val="22"/>
          <w:lang w:val="en-ZA"/>
        </w:rPr>
        <w:t xml:space="preserve">complete practical assessments.  In these assessments you will be required to apply the knowledge (theory) to the practical requirements for the module.  </w:t>
      </w:r>
    </w:p>
    <w:p w:rsidR="00A83287" w:rsidRPr="00A362A0" w:rsidRDefault="00470063" w:rsidP="00470063">
      <w:pPr>
        <w:spacing w:line="360" w:lineRule="auto"/>
        <w:rPr>
          <w:rFonts w:ascii="Century Gothic" w:hAnsi="Century Gothic" w:cs="Arial"/>
          <w:sz w:val="22"/>
          <w:szCs w:val="22"/>
          <w:lang w:val="en-ZA"/>
        </w:rPr>
      </w:pPr>
      <w:r w:rsidRPr="00A362A0">
        <w:rPr>
          <w:rFonts w:ascii="Century Gothic" w:hAnsi="Century Gothic" w:cs="Arial"/>
          <w:sz w:val="22"/>
          <w:szCs w:val="22"/>
          <w:lang w:val="en-ZA"/>
        </w:rPr>
        <w:t>The facilitator</w:t>
      </w:r>
      <w:r w:rsidR="00A83287" w:rsidRPr="00A362A0">
        <w:rPr>
          <w:rFonts w:ascii="Century Gothic" w:hAnsi="Century Gothic" w:cs="Arial"/>
          <w:sz w:val="22"/>
          <w:szCs w:val="22"/>
          <w:lang w:val="en-ZA"/>
        </w:rPr>
        <w:t xml:space="preserve"> will assist and advise you on th</w:t>
      </w:r>
      <w:r w:rsidRPr="00A362A0">
        <w:rPr>
          <w:rFonts w:ascii="Century Gothic" w:hAnsi="Century Gothic" w:cs="Arial"/>
          <w:sz w:val="22"/>
          <w:szCs w:val="22"/>
          <w:lang w:val="en-ZA"/>
        </w:rPr>
        <w:t xml:space="preserve">e practical aspects of the assessment and explain what is required for the assessment.  </w:t>
      </w:r>
    </w:p>
    <w:p w:rsidR="00A83287" w:rsidRPr="00A362A0" w:rsidRDefault="00A83287" w:rsidP="00A83287">
      <w:pPr>
        <w:rPr>
          <w:rFonts w:ascii="Century Gothic" w:hAnsi="Century Gothic" w:cs="Arial"/>
          <w:lang w:val="en-ZA"/>
        </w:rPr>
      </w:pPr>
    </w:p>
    <w:p w:rsidR="00A83287" w:rsidRPr="00A362A0" w:rsidRDefault="00A83287" w:rsidP="00A83287">
      <w:pPr>
        <w:pStyle w:val="Heading3"/>
        <w:rPr>
          <w:rFonts w:ascii="Century Gothic" w:hAnsi="Century Gothic" w:cs="Arial"/>
          <w:lang w:val="en-ZA"/>
        </w:rPr>
      </w:pPr>
      <w:bookmarkStart w:id="4" w:name="_Toc197269566"/>
      <w:r w:rsidRPr="00A362A0">
        <w:rPr>
          <w:rFonts w:ascii="Century Gothic" w:hAnsi="Century Gothic" w:cs="Arial"/>
          <w:lang w:val="en-ZA"/>
        </w:rPr>
        <w:t>Responsibilities of the learner include:</w:t>
      </w:r>
      <w:bookmarkEnd w:id="4"/>
    </w:p>
    <w:p w:rsidR="00470063" w:rsidRPr="00A362A0" w:rsidRDefault="00470063" w:rsidP="00470063">
      <w:pPr>
        <w:rPr>
          <w:rFonts w:ascii="Century Gothic" w:hAnsi="Century Gothic"/>
          <w:lang w:val="en-ZA"/>
        </w:rPr>
      </w:pPr>
    </w:p>
    <w:p w:rsidR="00A83287" w:rsidRPr="00A362A0" w:rsidRDefault="00A83287" w:rsidP="0026001C">
      <w:pPr>
        <w:pStyle w:val="ListBullet2"/>
        <w:spacing w:line="360" w:lineRule="auto"/>
        <w:rPr>
          <w:rFonts w:ascii="Century Gothic" w:hAnsi="Century Gothic" w:cs="Arial"/>
          <w:sz w:val="22"/>
          <w:szCs w:val="22"/>
          <w:lang w:val="en-ZA"/>
        </w:rPr>
      </w:pPr>
      <w:r w:rsidRPr="00A362A0">
        <w:rPr>
          <w:rFonts w:ascii="Century Gothic" w:hAnsi="Century Gothic" w:cs="Arial"/>
          <w:sz w:val="22"/>
          <w:szCs w:val="22"/>
          <w:lang w:val="en-ZA"/>
        </w:rPr>
        <w:t>One hundred percent commitment to the learning process. Learners are encouraged to study any additional source of information relevant to this learning process.</w:t>
      </w:r>
    </w:p>
    <w:p w:rsidR="00A83287" w:rsidRPr="00A362A0" w:rsidRDefault="00A83287" w:rsidP="0026001C">
      <w:pPr>
        <w:pStyle w:val="ListBullet2"/>
        <w:spacing w:line="360" w:lineRule="auto"/>
        <w:rPr>
          <w:rFonts w:ascii="Century Gothic" w:hAnsi="Century Gothic" w:cs="Arial"/>
          <w:sz w:val="22"/>
          <w:szCs w:val="22"/>
          <w:lang w:val="en-ZA"/>
        </w:rPr>
      </w:pPr>
      <w:r w:rsidRPr="00A362A0">
        <w:rPr>
          <w:rFonts w:ascii="Century Gothic" w:hAnsi="Century Gothic" w:cs="Arial"/>
          <w:sz w:val="22"/>
          <w:szCs w:val="22"/>
          <w:lang w:val="en-ZA"/>
        </w:rPr>
        <w:t xml:space="preserve">Doing all assignments contained in this workbook as well any tasks and assignments received from your </w:t>
      </w:r>
      <w:r w:rsidR="00470063" w:rsidRPr="00A362A0">
        <w:rPr>
          <w:rFonts w:ascii="Century Gothic" w:hAnsi="Century Gothic" w:cs="Arial"/>
          <w:sz w:val="22"/>
          <w:szCs w:val="22"/>
          <w:lang w:val="en-ZA"/>
        </w:rPr>
        <w:t>facilitator/assessor</w:t>
      </w:r>
      <w:r w:rsidRPr="00A362A0">
        <w:rPr>
          <w:rFonts w:ascii="Century Gothic" w:hAnsi="Century Gothic" w:cs="Arial"/>
          <w:sz w:val="22"/>
          <w:szCs w:val="22"/>
          <w:lang w:val="en-ZA"/>
        </w:rPr>
        <w:t>.</w:t>
      </w:r>
    </w:p>
    <w:p w:rsidR="00A83287" w:rsidRPr="00A362A0" w:rsidRDefault="00D00926" w:rsidP="0026001C">
      <w:pPr>
        <w:pStyle w:val="ListBullet2"/>
        <w:spacing w:line="360" w:lineRule="auto"/>
        <w:rPr>
          <w:rFonts w:ascii="Century Gothic" w:hAnsi="Century Gothic" w:cs="Arial"/>
          <w:sz w:val="22"/>
          <w:szCs w:val="22"/>
          <w:lang w:val="en-ZA"/>
        </w:rPr>
      </w:pPr>
      <w:r w:rsidRPr="00A362A0">
        <w:rPr>
          <w:rFonts w:ascii="Century Gothic" w:hAnsi="Century Gothic" w:cs="Arial"/>
          <w:sz w:val="22"/>
          <w:szCs w:val="22"/>
          <w:lang w:val="en-ZA"/>
        </w:rPr>
        <w:t>You are required to submit the assessments on the due date.  These assessments may take a variety of forms e.g. simulation, written tests, or oral tests.</w:t>
      </w:r>
    </w:p>
    <w:p w:rsidR="00A83287" w:rsidRPr="00A362A0" w:rsidRDefault="00A83287" w:rsidP="0026001C">
      <w:pPr>
        <w:pStyle w:val="ListBullet2"/>
        <w:spacing w:line="360" w:lineRule="auto"/>
        <w:rPr>
          <w:rFonts w:ascii="Century Gothic" w:hAnsi="Century Gothic" w:cs="Arial"/>
          <w:sz w:val="22"/>
          <w:szCs w:val="22"/>
          <w:lang w:val="en-ZA"/>
        </w:rPr>
      </w:pPr>
      <w:r w:rsidRPr="00A362A0">
        <w:rPr>
          <w:rFonts w:ascii="Century Gothic" w:hAnsi="Century Gothic" w:cs="Arial"/>
          <w:sz w:val="22"/>
          <w:szCs w:val="22"/>
          <w:lang w:val="en-ZA"/>
        </w:rPr>
        <w:t>Discuss any problems that you may have with your</w:t>
      </w:r>
      <w:r w:rsidR="00470063" w:rsidRPr="00A362A0">
        <w:rPr>
          <w:rFonts w:ascii="Century Gothic" w:hAnsi="Century Gothic" w:cs="Arial"/>
          <w:sz w:val="22"/>
          <w:szCs w:val="22"/>
          <w:lang w:val="en-ZA"/>
        </w:rPr>
        <w:t xml:space="preserve"> facilitator</w:t>
      </w:r>
      <w:r w:rsidRPr="00A362A0">
        <w:rPr>
          <w:rFonts w:ascii="Century Gothic" w:hAnsi="Century Gothic" w:cs="Arial"/>
          <w:sz w:val="22"/>
          <w:szCs w:val="22"/>
          <w:lang w:val="en-ZA"/>
        </w:rPr>
        <w:t xml:space="preserve">. </w:t>
      </w:r>
    </w:p>
    <w:p w:rsidR="00A83287" w:rsidRPr="00A362A0" w:rsidRDefault="00A83287" w:rsidP="0026001C">
      <w:pPr>
        <w:spacing w:line="360" w:lineRule="auto"/>
        <w:rPr>
          <w:rFonts w:ascii="Century Gothic" w:hAnsi="Century Gothic" w:cs="Arial"/>
          <w:lang w:val="en-ZA"/>
        </w:rPr>
      </w:pPr>
    </w:p>
    <w:p w:rsidR="00A83287" w:rsidRPr="00A362A0" w:rsidRDefault="00A83287" w:rsidP="00C00D8B">
      <w:pPr>
        <w:spacing w:line="288" w:lineRule="auto"/>
        <w:rPr>
          <w:rFonts w:ascii="Century Gothic" w:hAnsi="Century Gothic" w:cs="Arial"/>
          <w:lang w:val="en-ZA"/>
        </w:rPr>
      </w:pPr>
    </w:p>
    <w:p w:rsidR="00A83287" w:rsidRPr="00A362A0" w:rsidRDefault="00A83287" w:rsidP="00190127">
      <w:pPr>
        <w:pStyle w:val="Heading2"/>
        <w:rPr>
          <w:rFonts w:ascii="Century Gothic" w:hAnsi="Century Gothic" w:cs="Arial"/>
          <w:lang w:val="en-ZA"/>
        </w:rPr>
      </w:pPr>
      <w:r w:rsidRPr="00A362A0">
        <w:rPr>
          <w:rFonts w:ascii="Century Gothic" w:hAnsi="Century Gothic" w:cs="Arial"/>
          <w:lang w:val="en-ZA"/>
        </w:rPr>
        <w:br w:type="page"/>
      </w:r>
    </w:p>
    <w:p w:rsidR="00A83287" w:rsidRPr="00A362A0" w:rsidRDefault="00A83287" w:rsidP="00A83287">
      <w:pPr>
        <w:pStyle w:val="ListBullet2"/>
        <w:numPr>
          <w:ilvl w:val="0"/>
          <w:numId w:val="0"/>
        </w:numPr>
        <w:ind w:left="641" w:hanging="357"/>
        <w:rPr>
          <w:rFonts w:ascii="Century Gothic" w:hAnsi="Century Gothic" w:cs="Arial"/>
          <w:lang w:val="en-ZA"/>
        </w:rPr>
      </w:pPr>
    </w:p>
    <w:p w:rsidR="00A83287" w:rsidRPr="00A362A0" w:rsidRDefault="00A83287" w:rsidP="00A83287">
      <w:pPr>
        <w:pStyle w:val="ListBullet2"/>
        <w:numPr>
          <w:ilvl w:val="0"/>
          <w:numId w:val="0"/>
        </w:numPr>
        <w:ind w:left="284"/>
        <w:rPr>
          <w:rFonts w:ascii="Century Gothic" w:hAnsi="Century Gothic" w:cs="Arial"/>
          <w:lang w:val="en-ZA"/>
        </w:rPr>
      </w:pPr>
      <w:r w:rsidRPr="00A362A0">
        <w:rPr>
          <w:rFonts w:ascii="Century Gothic" w:hAnsi="Century Gothic" w:cs="Arial"/>
          <w:b/>
          <w:sz w:val="36"/>
          <w:szCs w:val="28"/>
          <w:lang w:val="en-ZA"/>
        </w:rPr>
        <w:t>Provider Accreditation Requirements for the Module</w:t>
      </w:r>
    </w:p>
    <w:p w:rsidR="00A83287" w:rsidRPr="00A362A0" w:rsidRDefault="00A83287" w:rsidP="00A83287">
      <w:pPr>
        <w:pStyle w:val="ListBullet2"/>
        <w:numPr>
          <w:ilvl w:val="0"/>
          <w:numId w:val="0"/>
        </w:numPr>
        <w:spacing w:before="0" w:after="0" w:line="360" w:lineRule="auto"/>
        <w:rPr>
          <w:rFonts w:ascii="Century Gothic" w:hAnsi="Century Gothic" w:cs="Arial"/>
          <w:sz w:val="22"/>
          <w:szCs w:val="22"/>
          <w:lang w:val="en-ZA"/>
        </w:rPr>
      </w:pPr>
    </w:p>
    <w:p w:rsidR="005C178C" w:rsidRPr="00A362A0" w:rsidRDefault="001464BB" w:rsidP="005C178C">
      <w:pPr>
        <w:pStyle w:val="ListBullet2"/>
        <w:numPr>
          <w:ilvl w:val="0"/>
          <w:numId w:val="0"/>
        </w:numPr>
        <w:spacing w:before="0" w:after="0" w:line="360" w:lineRule="auto"/>
        <w:ind w:left="641" w:hanging="357"/>
        <w:rPr>
          <w:rFonts w:ascii="Century Gothic" w:hAnsi="Century Gothic" w:cs="Arial"/>
          <w:b/>
          <w:sz w:val="22"/>
          <w:szCs w:val="22"/>
          <w:lang w:val="en-ZA"/>
        </w:rPr>
      </w:pPr>
      <w:r w:rsidRPr="00A362A0">
        <w:rPr>
          <w:rFonts w:ascii="Century Gothic" w:hAnsi="Century Gothic" w:cs="Arial"/>
          <w:b/>
          <w:sz w:val="22"/>
          <w:szCs w:val="22"/>
          <w:lang w:val="en-ZA"/>
        </w:rPr>
        <w:t xml:space="preserve"> </w:t>
      </w:r>
      <w:r w:rsidR="005C178C" w:rsidRPr="00A362A0">
        <w:rPr>
          <w:rFonts w:ascii="Century Gothic" w:hAnsi="Century Gothic" w:cs="Arial"/>
          <w:b/>
          <w:sz w:val="22"/>
          <w:szCs w:val="22"/>
          <w:lang w:val="en-ZA"/>
        </w:rPr>
        <w:t>Physical Requirements:</w:t>
      </w:r>
    </w:p>
    <w:p w:rsidR="005C178C" w:rsidRPr="00A362A0" w:rsidRDefault="005C178C" w:rsidP="005C178C">
      <w:pPr>
        <w:pStyle w:val="ListBullet2"/>
        <w:numPr>
          <w:ilvl w:val="0"/>
          <w:numId w:val="0"/>
        </w:numPr>
        <w:spacing w:before="0" w:after="0" w:line="360" w:lineRule="auto"/>
        <w:ind w:left="641" w:hanging="357"/>
        <w:rPr>
          <w:rFonts w:ascii="Century Gothic" w:hAnsi="Century Gothic" w:cs="Arial"/>
          <w:b/>
          <w:sz w:val="22"/>
          <w:szCs w:val="22"/>
          <w:lang w:val="en-ZA"/>
        </w:rPr>
      </w:pPr>
    </w:p>
    <w:p w:rsidR="00A83287" w:rsidRPr="00A362A0" w:rsidRDefault="00FD6A1F" w:rsidP="00454FF1">
      <w:pPr>
        <w:pStyle w:val="ListBullet2"/>
        <w:numPr>
          <w:ilvl w:val="0"/>
          <w:numId w:val="2"/>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 xml:space="preserve"> All tools, machinery, consumables, equipment, specified in the scope statement</w:t>
      </w:r>
    </w:p>
    <w:p w:rsidR="00A83287" w:rsidRPr="00A362A0" w:rsidRDefault="007C7E6F" w:rsidP="007C7E6F">
      <w:pPr>
        <w:pStyle w:val="ListBullet2"/>
        <w:numPr>
          <w:ilvl w:val="0"/>
          <w:numId w:val="0"/>
        </w:numPr>
        <w:tabs>
          <w:tab w:val="left" w:pos="3735"/>
        </w:tabs>
        <w:spacing w:before="0" w:after="0" w:line="360" w:lineRule="auto"/>
        <w:ind w:left="641" w:hanging="357"/>
        <w:rPr>
          <w:rFonts w:ascii="Century Gothic" w:hAnsi="Century Gothic" w:cs="Arial"/>
          <w:sz w:val="22"/>
          <w:szCs w:val="22"/>
          <w:lang w:val="en-ZA"/>
        </w:rPr>
      </w:pPr>
      <w:r>
        <w:rPr>
          <w:rFonts w:ascii="Century Gothic" w:hAnsi="Century Gothic" w:cs="Arial"/>
          <w:sz w:val="22"/>
          <w:szCs w:val="22"/>
          <w:lang w:val="en-ZA"/>
        </w:rPr>
        <w:tab/>
      </w:r>
      <w:r>
        <w:rPr>
          <w:rFonts w:ascii="Century Gothic" w:hAnsi="Century Gothic" w:cs="Arial"/>
          <w:sz w:val="22"/>
          <w:szCs w:val="22"/>
          <w:lang w:val="en-ZA"/>
        </w:rPr>
        <w:tab/>
      </w:r>
    </w:p>
    <w:p w:rsidR="005C178C" w:rsidRPr="00A362A0"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A362A0">
        <w:rPr>
          <w:rFonts w:ascii="Century Gothic" w:hAnsi="Century Gothic" w:cs="Arial"/>
          <w:b/>
          <w:sz w:val="22"/>
          <w:szCs w:val="22"/>
          <w:lang w:val="en-ZA"/>
        </w:rPr>
        <w:t>Human Resource Requirements:</w:t>
      </w:r>
    </w:p>
    <w:p w:rsidR="00ED288D" w:rsidRPr="00A362A0" w:rsidRDefault="00ED288D" w:rsidP="00ED288D">
      <w:pPr>
        <w:pStyle w:val="ListBullet2"/>
        <w:numPr>
          <w:ilvl w:val="0"/>
          <w:numId w:val="0"/>
        </w:numPr>
        <w:spacing w:before="0" w:after="0" w:line="360" w:lineRule="auto"/>
        <w:ind w:left="641" w:hanging="357"/>
        <w:rPr>
          <w:rFonts w:ascii="Century Gothic" w:hAnsi="Century Gothic" w:cs="Arial"/>
          <w:b/>
          <w:sz w:val="22"/>
          <w:szCs w:val="22"/>
          <w:lang w:val="en-ZA"/>
        </w:rPr>
      </w:pPr>
    </w:p>
    <w:p w:rsidR="00FD6A1F" w:rsidRPr="00A362A0"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Trainer/learner ratio of 1:10</w:t>
      </w:r>
    </w:p>
    <w:p w:rsidR="00FD6A1F" w:rsidRPr="00A362A0"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Trainers must be qualified upholstery frame preparers with 2 years of experience</w:t>
      </w:r>
    </w:p>
    <w:p w:rsidR="00FD6A1F" w:rsidRPr="00A362A0"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 xml:space="preserve">Assessor (NQF 3 qualification with minimum of 3 years of clicking </w:t>
      </w:r>
      <w:proofErr w:type="gramStart"/>
      <w:r w:rsidRPr="00A362A0">
        <w:rPr>
          <w:rFonts w:ascii="Century Gothic" w:hAnsi="Century Gothic" w:cs="Arial"/>
          <w:sz w:val="22"/>
          <w:szCs w:val="22"/>
          <w:lang w:val="en-ZA"/>
        </w:rPr>
        <w:t xml:space="preserve">experience,   </w:t>
      </w:r>
      <w:proofErr w:type="gramEnd"/>
      <w:r w:rsidRPr="00A362A0">
        <w:rPr>
          <w:rFonts w:ascii="Century Gothic" w:hAnsi="Century Gothic" w:cs="Arial"/>
          <w:sz w:val="22"/>
          <w:szCs w:val="22"/>
          <w:lang w:val="en-ZA"/>
        </w:rPr>
        <w:t xml:space="preserve"> registered assessor, minimum 1 year experience as an assessor)</w:t>
      </w:r>
    </w:p>
    <w:p w:rsidR="005C178C" w:rsidRPr="00A362A0"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 xml:space="preserve">Moderator (NQF 3 qualification with minimum of 3 years of clicking experience, registered assessor, minimum </w:t>
      </w:r>
      <w:proofErr w:type="gramStart"/>
      <w:r w:rsidRPr="00A362A0">
        <w:rPr>
          <w:rFonts w:ascii="Century Gothic" w:hAnsi="Century Gothic" w:cs="Arial"/>
          <w:sz w:val="22"/>
          <w:szCs w:val="22"/>
          <w:lang w:val="en-ZA"/>
        </w:rPr>
        <w:t>1 year</w:t>
      </w:r>
      <w:proofErr w:type="gramEnd"/>
      <w:r w:rsidRPr="00A362A0">
        <w:rPr>
          <w:rFonts w:ascii="Century Gothic" w:hAnsi="Century Gothic" w:cs="Arial"/>
          <w:sz w:val="22"/>
          <w:szCs w:val="22"/>
          <w:lang w:val="en-ZA"/>
        </w:rPr>
        <w:t xml:space="preserve"> experience as an assessor)</w:t>
      </w:r>
    </w:p>
    <w:p w:rsidR="00ED288D" w:rsidRPr="00A362A0" w:rsidRDefault="00ED288D" w:rsidP="00ED288D">
      <w:pPr>
        <w:pStyle w:val="ListBullet2"/>
        <w:numPr>
          <w:ilvl w:val="0"/>
          <w:numId w:val="0"/>
        </w:numPr>
        <w:spacing w:before="0" w:after="0" w:line="360" w:lineRule="auto"/>
        <w:ind w:left="641" w:hanging="357"/>
        <w:rPr>
          <w:rFonts w:ascii="Century Gothic" w:hAnsi="Century Gothic" w:cs="Arial"/>
          <w:sz w:val="22"/>
          <w:szCs w:val="22"/>
          <w:lang w:val="en-ZA"/>
        </w:rPr>
      </w:pPr>
    </w:p>
    <w:p w:rsidR="005C178C" w:rsidRPr="00A362A0"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A362A0">
        <w:rPr>
          <w:rFonts w:ascii="Century Gothic" w:hAnsi="Century Gothic" w:cs="Arial"/>
          <w:b/>
          <w:sz w:val="22"/>
          <w:szCs w:val="22"/>
          <w:lang w:val="en-ZA"/>
        </w:rPr>
        <w:t>Legal Requirements:</w:t>
      </w:r>
    </w:p>
    <w:p w:rsidR="00FD6A1F" w:rsidRPr="00A362A0" w:rsidRDefault="00FD6A1F" w:rsidP="00ED288D">
      <w:pPr>
        <w:pStyle w:val="ListBullet2"/>
        <w:numPr>
          <w:ilvl w:val="0"/>
          <w:numId w:val="0"/>
        </w:numPr>
        <w:spacing w:before="0" w:after="0" w:line="360" w:lineRule="auto"/>
        <w:rPr>
          <w:rFonts w:ascii="Century Gothic" w:hAnsi="Century Gothic" w:cs="Arial"/>
          <w:sz w:val="22"/>
          <w:szCs w:val="22"/>
          <w:lang w:val="en-ZA"/>
        </w:rPr>
      </w:pPr>
    </w:p>
    <w:p w:rsidR="00ED288D" w:rsidRPr="00A362A0" w:rsidRDefault="00FD6A1F" w:rsidP="00EB39A6">
      <w:pPr>
        <w:pStyle w:val="ListBullet2"/>
        <w:numPr>
          <w:ilvl w:val="0"/>
          <w:numId w:val="4"/>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OHASA compliant</w:t>
      </w:r>
    </w:p>
    <w:p w:rsidR="005C178C" w:rsidRPr="00A362A0" w:rsidRDefault="00FD6A1F" w:rsidP="00ED288D">
      <w:pPr>
        <w:pStyle w:val="ListBullet2"/>
        <w:numPr>
          <w:ilvl w:val="0"/>
          <w:numId w:val="0"/>
        </w:numPr>
        <w:spacing w:before="0" w:after="0" w:line="360" w:lineRule="auto"/>
        <w:ind w:firstLine="284"/>
        <w:rPr>
          <w:rFonts w:ascii="Century Gothic" w:hAnsi="Century Gothic" w:cs="Arial"/>
          <w:sz w:val="22"/>
          <w:szCs w:val="22"/>
          <w:lang w:val="en-ZA"/>
        </w:rPr>
      </w:pPr>
      <w:r w:rsidRPr="00A362A0">
        <w:rPr>
          <w:rFonts w:ascii="Century Gothic" w:hAnsi="Century Gothic" w:cs="Arial"/>
          <w:sz w:val="22"/>
          <w:szCs w:val="22"/>
          <w:lang w:val="en-ZA"/>
        </w:rPr>
        <w:t xml:space="preserve"> </w:t>
      </w:r>
    </w:p>
    <w:p w:rsidR="00ED288D" w:rsidRPr="00A362A0" w:rsidRDefault="00ED288D" w:rsidP="00ED288D">
      <w:pPr>
        <w:pStyle w:val="ListBullet2"/>
        <w:numPr>
          <w:ilvl w:val="0"/>
          <w:numId w:val="0"/>
        </w:numPr>
        <w:spacing w:before="0" w:after="0" w:line="360" w:lineRule="auto"/>
        <w:ind w:left="641" w:hanging="357"/>
        <w:rPr>
          <w:rFonts w:ascii="Century Gothic" w:hAnsi="Century Gothic" w:cs="Arial"/>
          <w:b/>
          <w:sz w:val="22"/>
          <w:szCs w:val="22"/>
          <w:lang w:val="en-ZA"/>
        </w:rPr>
      </w:pPr>
    </w:p>
    <w:p w:rsidR="005C178C" w:rsidRPr="00A362A0"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A362A0">
        <w:rPr>
          <w:rFonts w:ascii="Century Gothic" w:hAnsi="Century Gothic" w:cs="Arial"/>
          <w:b/>
          <w:sz w:val="22"/>
          <w:szCs w:val="22"/>
          <w:lang w:val="en-ZA"/>
        </w:rPr>
        <w:t>Exemptions</w:t>
      </w:r>
    </w:p>
    <w:p w:rsidR="00ED288D" w:rsidRPr="00A362A0" w:rsidRDefault="00FD6A1F" w:rsidP="00EB39A6">
      <w:pPr>
        <w:pStyle w:val="ListBullet2"/>
        <w:numPr>
          <w:ilvl w:val="0"/>
          <w:numId w:val="4"/>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No exemptions, but the module can be achieved in full through a normal RPL process</w:t>
      </w:r>
    </w:p>
    <w:p w:rsidR="00A83287" w:rsidRPr="00A362A0" w:rsidRDefault="00FD6A1F" w:rsidP="005C178C">
      <w:pPr>
        <w:pStyle w:val="ListBullet2"/>
        <w:numPr>
          <w:ilvl w:val="0"/>
          <w:numId w:val="0"/>
        </w:numPr>
        <w:spacing w:before="0" w:after="0" w:line="360" w:lineRule="auto"/>
        <w:ind w:left="641" w:hanging="357"/>
        <w:rPr>
          <w:rFonts w:ascii="Century Gothic" w:hAnsi="Century Gothic" w:cs="Arial"/>
          <w:sz w:val="22"/>
          <w:szCs w:val="22"/>
          <w:lang w:val="en-ZA"/>
        </w:rPr>
      </w:pPr>
      <w:r w:rsidRPr="00A362A0">
        <w:rPr>
          <w:rFonts w:ascii="Century Gothic" w:hAnsi="Century Gothic" w:cs="Arial"/>
          <w:sz w:val="22"/>
          <w:szCs w:val="22"/>
          <w:lang w:val="en-ZA"/>
        </w:rPr>
        <w:t xml:space="preserve"> </w:t>
      </w:r>
    </w:p>
    <w:p w:rsidR="00A83287" w:rsidRPr="00A362A0" w:rsidRDefault="00A83287" w:rsidP="00A83287">
      <w:pPr>
        <w:pStyle w:val="ListBullet2"/>
        <w:numPr>
          <w:ilvl w:val="0"/>
          <w:numId w:val="0"/>
        </w:numPr>
        <w:spacing w:before="0" w:after="0" w:line="360" w:lineRule="auto"/>
        <w:ind w:left="641" w:hanging="357"/>
        <w:rPr>
          <w:rFonts w:ascii="Century Gothic" w:hAnsi="Century Gothic" w:cs="Arial"/>
          <w:lang w:val="en-ZA"/>
        </w:rPr>
      </w:pPr>
      <w:r w:rsidRPr="00A362A0">
        <w:rPr>
          <w:rFonts w:ascii="Century Gothic" w:hAnsi="Century Gothic" w:cs="Arial"/>
          <w:lang w:val="en-ZA"/>
        </w:rPr>
        <w:br w:type="page"/>
      </w:r>
    </w:p>
    <w:p w:rsidR="00A83287" w:rsidRPr="00A362A0" w:rsidRDefault="00A83287" w:rsidP="00A83287">
      <w:pPr>
        <w:pStyle w:val="Heading2"/>
        <w:rPr>
          <w:rFonts w:ascii="Century Gothic" w:hAnsi="Century Gothic"/>
          <w:i w:val="0"/>
          <w:lang w:val="en-ZA"/>
        </w:rPr>
      </w:pPr>
      <w:bookmarkStart w:id="5" w:name="_Toc157945782"/>
      <w:bookmarkStart w:id="6" w:name="_Toc197269567"/>
      <w:r w:rsidRPr="00A362A0">
        <w:rPr>
          <w:rFonts w:ascii="Century Gothic" w:hAnsi="Century Gothic"/>
          <w:i w:val="0"/>
          <w:lang w:val="en-ZA"/>
        </w:rPr>
        <w:lastRenderedPageBreak/>
        <w:t>PRACTICAL SKILL MODULE SPECIFICATIONS</w:t>
      </w:r>
      <w:bookmarkEnd w:id="5"/>
      <w:bookmarkEnd w:id="6"/>
    </w:p>
    <w:p w:rsidR="00E45424" w:rsidRPr="00A362A0" w:rsidRDefault="00E45424" w:rsidP="00E45424">
      <w:pPr>
        <w:widowControl w:val="0"/>
        <w:autoSpaceDE w:val="0"/>
        <w:autoSpaceDN w:val="0"/>
        <w:adjustRightInd w:val="0"/>
        <w:spacing w:before="0" w:after="0"/>
        <w:jc w:val="left"/>
        <w:rPr>
          <w:rFonts w:ascii="Century Gothic" w:hAnsi="Century Gothic" w:cs="Arial"/>
          <w:b/>
          <w:bCs/>
          <w:spacing w:val="-2"/>
          <w:position w:val="-1"/>
          <w:szCs w:val="20"/>
          <w:lang w:val="en-ZA" w:eastAsia="en-ZA"/>
        </w:rPr>
      </w:pPr>
    </w:p>
    <w:p w:rsidR="00A83287" w:rsidRPr="00A362A0" w:rsidRDefault="00A83287" w:rsidP="00E45424">
      <w:pPr>
        <w:widowControl w:val="0"/>
        <w:autoSpaceDE w:val="0"/>
        <w:autoSpaceDN w:val="0"/>
        <w:adjustRightInd w:val="0"/>
        <w:spacing w:before="0" w:after="0"/>
        <w:jc w:val="left"/>
        <w:rPr>
          <w:rFonts w:ascii="Century Gothic" w:hAnsi="Century Gothic" w:cs="Arial"/>
          <w:color w:val="000000"/>
          <w:sz w:val="22"/>
          <w:szCs w:val="22"/>
          <w:lang w:val="en-ZA" w:eastAsia="en-ZA"/>
        </w:rPr>
      </w:pPr>
      <w:r w:rsidRPr="00A362A0">
        <w:rPr>
          <w:rFonts w:ascii="Century Gothic" w:hAnsi="Century Gothic" w:cs="Arial"/>
          <w:b/>
          <w:bCs/>
          <w:color w:val="000000"/>
          <w:spacing w:val="2"/>
          <w:sz w:val="22"/>
          <w:szCs w:val="22"/>
          <w:lang w:val="en-ZA" w:eastAsia="en-ZA"/>
        </w:rPr>
        <w:t>L</w:t>
      </w:r>
      <w:r w:rsidRPr="00A362A0">
        <w:rPr>
          <w:rFonts w:ascii="Century Gothic" w:hAnsi="Century Gothic" w:cs="Arial"/>
          <w:b/>
          <w:bCs/>
          <w:color w:val="000000"/>
          <w:sz w:val="22"/>
          <w:szCs w:val="22"/>
          <w:lang w:val="en-ZA" w:eastAsia="en-ZA"/>
        </w:rPr>
        <w:t>i</w:t>
      </w:r>
      <w:r w:rsidRPr="00A362A0">
        <w:rPr>
          <w:rFonts w:ascii="Century Gothic" w:hAnsi="Century Gothic" w:cs="Arial"/>
          <w:b/>
          <w:bCs/>
          <w:color w:val="000000"/>
          <w:spacing w:val="4"/>
          <w:sz w:val="22"/>
          <w:szCs w:val="22"/>
          <w:lang w:val="en-ZA" w:eastAsia="en-ZA"/>
        </w:rPr>
        <w:t>s</w:t>
      </w:r>
      <w:r w:rsidRPr="00A362A0">
        <w:rPr>
          <w:rFonts w:ascii="Century Gothic" w:hAnsi="Century Gothic" w:cs="Arial"/>
          <w:b/>
          <w:bCs/>
          <w:color w:val="000000"/>
          <w:sz w:val="22"/>
          <w:szCs w:val="22"/>
          <w:lang w:val="en-ZA" w:eastAsia="en-ZA"/>
        </w:rPr>
        <w:t>t</w:t>
      </w:r>
      <w:r w:rsidRPr="00A362A0">
        <w:rPr>
          <w:rFonts w:ascii="Century Gothic" w:hAnsi="Century Gothic" w:cs="Arial"/>
          <w:b/>
          <w:bCs/>
          <w:color w:val="000000"/>
          <w:spacing w:val="6"/>
          <w:sz w:val="22"/>
          <w:szCs w:val="22"/>
          <w:lang w:val="en-ZA" w:eastAsia="en-ZA"/>
        </w:rPr>
        <w:t xml:space="preserve"> </w:t>
      </w:r>
      <w:r w:rsidRPr="00A362A0">
        <w:rPr>
          <w:rFonts w:ascii="Century Gothic" w:hAnsi="Century Gothic" w:cs="Arial"/>
          <w:b/>
          <w:bCs/>
          <w:color w:val="000000"/>
          <w:spacing w:val="2"/>
          <w:sz w:val="22"/>
          <w:szCs w:val="22"/>
          <w:lang w:val="en-ZA" w:eastAsia="en-ZA"/>
        </w:rPr>
        <w:t>o</w:t>
      </w:r>
      <w:r w:rsidRPr="00A362A0">
        <w:rPr>
          <w:rFonts w:ascii="Century Gothic" w:hAnsi="Century Gothic" w:cs="Arial"/>
          <w:b/>
          <w:bCs/>
          <w:color w:val="000000"/>
          <w:sz w:val="22"/>
          <w:szCs w:val="22"/>
          <w:lang w:val="en-ZA" w:eastAsia="en-ZA"/>
        </w:rPr>
        <w:t>f</w:t>
      </w:r>
      <w:r w:rsidRPr="00A362A0">
        <w:rPr>
          <w:rFonts w:ascii="Century Gothic" w:hAnsi="Century Gothic" w:cs="Arial"/>
          <w:b/>
          <w:bCs/>
          <w:color w:val="000000"/>
          <w:spacing w:val="7"/>
          <w:sz w:val="22"/>
          <w:szCs w:val="22"/>
          <w:lang w:val="en-ZA" w:eastAsia="en-ZA"/>
        </w:rPr>
        <w:t xml:space="preserve"> </w:t>
      </w:r>
      <w:r w:rsidRPr="00A362A0">
        <w:rPr>
          <w:rFonts w:ascii="Century Gothic" w:hAnsi="Century Gothic" w:cs="Arial"/>
          <w:b/>
          <w:bCs/>
          <w:color w:val="000000"/>
          <w:sz w:val="22"/>
          <w:szCs w:val="22"/>
          <w:lang w:val="en-ZA" w:eastAsia="en-ZA"/>
        </w:rPr>
        <w:t>P</w:t>
      </w:r>
      <w:r w:rsidRPr="00A362A0">
        <w:rPr>
          <w:rFonts w:ascii="Century Gothic" w:hAnsi="Century Gothic" w:cs="Arial"/>
          <w:b/>
          <w:bCs/>
          <w:color w:val="000000"/>
          <w:spacing w:val="-3"/>
          <w:sz w:val="22"/>
          <w:szCs w:val="22"/>
          <w:lang w:val="en-ZA" w:eastAsia="en-ZA"/>
        </w:rPr>
        <w:t>r</w:t>
      </w:r>
      <w:r w:rsidRPr="00A362A0">
        <w:rPr>
          <w:rFonts w:ascii="Century Gothic" w:hAnsi="Century Gothic" w:cs="Arial"/>
          <w:b/>
          <w:bCs/>
          <w:color w:val="000000"/>
          <w:sz w:val="22"/>
          <w:szCs w:val="22"/>
          <w:lang w:val="en-ZA" w:eastAsia="en-ZA"/>
        </w:rPr>
        <w:t>a</w:t>
      </w:r>
      <w:r w:rsidRPr="00A362A0">
        <w:rPr>
          <w:rFonts w:ascii="Century Gothic" w:hAnsi="Century Gothic" w:cs="Arial"/>
          <w:b/>
          <w:bCs/>
          <w:color w:val="000000"/>
          <w:spacing w:val="4"/>
          <w:sz w:val="22"/>
          <w:szCs w:val="22"/>
          <w:lang w:val="en-ZA" w:eastAsia="en-ZA"/>
        </w:rPr>
        <w:t>c</w:t>
      </w:r>
      <w:r w:rsidRPr="00A362A0">
        <w:rPr>
          <w:rFonts w:ascii="Century Gothic" w:hAnsi="Century Gothic" w:cs="Arial"/>
          <w:b/>
          <w:bCs/>
          <w:color w:val="000000"/>
          <w:spacing w:val="2"/>
          <w:sz w:val="22"/>
          <w:szCs w:val="22"/>
          <w:lang w:val="en-ZA" w:eastAsia="en-ZA"/>
        </w:rPr>
        <w:t>t</w:t>
      </w:r>
      <w:r w:rsidRPr="00A362A0">
        <w:rPr>
          <w:rFonts w:ascii="Century Gothic" w:hAnsi="Century Gothic" w:cs="Arial"/>
          <w:b/>
          <w:bCs/>
          <w:color w:val="000000"/>
          <w:sz w:val="22"/>
          <w:szCs w:val="22"/>
          <w:lang w:val="en-ZA" w:eastAsia="en-ZA"/>
        </w:rPr>
        <w:t>i</w:t>
      </w:r>
      <w:r w:rsidRPr="00A362A0">
        <w:rPr>
          <w:rFonts w:ascii="Century Gothic" w:hAnsi="Century Gothic" w:cs="Arial"/>
          <w:b/>
          <w:bCs/>
          <w:color w:val="000000"/>
          <w:spacing w:val="-5"/>
          <w:sz w:val="22"/>
          <w:szCs w:val="22"/>
          <w:lang w:val="en-ZA" w:eastAsia="en-ZA"/>
        </w:rPr>
        <w:t>c</w:t>
      </w:r>
      <w:r w:rsidRPr="00A362A0">
        <w:rPr>
          <w:rFonts w:ascii="Century Gothic" w:hAnsi="Century Gothic" w:cs="Arial"/>
          <w:b/>
          <w:bCs/>
          <w:color w:val="000000"/>
          <w:sz w:val="22"/>
          <w:szCs w:val="22"/>
          <w:lang w:val="en-ZA" w:eastAsia="en-ZA"/>
        </w:rPr>
        <w:t>al</w:t>
      </w:r>
      <w:r w:rsidRPr="00A362A0">
        <w:rPr>
          <w:rFonts w:ascii="Century Gothic" w:hAnsi="Century Gothic" w:cs="Arial"/>
          <w:b/>
          <w:bCs/>
          <w:color w:val="000000"/>
          <w:spacing w:val="24"/>
          <w:sz w:val="22"/>
          <w:szCs w:val="22"/>
          <w:lang w:val="en-ZA" w:eastAsia="en-ZA"/>
        </w:rPr>
        <w:t xml:space="preserve"> </w:t>
      </w:r>
      <w:r w:rsidRPr="00A362A0">
        <w:rPr>
          <w:rFonts w:ascii="Century Gothic" w:hAnsi="Century Gothic" w:cs="Arial"/>
          <w:b/>
          <w:bCs/>
          <w:color w:val="000000"/>
          <w:sz w:val="22"/>
          <w:szCs w:val="22"/>
          <w:lang w:val="en-ZA" w:eastAsia="en-ZA"/>
        </w:rPr>
        <w:t>Skill</w:t>
      </w:r>
      <w:r w:rsidRPr="00A362A0">
        <w:rPr>
          <w:rFonts w:ascii="Century Gothic" w:hAnsi="Century Gothic" w:cs="Arial"/>
          <w:b/>
          <w:bCs/>
          <w:color w:val="000000"/>
          <w:spacing w:val="13"/>
          <w:sz w:val="22"/>
          <w:szCs w:val="22"/>
          <w:lang w:val="en-ZA" w:eastAsia="en-ZA"/>
        </w:rPr>
        <w:t xml:space="preserve"> </w:t>
      </w:r>
      <w:r w:rsidRPr="00A362A0">
        <w:rPr>
          <w:rFonts w:ascii="Century Gothic" w:hAnsi="Century Gothic" w:cs="Arial"/>
          <w:b/>
          <w:bCs/>
          <w:color w:val="000000"/>
          <w:spacing w:val="-5"/>
          <w:sz w:val="22"/>
          <w:szCs w:val="22"/>
          <w:lang w:val="en-ZA" w:eastAsia="en-ZA"/>
        </w:rPr>
        <w:t>M</w:t>
      </w:r>
      <w:r w:rsidRPr="00A362A0">
        <w:rPr>
          <w:rFonts w:ascii="Century Gothic" w:hAnsi="Century Gothic" w:cs="Arial"/>
          <w:b/>
          <w:bCs/>
          <w:color w:val="000000"/>
          <w:spacing w:val="2"/>
          <w:sz w:val="22"/>
          <w:szCs w:val="22"/>
          <w:lang w:val="en-ZA" w:eastAsia="en-ZA"/>
        </w:rPr>
        <w:t>odu</w:t>
      </w:r>
      <w:r w:rsidRPr="00A362A0">
        <w:rPr>
          <w:rFonts w:ascii="Century Gothic" w:hAnsi="Century Gothic" w:cs="Arial"/>
          <w:b/>
          <w:bCs/>
          <w:color w:val="000000"/>
          <w:sz w:val="22"/>
          <w:szCs w:val="22"/>
          <w:lang w:val="en-ZA" w:eastAsia="en-ZA"/>
        </w:rPr>
        <w:t>le</w:t>
      </w:r>
      <w:r w:rsidRPr="00A362A0">
        <w:rPr>
          <w:rFonts w:ascii="Century Gothic" w:hAnsi="Century Gothic" w:cs="Arial"/>
          <w:b/>
          <w:bCs/>
          <w:color w:val="000000"/>
          <w:spacing w:val="17"/>
          <w:sz w:val="22"/>
          <w:szCs w:val="22"/>
          <w:lang w:val="en-ZA" w:eastAsia="en-ZA"/>
        </w:rPr>
        <w:t xml:space="preserve"> </w:t>
      </w:r>
      <w:r w:rsidRPr="00A362A0">
        <w:rPr>
          <w:rFonts w:ascii="Century Gothic" w:hAnsi="Century Gothic" w:cs="Arial"/>
          <w:b/>
          <w:bCs/>
          <w:color w:val="000000"/>
          <w:w w:val="102"/>
          <w:sz w:val="22"/>
          <w:szCs w:val="22"/>
          <w:lang w:val="en-ZA" w:eastAsia="en-ZA"/>
        </w:rPr>
        <w:t>S</w:t>
      </w:r>
      <w:r w:rsidRPr="00A362A0">
        <w:rPr>
          <w:rFonts w:ascii="Century Gothic" w:hAnsi="Century Gothic" w:cs="Arial"/>
          <w:b/>
          <w:bCs/>
          <w:color w:val="000000"/>
          <w:spacing w:val="-1"/>
          <w:w w:val="102"/>
          <w:sz w:val="22"/>
          <w:szCs w:val="22"/>
          <w:lang w:val="en-ZA" w:eastAsia="en-ZA"/>
        </w:rPr>
        <w:t>p</w:t>
      </w:r>
      <w:r w:rsidRPr="00A362A0">
        <w:rPr>
          <w:rFonts w:ascii="Century Gothic" w:hAnsi="Century Gothic" w:cs="Arial"/>
          <w:b/>
          <w:bCs/>
          <w:color w:val="000000"/>
          <w:w w:val="102"/>
          <w:sz w:val="22"/>
          <w:szCs w:val="22"/>
          <w:lang w:val="en-ZA" w:eastAsia="en-ZA"/>
        </w:rPr>
        <w:t>eci</w:t>
      </w:r>
      <w:r w:rsidRPr="00A362A0">
        <w:rPr>
          <w:rFonts w:ascii="Century Gothic" w:hAnsi="Century Gothic" w:cs="Arial"/>
          <w:b/>
          <w:bCs/>
          <w:color w:val="000000"/>
          <w:spacing w:val="1"/>
          <w:w w:val="102"/>
          <w:sz w:val="22"/>
          <w:szCs w:val="22"/>
          <w:lang w:val="en-ZA" w:eastAsia="en-ZA"/>
        </w:rPr>
        <w:t>f</w:t>
      </w:r>
      <w:r w:rsidRPr="00A362A0">
        <w:rPr>
          <w:rFonts w:ascii="Century Gothic" w:hAnsi="Century Gothic" w:cs="Arial"/>
          <w:b/>
          <w:bCs/>
          <w:color w:val="000000"/>
          <w:w w:val="102"/>
          <w:sz w:val="22"/>
          <w:szCs w:val="22"/>
          <w:lang w:val="en-ZA" w:eastAsia="en-ZA"/>
        </w:rPr>
        <w:t>ica</w:t>
      </w:r>
      <w:r w:rsidRPr="00A362A0">
        <w:rPr>
          <w:rFonts w:ascii="Century Gothic" w:hAnsi="Century Gothic" w:cs="Arial"/>
          <w:b/>
          <w:bCs/>
          <w:color w:val="000000"/>
          <w:spacing w:val="1"/>
          <w:w w:val="102"/>
          <w:sz w:val="22"/>
          <w:szCs w:val="22"/>
          <w:lang w:val="en-ZA" w:eastAsia="en-ZA"/>
        </w:rPr>
        <w:t>t</w:t>
      </w:r>
      <w:r w:rsidRPr="00A362A0">
        <w:rPr>
          <w:rFonts w:ascii="Century Gothic" w:hAnsi="Century Gothic" w:cs="Arial"/>
          <w:b/>
          <w:bCs/>
          <w:color w:val="000000"/>
          <w:w w:val="102"/>
          <w:sz w:val="22"/>
          <w:szCs w:val="22"/>
          <w:lang w:val="en-ZA" w:eastAsia="en-ZA"/>
        </w:rPr>
        <w:t>i</w:t>
      </w:r>
      <w:r w:rsidRPr="00A362A0">
        <w:rPr>
          <w:rFonts w:ascii="Century Gothic" w:hAnsi="Century Gothic" w:cs="Arial"/>
          <w:b/>
          <w:bCs/>
          <w:color w:val="000000"/>
          <w:spacing w:val="1"/>
          <w:w w:val="102"/>
          <w:sz w:val="22"/>
          <w:szCs w:val="22"/>
          <w:lang w:val="en-ZA" w:eastAsia="en-ZA"/>
        </w:rPr>
        <w:t>o</w:t>
      </w:r>
      <w:r w:rsidRPr="00A362A0">
        <w:rPr>
          <w:rFonts w:ascii="Century Gothic" w:hAnsi="Century Gothic" w:cs="Arial"/>
          <w:b/>
          <w:bCs/>
          <w:color w:val="000000"/>
          <w:spacing w:val="-3"/>
          <w:w w:val="102"/>
          <w:sz w:val="22"/>
          <w:szCs w:val="22"/>
          <w:lang w:val="en-ZA" w:eastAsia="en-ZA"/>
        </w:rPr>
        <w:t>n</w:t>
      </w:r>
      <w:r w:rsidRPr="00A362A0">
        <w:rPr>
          <w:rFonts w:ascii="Century Gothic" w:hAnsi="Century Gothic" w:cs="Arial"/>
          <w:b/>
          <w:bCs/>
          <w:color w:val="000000"/>
          <w:w w:val="102"/>
          <w:sz w:val="22"/>
          <w:szCs w:val="22"/>
          <w:lang w:val="en-ZA" w:eastAsia="en-ZA"/>
        </w:rPr>
        <w:t>s</w:t>
      </w:r>
    </w:p>
    <w:p w:rsidR="00A83287" w:rsidRPr="00A362A0" w:rsidRDefault="00A83287" w:rsidP="00A83287">
      <w:pPr>
        <w:widowControl w:val="0"/>
        <w:autoSpaceDE w:val="0"/>
        <w:autoSpaceDN w:val="0"/>
        <w:adjustRightInd w:val="0"/>
        <w:spacing w:before="6" w:after="0" w:line="240" w:lineRule="exact"/>
        <w:jc w:val="left"/>
        <w:rPr>
          <w:rFonts w:ascii="Century Gothic" w:hAnsi="Century Gothic" w:cs="Arial"/>
          <w:color w:val="000000"/>
          <w:sz w:val="24"/>
          <w:lang w:val="en-ZA" w:eastAsia="en-ZA"/>
        </w:rPr>
      </w:pPr>
    </w:p>
    <w:p w:rsidR="00E45424" w:rsidRPr="00A362A0" w:rsidRDefault="00E45424" w:rsidP="00FD6A1F">
      <w:pPr>
        <w:autoSpaceDE w:val="0"/>
        <w:autoSpaceDN w:val="0"/>
        <w:adjustRightInd w:val="0"/>
        <w:spacing w:before="0" w:after="257"/>
        <w:jc w:val="left"/>
        <w:rPr>
          <w:rFonts w:ascii="Century Gothic" w:eastAsiaTheme="minorHAnsi" w:hAnsi="Century Gothic" w:cs="Arial"/>
          <w:color w:val="000000"/>
          <w:szCs w:val="20"/>
          <w:lang w:val="en-ZA"/>
        </w:rPr>
      </w:pPr>
    </w:p>
    <w:p w:rsidR="00FD6A1F" w:rsidRPr="003E2313"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3E2313">
        <w:rPr>
          <w:rFonts w:ascii="Century Gothic" w:eastAsiaTheme="minorHAnsi" w:hAnsi="Century Gothic" w:cs="Arial"/>
          <w:color w:val="000000"/>
          <w:sz w:val="22"/>
          <w:szCs w:val="20"/>
          <w:lang w:val="en-ZA"/>
        </w:rPr>
        <w:t xml:space="preserve">PM-01, Prepare Foundations for Upholstered Frames, NQF Level 2, Credits 20 </w:t>
      </w:r>
    </w:p>
    <w:p w:rsidR="00FD6A1F" w:rsidRPr="00A362A0"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A362A0">
        <w:rPr>
          <w:rFonts w:ascii="Century Gothic" w:eastAsiaTheme="minorHAnsi" w:hAnsi="Century Gothic" w:cs="Arial"/>
          <w:color w:val="000000"/>
          <w:sz w:val="22"/>
          <w:szCs w:val="20"/>
          <w:lang w:val="en-ZA"/>
        </w:rPr>
        <w:t xml:space="preserve">PM-02, Cover Prepared Upholstered Frames with Fabric and Other Materials, NQF Level 2, Credits 20 </w:t>
      </w:r>
    </w:p>
    <w:p w:rsidR="00FD6A1F" w:rsidRPr="00A362A0"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A362A0">
        <w:rPr>
          <w:rFonts w:ascii="Century Gothic" w:eastAsiaTheme="minorHAnsi" w:hAnsi="Century Gothic" w:cs="Arial"/>
          <w:color w:val="000000"/>
          <w:sz w:val="22"/>
          <w:szCs w:val="20"/>
          <w:lang w:val="en-ZA"/>
        </w:rPr>
        <w:t xml:space="preserve">PM-03, Perform Advanced Covering Operations for Complex and Exposed Frames, NQF Level 3, Credits 10 </w:t>
      </w:r>
    </w:p>
    <w:p w:rsidR="00FD6A1F" w:rsidRPr="00A362A0"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A362A0">
        <w:rPr>
          <w:rFonts w:ascii="Century Gothic" w:eastAsiaTheme="minorHAnsi" w:hAnsi="Century Gothic" w:cs="Arial"/>
          <w:color w:val="000000"/>
          <w:sz w:val="22"/>
          <w:szCs w:val="20"/>
          <w:lang w:val="en-ZA"/>
        </w:rPr>
        <w:t xml:space="preserve">PM-04, Perform Deep Buttoning Procedures to Decorate Upholstered Furniture, NQF Level 3, Credits 10 </w:t>
      </w:r>
    </w:p>
    <w:p w:rsidR="00FD6A1F" w:rsidRPr="004F4427"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4F4427">
        <w:rPr>
          <w:rFonts w:ascii="Century Gothic" w:eastAsiaTheme="minorHAnsi" w:hAnsi="Century Gothic" w:cs="Arial"/>
          <w:color w:val="000000"/>
          <w:sz w:val="22"/>
          <w:szCs w:val="20"/>
          <w:lang w:val="en-ZA"/>
        </w:rPr>
        <w:t xml:space="preserve">PM-05, Produce Cutting Lay Requirements for Cutting of Upholstered Cover Components, NQF Level 3, Credits 4 </w:t>
      </w:r>
    </w:p>
    <w:p w:rsidR="00FD6A1F" w:rsidRPr="004F4427"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b/>
          <w:color w:val="000000"/>
          <w:sz w:val="22"/>
          <w:szCs w:val="20"/>
          <w:lang w:val="en-ZA"/>
        </w:rPr>
      </w:pPr>
      <w:r w:rsidRPr="004F4427">
        <w:rPr>
          <w:rFonts w:ascii="Century Gothic" w:eastAsiaTheme="minorHAnsi" w:hAnsi="Century Gothic" w:cs="Arial"/>
          <w:b/>
          <w:color w:val="000000"/>
          <w:sz w:val="22"/>
          <w:szCs w:val="20"/>
          <w:lang w:val="en-ZA"/>
        </w:rPr>
        <w:t xml:space="preserve">PM-06, Produce upholstery patterns and templates for the upholstery frame preparation and cutting departments, NQF Level 3, Credits 16 </w:t>
      </w:r>
    </w:p>
    <w:p w:rsidR="00FD6A1F" w:rsidRPr="009E32A6"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9E32A6">
        <w:rPr>
          <w:rFonts w:ascii="Century Gothic" w:eastAsiaTheme="minorHAnsi" w:hAnsi="Century Gothic" w:cs="Arial"/>
          <w:color w:val="000000"/>
          <w:sz w:val="22"/>
          <w:szCs w:val="20"/>
          <w:lang w:val="en-ZA"/>
        </w:rPr>
        <w:t xml:space="preserve">PM-07, Lay Out, Measure, Cut and Sew Upholstery Materials According to Templates or Specifications and Optimising Material Usage, NQF Level 2, Credits 20 </w:t>
      </w:r>
    </w:p>
    <w:p w:rsidR="00FD6A1F" w:rsidRPr="0086502B"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86502B">
        <w:rPr>
          <w:rFonts w:ascii="Century Gothic" w:eastAsiaTheme="minorHAnsi" w:hAnsi="Century Gothic" w:cs="Arial"/>
          <w:color w:val="000000"/>
          <w:sz w:val="22"/>
          <w:szCs w:val="20"/>
          <w:lang w:val="en-ZA"/>
        </w:rPr>
        <w:t xml:space="preserve">PM-08, Manufacture Upholstery Bespoke Furniture or Prototypes for Bulk Production, NQF Level 4, Credits 30 </w:t>
      </w:r>
    </w:p>
    <w:p w:rsidR="00FD6A1F" w:rsidRPr="000A2D40"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0A2D40">
        <w:rPr>
          <w:rFonts w:ascii="Century Gothic" w:eastAsiaTheme="minorHAnsi" w:hAnsi="Century Gothic" w:cs="Arial"/>
          <w:color w:val="000000"/>
          <w:sz w:val="22"/>
          <w:szCs w:val="20"/>
          <w:lang w:val="en-ZA"/>
        </w:rPr>
        <w:t xml:space="preserve">PM-09, Repair and Re-Upholster Upholstery Furniture, NQF Level 4, Credits 10 </w:t>
      </w:r>
    </w:p>
    <w:p w:rsidR="00FD6A1F" w:rsidRPr="00AE46B8"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AE46B8">
        <w:rPr>
          <w:rFonts w:ascii="Century Gothic" w:eastAsiaTheme="minorHAnsi" w:hAnsi="Century Gothic" w:cs="Arial"/>
          <w:color w:val="000000"/>
          <w:sz w:val="22"/>
          <w:szCs w:val="20"/>
          <w:lang w:val="en-ZA"/>
        </w:rPr>
        <w:t xml:space="preserve">PM-10, Inspect Upholstery Furniture During Various Stages of the Manufacturing Process to Ensure Conformance to Quality Standards, NQF Level 4, Credits 15 </w:t>
      </w:r>
    </w:p>
    <w:p w:rsidR="00FD6A1F" w:rsidRPr="006E3CD1"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6E3CD1">
        <w:rPr>
          <w:rFonts w:ascii="Century Gothic" w:eastAsiaTheme="minorHAnsi" w:hAnsi="Century Gothic" w:cs="Arial"/>
          <w:color w:val="000000"/>
          <w:sz w:val="22"/>
          <w:szCs w:val="20"/>
          <w:lang w:val="en-ZA"/>
        </w:rPr>
        <w:t xml:space="preserve">PM-11, Reengineer Upholstery Furniture Products to Address Development or Manufacturing Defects, NQF Level 4, Credits 15 </w:t>
      </w:r>
    </w:p>
    <w:p w:rsidR="00FD6A1F" w:rsidRPr="00C82EA8"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C82EA8">
        <w:rPr>
          <w:rFonts w:ascii="Century Gothic" w:eastAsiaTheme="minorHAnsi" w:hAnsi="Century Gothic" w:cs="Arial"/>
          <w:color w:val="000000"/>
          <w:sz w:val="22"/>
          <w:szCs w:val="20"/>
          <w:lang w:val="en-ZA"/>
        </w:rPr>
        <w:t xml:space="preserve">PM-12, Develop Technical Specifications and Line Setup Requirements for Manufacturing of Upholstery Furniture, NQF Level 4, Credits 15 </w:t>
      </w:r>
    </w:p>
    <w:p w:rsidR="00FD6A1F" w:rsidRPr="00CB77AB" w:rsidRDefault="00FD6A1F" w:rsidP="00EB39A6">
      <w:pPr>
        <w:pStyle w:val="ListParagraph"/>
        <w:numPr>
          <w:ilvl w:val="0"/>
          <w:numId w:val="4"/>
        </w:numPr>
        <w:autoSpaceDE w:val="0"/>
        <w:autoSpaceDN w:val="0"/>
        <w:adjustRightInd w:val="0"/>
        <w:spacing w:before="0" w:after="0"/>
        <w:jc w:val="left"/>
        <w:rPr>
          <w:rFonts w:ascii="Century Gothic" w:eastAsiaTheme="minorHAnsi" w:hAnsi="Century Gothic" w:cs="Arial"/>
          <w:color w:val="000000"/>
          <w:sz w:val="22"/>
          <w:szCs w:val="20"/>
          <w:lang w:val="en-ZA"/>
        </w:rPr>
      </w:pPr>
      <w:r w:rsidRPr="00CB77AB">
        <w:rPr>
          <w:rFonts w:ascii="Century Gothic" w:eastAsiaTheme="minorHAnsi" w:hAnsi="Century Gothic" w:cs="Arial"/>
          <w:color w:val="000000"/>
          <w:sz w:val="22"/>
          <w:szCs w:val="20"/>
          <w:lang w:val="en-ZA"/>
        </w:rPr>
        <w:t xml:space="preserve">PM-13, Guide Teams in the Upholstery Manufacturing Departments to Achieve Set Targets and Outputs, NQF Level 3, Credits 4 </w:t>
      </w:r>
    </w:p>
    <w:p w:rsidR="00A83287" w:rsidRPr="00A362A0" w:rsidRDefault="00A83287" w:rsidP="00B355E2">
      <w:pPr>
        <w:spacing w:line="360" w:lineRule="auto"/>
        <w:rPr>
          <w:rFonts w:ascii="Century Gothic" w:hAnsi="Century Gothic"/>
          <w:b/>
          <w:lang w:val="en-ZA"/>
        </w:rPr>
      </w:pPr>
    </w:p>
    <w:p w:rsidR="00586227" w:rsidRDefault="00586227">
      <w:pPr>
        <w:spacing w:before="0" w:after="160" w:line="259" w:lineRule="auto"/>
        <w:jc w:val="left"/>
        <w:rPr>
          <w:rFonts w:ascii="Century Gothic" w:hAnsi="Century Gothic"/>
          <w:b/>
          <w:i/>
          <w:sz w:val="36"/>
          <w:szCs w:val="28"/>
          <w:lang w:val="en-ZA"/>
        </w:rPr>
      </w:pPr>
      <w:bookmarkStart w:id="7" w:name="_Toc157945783"/>
      <w:r>
        <w:rPr>
          <w:rFonts w:ascii="Century Gothic" w:hAnsi="Century Gothic"/>
          <w:lang w:val="en-ZA"/>
        </w:rPr>
        <w:br w:type="page"/>
      </w:r>
    </w:p>
    <w:p w:rsidR="00A83287" w:rsidRPr="00A362A0" w:rsidRDefault="00AB0C8F" w:rsidP="00AB0C8F">
      <w:pPr>
        <w:pStyle w:val="Heading2"/>
        <w:rPr>
          <w:rFonts w:ascii="Century Gothic" w:hAnsi="Century Gothic"/>
          <w:lang w:val="en-ZA"/>
        </w:rPr>
      </w:pPr>
      <w:bookmarkStart w:id="8" w:name="_Toc197269568"/>
      <w:r w:rsidRPr="00A362A0">
        <w:rPr>
          <w:rFonts w:ascii="Century Gothic" w:hAnsi="Century Gothic"/>
          <w:lang w:val="en-ZA"/>
        </w:rPr>
        <w:lastRenderedPageBreak/>
        <w:t>INTRODUCTION</w:t>
      </w:r>
      <w:bookmarkEnd w:id="7"/>
      <w:bookmarkEnd w:id="8"/>
    </w:p>
    <w:p w:rsidR="00AB0C8F" w:rsidRPr="00A362A0" w:rsidRDefault="00AB0C8F" w:rsidP="00AB0C8F">
      <w:pPr>
        <w:rPr>
          <w:rFonts w:ascii="Century Gothic" w:hAnsi="Century Gothic"/>
          <w:lang w:val="en-ZA"/>
        </w:rPr>
      </w:pPr>
    </w:p>
    <w:p w:rsidR="00F8011A" w:rsidRPr="00A362A0" w:rsidRDefault="00854C5F" w:rsidP="00F8011A">
      <w:pPr>
        <w:tabs>
          <w:tab w:val="left" w:pos="2562"/>
        </w:tabs>
        <w:rPr>
          <w:rFonts w:ascii="Century Gothic" w:hAnsi="Century Gothic"/>
          <w:lang w:val="en-ZA"/>
        </w:rPr>
      </w:pPr>
      <w:r w:rsidRPr="00A362A0">
        <w:rPr>
          <w:rFonts w:ascii="Century Gothic" w:hAnsi="Century Gothic"/>
          <w:lang w:val="en-ZA"/>
        </w:rPr>
        <w:t xml:space="preserve"> </w:t>
      </w:r>
    </w:p>
    <w:p w:rsidR="00F8011A" w:rsidRPr="00A362A0" w:rsidRDefault="00854C5F" w:rsidP="00F8011A">
      <w:pPr>
        <w:tabs>
          <w:tab w:val="left" w:pos="2562"/>
        </w:tabs>
        <w:rPr>
          <w:rFonts w:ascii="Century Gothic" w:hAnsi="Century Gothic"/>
          <w:lang w:val="en-ZA"/>
        </w:rPr>
      </w:pPr>
      <w:r w:rsidRPr="00A362A0">
        <w:rPr>
          <w:rFonts w:ascii="Century Gothic" w:hAnsi="Century Gothic"/>
          <w:lang w:val="en-ZA"/>
        </w:rPr>
        <w:t>The</w:t>
      </w:r>
      <w:r w:rsidR="00F8011A" w:rsidRPr="00A362A0">
        <w:rPr>
          <w:rFonts w:ascii="Century Gothic" w:hAnsi="Century Gothic"/>
          <w:lang w:val="en-ZA"/>
        </w:rPr>
        <w:t xml:space="preserve"> modules outlined encompass a wide range of skills and knowledge areas, essential for those pursuing a qualification in furniture upholstery. These materials will be designed to cater to the National Qualifications Framework (NQF) Level 2 to Level 4, with varying credit allocations that signify the depth and complexity of each module.</w:t>
      </w:r>
    </w:p>
    <w:p w:rsidR="00F8011A" w:rsidRPr="00A362A0" w:rsidRDefault="00F8011A" w:rsidP="00F8011A">
      <w:pPr>
        <w:tabs>
          <w:tab w:val="left" w:pos="2562"/>
        </w:tabs>
        <w:rPr>
          <w:rFonts w:ascii="Century Gothic" w:hAnsi="Century Gothic"/>
          <w:lang w:val="en-ZA"/>
        </w:rPr>
      </w:pPr>
    </w:p>
    <w:p w:rsidR="00F8011A" w:rsidRPr="00A362A0" w:rsidRDefault="00F8011A" w:rsidP="00F8011A">
      <w:pPr>
        <w:tabs>
          <w:tab w:val="left" w:pos="2562"/>
        </w:tabs>
        <w:rPr>
          <w:rFonts w:ascii="Century Gothic" w:hAnsi="Century Gothic"/>
          <w:lang w:val="en-ZA"/>
        </w:rPr>
      </w:pPr>
      <w:r w:rsidRPr="00A362A0">
        <w:rPr>
          <w:rFonts w:ascii="Century Gothic" w:hAnsi="Century Gothic"/>
          <w:lang w:val="en-ZA"/>
        </w:rPr>
        <w:t>The objective of these learning materials is to provide learners with a clear, structured, and in-depth understanding of each aspect of furniture upholstery. This ranges from foundational skills such as preparing upholstered frames, to more advanced techniques like deep buttoning and reengineering furniture products. Each module has been carefully developed to ensure it aligns with the NQF standards and meets the required learning outcomes.</w:t>
      </w:r>
    </w:p>
    <w:p w:rsidR="00F8011A" w:rsidRPr="00A362A0" w:rsidRDefault="00F8011A" w:rsidP="00F8011A">
      <w:pPr>
        <w:tabs>
          <w:tab w:val="left" w:pos="2562"/>
        </w:tabs>
        <w:rPr>
          <w:rFonts w:ascii="Century Gothic" w:hAnsi="Century Gothic"/>
          <w:lang w:val="en-ZA"/>
        </w:rPr>
      </w:pPr>
    </w:p>
    <w:p w:rsidR="00F8011A" w:rsidRPr="00A362A0" w:rsidRDefault="00F8011A" w:rsidP="00F8011A">
      <w:pPr>
        <w:tabs>
          <w:tab w:val="left" w:pos="2562"/>
        </w:tabs>
        <w:rPr>
          <w:rFonts w:ascii="Century Gothic" w:hAnsi="Century Gothic"/>
          <w:lang w:val="en-ZA"/>
        </w:rPr>
      </w:pPr>
      <w:r w:rsidRPr="00A362A0">
        <w:rPr>
          <w:rFonts w:ascii="Century Gothic" w:hAnsi="Century Gothic"/>
          <w:lang w:val="en-ZA"/>
        </w:rPr>
        <w:t>These modules are designed not only to impart technical knowledge and practical skills but also to foster an understanding of the broader context in which these skills are applied. This includes an appreciation of quality standards, efficiency in manufacturing processes, and the ability to troubleshoot and rectify defects.</w:t>
      </w:r>
    </w:p>
    <w:p w:rsidR="00F8011A" w:rsidRPr="00A362A0" w:rsidRDefault="00F8011A" w:rsidP="00F8011A">
      <w:pPr>
        <w:tabs>
          <w:tab w:val="left" w:pos="2562"/>
        </w:tabs>
        <w:rPr>
          <w:rFonts w:ascii="Century Gothic" w:hAnsi="Century Gothic"/>
          <w:lang w:val="en-ZA"/>
        </w:rPr>
      </w:pPr>
    </w:p>
    <w:p w:rsidR="00F8011A" w:rsidRPr="00A362A0" w:rsidRDefault="00F8011A" w:rsidP="00F8011A">
      <w:pPr>
        <w:tabs>
          <w:tab w:val="left" w:pos="2562"/>
        </w:tabs>
        <w:rPr>
          <w:rFonts w:ascii="Century Gothic" w:hAnsi="Century Gothic"/>
          <w:lang w:val="en-ZA"/>
        </w:rPr>
      </w:pPr>
      <w:r w:rsidRPr="00A362A0">
        <w:rPr>
          <w:rFonts w:ascii="Century Gothic" w:hAnsi="Century Gothic"/>
          <w:lang w:val="en-ZA"/>
        </w:rPr>
        <w:t>The learning materials will comprise a mix of theoretical content, practical demonstrations, step-by-step guides, and assessments. This approach ensures that learners gain a holistic understanding of the upholstery process, from initial design and pattern making to the final stages of inspection and quality control. Emphasis will be placed on real-world application, ensuring that learners are well-equipped to apply their skills in a professional setting.</w:t>
      </w:r>
    </w:p>
    <w:p w:rsidR="00F8011A" w:rsidRPr="00A362A0" w:rsidRDefault="00F8011A" w:rsidP="00F8011A">
      <w:pPr>
        <w:tabs>
          <w:tab w:val="left" w:pos="2562"/>
        </w:tabs>
        <w:rPr>
          <w:rFonts w:ascii="Century Gothic" w:hAnsi="Century Gothic"/>
          <w:lang w:val="en-ZA"/>
        </w:rPr>
      </w:pPr>
    </w:p>
    <w:p w:rsidR="00F8011A" w:rsidRPr="00A362A0" w:rsidRDefault="00F8011A" w:rsidP="00F8011A">
      <w:pPr>
        <w:tabs>
          <w:tab w:val="left" w:pos="2562"/>
        </w:tabs>
        <w:rPr>
          <w:rFonts w:ascii="Century Gothic" w:hAnsi="Century Gothic"/>
          <w:lang w:val="en-ZA"/>
        </w:rPr>
      </w:pPr>
      <w:r w:rsidRPr="00A362A0">
        <w:rPr>
          <w:rFonts w:ascii="Century Gothic" w:hAnsi="Century Gothic"/>
          <w:lang w:val="en-ZA"/>
        </w:rPr>
        <w:t>In summary, these materials aim to provide a comprehensive, detailed, and practical learning experience that will prepare learners for a successful career in furniture upholstery. The progression from NQF Level 2 to Level 4 allows for a gradual increase in complexity and depth, ensuring that learners are challenged and engaged throughout their educational journey.</w:t>
      </w:r>
    </w:p>
    <w:p w:rsidR="00F8011A" w:rsidRPr="00A362A0" w:rsidRDefault="00F8011A" w:rsidP="00F8011A">
      <w:pPr>
        <w:tabs>
          <w:tab w:val="left" w:pos="2562"/>
        </w:tabs>
        <w:rPr>
          <w:rFonts w:ascii="Century Gothic" w:hAnsi="Century Gothic"/>
          <w:lang w:val="en-ZA"/>
        </w:rPr>
      </w:pPr>
    </w:p>
    <w:p w:rsidR="00A83287" w:rsidRPr="00A362A0" w:rsidRDefault="00F8011A" w:rsidP="00F8011A">
      <w:pPr>
        <w:tabs>
          <w:tab w:val="left" w:pos="2562"/>
        </w:tabs>
        <w:rPr>
          <w:rFonts w:ascii="Century Gothic" w:hAnsi="Century Gothic"/>
          <w:lang w:val="en-ZA"/>
        </w:rPr>
      </w:pPr>
      <w:r w:rsidRPr="00A362A0">
        <w:rPr>
          <w:rFonts w:ascii="Century Gothic" w:hAnsi="Century Gothic"/>
          <w:lang w:val="en-ZA"/>
        </w:rPr>
        <w:t xml:space="preserve"> </w:t>
      </w:r>
    </w:p>
    <w:p w:rsidR="00A83287" w:rsidRPr="00A362A0" w:rsidRDefault="00A83287" w:rsidP="00A83287">
      <w:pPr>
        <w:tabs>
          <w:tab w:val="left" w:pos="2562"/>
        </w:tabs>
        <w:rPr>
          <w:rFonts w:ascii="Century Gothic" w:hAnsi="Century Gothic"/>
          <w:lang w:val="en-ZA"/>
        </w:rPr>
      </w:pPr>
    </w:p>
    <w:p w:rsidR="00A83287" w:rsidRPr="00A362A0" w:rsidRDefault="00A83287" w:rsidP="00A83287">
      <w:pPr>
        <w:tabs>
          <w:tab w:val="left" w:pos="2562"/>
        </w:tabs>
        <w:rPr>
          <w:rFonts w:ascii="Century Gothic" w:hAnsi="Century Gothic"/>
          <w:lang w:val="en-ZA"/>
        </w:rPr>
      </w:pPr>
    </w:p>
    <w:p w:rsidR="003E28BC" w:rsidRPr="004F4427" w:rsidRDefault="003E28BC">
      <w:pPr>
        <w:rPr>
          <w:rFonts w:ascii="Century Gothic" w:hAnsi="Century Gothic"/>
          <w:lang w:val="en-ZA"/>
        </w:rPr>
      </w:pPr>
      <w:r w:rsidRPr="004F4427">
        <w:rPr>
          <w:rFonts w:ascii="Century Gothic" w:hAnsi="Century Gothic"/>
          <w:b/>
          <w:bCs/>
          <w:lang w:val="en-ZA"/>
        </w:rPr>
        <w:br w:type="page"/>
      </w:r>
    </w:p>
    <w:p w:rsidR="004F4427" w:rsidRPr="004F4427" w:rsidRDefault="004F4427" w:rsidP="004F4427">
      <w:pPr>
        <w:pStyle w:val="Heading1"/>
        <w:framePr w:wrap="around"/>
        <w:jc w:val="left"/>
        <w:rPr>
          <w:rFonts w:eastAsiaTheme="minorHAnsi"/>
          <w:lang w:val="en-ZA"/>
        </w:rPr>
      </w:pPr>
      <w:bookmarkStart w:id="9" w:name="_Toc197269569"/>
      <w:r w:rsidRPr="004F4427">
        <w:rPr>
          <w:rFonts w:eastAsiaTheme="minorHAnsi"/>
          <w:lang w:val="en-ZA"/>
        </w:rPr>
        <w:lastRenderedPageBreak/>
        <w:t>PM-06, Produce upholstery patterns and templates for the upholstery frame preparation and cutting departments, NQF Level 3, Credits 16</w:t>
      </w:r>
      <w:bookmarkEnd w:id="9"/>
      <w:r w:rsidRPr="004F4427">
        <w:rPr>
          <w:rFonts w:eastAsiaTheme="minorHAnsi"/>
          <w:lang w:val="en-ZA"/>
        </w:rPr>
        <w:t xml:space="preserve"> </w:t>
      </w:r>
    </w:p>
    <w:p w:rsidR="004F4427" w:rsidRDefault="004F4427" w:rsidP="004F4427">
      <w:pPr>
        <w:autoSpaceDE w:val="0"/>
        <w:autoSpaceDN w:val="0"/>
        <w:adjustRightInd w:val="0"/>
        <w:spacing w:before="0" w:after="0"/>
        <w:jc w:val="left"/>
        <w:rPr>
          <w:rFonts w:ascii="Century Gothic" w:eastAsiaTheme="minorHAnsi" w:hAnsi="Century Gothic" w:cs="Arial"/>
          <w:b/>
          <w:bCs/>
          <w:color w:val="000000"/>
          <w:szCs w:val="20"/>
          <w:lang w:val="en-ZA"/>
        </w:rPr>
      </w:pPr>
    </w:p>
    <w:p w:rsidR="00E579DC" w:rsidRDefault="00E579DC" w:rsidP="00E579DC">
      <w:r>
        <w:t xml:space="preserve">Qualification Title: Furniture Upholsterer  </w:t>
      </w:r>
    </w:p>
    <w:p w:rsidR="00E579DC" w:rsidRDefault="00E579DC" w:rsidP="00E579DC">
      <w:r>
        <w:t xml:space="preserve">Curriculum Code: PM-06  </w:t>
      </w:r>
    </w:p>
    <w:p w:rsidR="00E579DC" w:rsidRDefault="00E579DC" w:rsidP="00E579DC">
      <w:r>
        <w:t xml:space="preserve">NQF Level: 3  </w:t>
      </w:r>
    </w:p>
    <w:p w:rsidR="00E579DC" w:rsidRDefault="00E579DC" w:rsidP="00E579DC">
      <w:r>
        <w:t xml:space="preserve">Credits: 16  </w:t>
      </w:r>
    </w:p>
    <w:p w:rsidR="00E579DC" w:rsidRDefault="00E579DC" w:rsidP="00E579DC"/>
    <w:p w:rsidR="00E579DC" w:rsidRDefault="00E579DC" w:rsidP="00E579DC">
      <w:r>
        <w:t>Purpose of the Practical Skill Modules:</w:t>
      </w:r>
    </w:p>
    <w:p w:rsidR="00E579DC" w:rsidRDefault="00E579DC" w:rsidP="00E579DC"/>
    <w:p w:rsidR="00E579DC" w:rsidRDefault="00E579DC" w:rsidP="00E579DC">
      <w:r>
        <w:t>The PM-06 module is designed to provide learners with comprehensive skills in creating and producing master or generic upholstery patterns and templates. This involves translating sketches, customer descriptions, or blueprints into precise patterns that meet all quality standards. Additionally, learners will calculate material requirements and determine the appropriate manufacturing processes.</w:t>
      </w:r>
    </w:p>
    <w:p w:rsidR="00E579DC" w:rsidRDefault="00E579DC" w:rsidP="00E579DC"/>
    <w:p w:rsidR="00E579DC" w:rsidRDefault="00E579DC" w:rsidP="00E579DC">
      <w:r>
        <w:t>Learning Objectives:</w:t>
      </w:r>
    </w:p>
    <w:p w:rsidR="00E579DC" w:rsidRDefault="00E579DC" w:rsidP="00E579DC"/>
    <w:p w:rsidR="00E579DC" w:rsidRDefault="00E579DC" w:rsidP="00E579DC">
      <w:r>
        <w:t>Upon completion of this module, learners will be proficient in:</w:t>
      </w:r>
    </w:p>
    <w:p w:rsidR="00E579DC" w:rsidRDefault="00E579DC" w:rsidP="00E579DC"/>
    <w:p w:rsidR="00E579DC" w:rsidRDefault="00E579DC" w:rsidP="00E579DC">
      <w:r>
        <w:t>1. Measuring Furniture Frames:</w:t>
      </w:r>
    </w:p>
    <w:p w:rsidR="00E579DC" w:rsidRDefault="00E579DC" w:rsidP="00E579DC">
      <w:r>
        <w:t xml:space="preserve">   - PM-06-PS01: Learners will measure a range of furniture frames using various measuring equipment and tools to determine the correct dimensions necessary for creating accurate upholstery patterns and templates.</w:t>
      </w:r>
    </w:p>
    <w:p w:rsidR="00E579DC" w:rsidRDefault="00E579DC" w:rsidP="00E579DC"/>
    <w:p w:rsidR="00E579DC" w:rsidRDefault="00E579DC" w:rsidP="00E579DC">
      <w:r>
        <w:t>2. Interpreting Design Information:</w:t>
      </w:r>
    </w:p>
    <w:p w:rsidR="00E579DC" w:rsidRDefault="00E579DC" w:rsidP="00E579DC">
      <w:r>
        <w:t xml:space="preserve">   - PM-06-PS02: Learners will study and interpret sketches, customer descriptions, or blueprints to gather essential information for producing upholstery patterns and cutting templates.</w:t>
      </w:r>
    </w:p>
    <w:p w:rsidR="00E579DC" w:rsidRDefault="00E579DC" w:rsidP="00E579DC"/>
    <w:p w:rsidR="00E579DC" w:rsidRDefault="00E579DC" w:rsidP="00E579DC">
      <w:r>
        <w:t>3. Producing Cutting Templates:</w:t>
      </w:r>
    </w:p>
    <w:p w:rsidR="00E579DC" w:rsidRDefault="00E579DC" w:rsidP="00E579DC">
      <w:r>
        <w:t xml:space="preserve">   - PM-06-PS03: Learners will produce cutting templates that match industry standards, ensuring precision and quality in the final product.</w:t>
      </w:r>
    </w:p>
    <w:p w:rsidR="00E579DC" w:rsidRDefault="00E579DC" w:rsidP="00E579DC"/>
    <w:p w:rsidR="00E579DC" w:rsidRDefault="00E579DC" w:rsidP="00E579DC">
      <w:r>
        <w:lastRenderedPageBreak/>
        <w:t>4. Meeting Specifications:</w:t>
      </w:r>
    </w:p>
    <w:p w:rsidR="00E579DC" w:rsidRDefault="00E579DC" w:rsidP="00E579DC">
      <w:r>
        <w:t xml:space="preserve">   - PM-06-PS04: Learners will create templates and patterns that adhere strictly to the given specifications, ensuring they are suitable for the intended upholstery projects.</w:t>
      </w:r>
    </w:p>
    <w:p w:rsidR="00E579DC" w:rsidRDefault="00E579DC" w:rsidP="00E579DC"/>
    <w:p w:rsidR="00E579DC" w:rsidRDefault="00E579DC" w:rsidP="00E579DC">
      <w:r>
        <w:t>5. Fitting and Testing:</w:t>
      </w:r>
    </w:p>
    <w:p w:rsidR="00E579DC" w:rsidRDefault="00E579DC" w:rsidP="00E579DC">
      <w:r>
        <w:t xml:space="preserve">   - PM-06-PS05: Learners will fit (mock), test, and adjust cutting patterns and templates to ensure they conform to required standards and specifications. This process involves practical testing to verify accuracy and functionality.</w:t>
      </w:r>
    </w:p>
    <w:p w:rsidR="00E579DC" w:rsidRDefault="00E579DC" w:rsidP="00E579DC"/>
    <w:p w:rsidR="00E579DC" w:rsidRDefault="00E579DC" w:rsidP="00E579DC">
      <w:r>
        <w:t>6. Maintaining Patterns and Templates:</w:t>
      </w:r>
    </w:p>
    <w:p w:rsidR="00E579DC" w:rsidRDefault="00E579DC" w:rsidP="00E579DC">
      <w:r>
        <w:t xml:space="preserve">   - PM-06-PS06: Learners will develop skills to repair, modify, and maintain cutting patterns and templates, ensuring their longevity and usability for future projects.</w:t>
      </w:r>
    </w:p>
    <w:p w:rsidR="00E579DC" w:rsidRDefault="00E579DC" w:rsidP="00E579DC"/>
    <w:p w:rsidR="00E579DC" w:rsidRDefault="00E579DC" w:rsidP="00E579DC">
      <w:r>
        <w:t>Scope of Practical Skills:</w:t>
      </w:r>
    </w:p>
    <w:p w:rsidR="00E579DC" w:rsidRDefault="00E579DC" w:rsidP="00E579DC"/>
    <w:p w:rsidR="00E579DC" w:rsidRDefault="00E579DC" w:rsidP="00E579DC">
      <w:r>
        <w:t>1. Measuring Furniture Frames:</w:t>
      </w:r>
    </w:p>
    <w:p w:rsidR="00E579DC" w:rsidRDefault="00E579DC" w:rsidP="00E579DC">
      <w:r>
        <w:t xml:space="preserve">   - Learners will use measuring tapes, calipers, and other tools to accurately capture the dimensions of various furniture frames. This data is crucial for creating precise patterns and templates.</w:t>
      </w:r>
    </w:p>
    <w:p w:rsidR="00E579DC" w:rsidRDefault="00E579DC" w:rsidP="00E579DC"/>
    <w:p w:rsidR="00E579DC" w:rsidRDefault="00E579DC" w:rsidP="00E579DC">
      <w:r>
        <w:t>2. Interpreting Design Information:</w:t>
      </w:r>
    </w:p>
    <w:p w:rsidR="00E579DC" w:rsidRDefault="00E579DC" w:rsidP="00E579DC">
      <w:r>
        <w:t xml:space="preserve">   - Learners will </w:t>
      </w:r>
      <w:proofErr w:type="spellStart"/>
      <w:r>
        <w:t>analyse</w:t>
      </w:r>
      <w:proofErr w:type="spellEnd"/>
      <w:r>
        <w:t xml:space="preserve"> design sketches, customer descriptions, or blueprints to extract critical information needed for pattern creation. This involves understanding design intent, scale, and detail.</w:t>
      </w:r>
    </w:p>
    <w:p w:rsidR="00E579DC" w:rsidRDefault="00E579DC" w:rsidP="00E579DC"/>
    <w:p w:rsidR="00E579DC" w:rsidRDefault="00E579DC" w:rsidP="00E579DC">
      <w:r>
        <w:t>3. Producing Cutting Templates:</w:t>
      </w:r>
    </w:p>
    <w:p w:rsidR="00E579DC" w:rsidRDefault="00E579DC" w:rsidP="00E579DC">
      <w:r>
        <w:t xml:space="preserve">   - Learners will create cutting templates from the interpreted designs, ensuring they meet the necessary standards. This includes accurately marking and cutting materials to produce templates.</w:t>
      </w:r>
    </w:p>
    <w:p w:rsidR="00E579DC" w:rsidRDefault="00E579DC" w:rsidP="00E579DC"/>
    <w:p w:rsidR="00E579DC" w:rsidRDefault="00E579DC" w:rsidP="00E579DC">
      <w:r>
        <w:t>4. Creating Patterns to Specifications:</w:t>
      </w:r>
    </w:p>
    <w:p w:rsidR="00E579DC" w:rsidRDefault="00E579DC" w:rsidP="00E579DC">
      <w:r>
        <w:t xml:space="preserve">   - Learners will produce patterns that match detailed specifications, focusing on dimensions, shape, and fit. This step ensures the final upholstery pieces will fit perfectly on the furniture frames.</w:t>
      </w:r>
    </w:p>
    <w:p w:rsidR="00E579DC" w:rsidRDefault="00E579DC" w:rsidP="00E579DC"/>
    <w:p w:rsidR="00E579DC" w:rsidRDefault="00E579DC" w:rsidP="00E579DC">
      <w:r>
        <w:t>5. Fitting and Adjusting Templates:</w:t>
      </w:r>
    </w:p>
    <w:p w:rsidR="00E579DC" w:rsidRDefault="00E579DC" w:rsidP="00E579DC">
      <w:r>
        <w:t xml:space="preserve">   - Learners will mock-up the templates on furniture frames, test their fit, and make necessary adjustments. This hands-on process is vital for ensuring the templates will produce high-quality, well-fitting upholstery pieces.</w:t>
      </w:r>
    </w:p>
    <w:p w:rsidR="00E579DC" w:rsidRDefault="00E579DC" w:rsidP="00E579DC"/>
    <w:p w:rsidR="00E579DC" w:rsidRDefault="00E579DC" w:rsidP="00E579DC">
      <w:r>
        <w:t>6. Maintaining Patterns and Templates:</w:t>
      </w:r>
    </w:p>
    <w:p w:rsidR="00E579DC" w:rsidRDefault="00E579DC" w:rsidP="00E579DC">
      <w:r>
        <w:t xml:space="preserve">   - Learners will learn techniques for repairing and modifying existing patterns and templates, as well as maintaining them for repeated use. This ensures consistent quality and efficiency in the upholstery production process.</w:t>
      </w:r>
    </w:p>
    <w:p w:rsidR="00E579DC" w:rsidRDefault="00E579DC" w:rsidP="00E579DC"/>
    <w:p w:rsidR="00E579DC" w:rsidRDefault="00E579DC" w:rsidP="00E579DC">
      <w:r>
        <w:t>Assessment Criteria:</w:t>
      </w:r>
    </w:p>
    <w:p w:rsidR="00E579DC" w:rsidRDefault="00E579DC" w:rsidP="00E579DC"/>
    <w:p w:rsidR="00E579DC" w:rsidRDefault="00E579DC" w:rsidP="00E579DC">
      <w:r>
        <w:t>Learners will be assessed on their ability to:</w:t>
      </w:r>
    </w:p>
    <w:p w:rsidR="00E579DC" w:rsidRDefault="00E579DC" w:rsidP="00E579DC"/>
    <w:p w:rsidR="00E579DC" w:rsidRDefault="00E579DC" w:rsidP="00E579DC">
      <w:r>
        <w:t>- Accurately measure furniture frames and determine dimensions for patterns and templates.</w:t>
      </w:r>
    </w:p>
    <w:p w:rsidR="00E579DC" w:rsidRDefault="00E579DC" w:rsidP="00E579DC">
      <w:r>
        <w:t>- Effectively interpret and extract information from design sketches, customer descriptions, or blueprints.</w:t>
      </w:r>
    </w:p>
    <w:p w:rsidR="00E579DC" w:rsidRDefault="00E579DC" w:rsidP="00E579DC">
      <w:r>
        <w:t>- Produce cutting templates that adhere to industry standards and job specifications.</w:t>
      </w:r>
    </w:p>
    <w:p w:rsidR="00E579DC" w:rsidRDefault="00E579DC" w:rsidP="00E579DC">
      <w:r>
        <w:t>- Create patterns that meet detailed specifications and requirements.</w:t>
      </w:r>
    </w:p>
    <w:p w:rsidR="00E579DC" w:rsidRDefault="00E579DC" w:rsidP="00E579DC">
      <w:r>
        <w:t>- Fit, test, and adjust templates to ensure they conform to required standards.</w:t>
      </w:r>
    </w:p>
    <w:p w:rsidR="00E579DC" w:rsidRDefault="00E579DC" w:rsidP="00E579DC">
      <w:r>
        <w:t>- Repair, modify, and maintain patterns and templates for future use.</w:t>
      </w:r>
    </w:p>
    <w:p w:rsidR="00E579DC" w:rsidRDefault="00E579DC" w:rsidP="00E579DC"/>
    <w:p w:rsidR="00E579DC" w:rsidRDefault="00E579DC" w:rsidP="00E579DC">
      <w:r>
        <w:t xml:space="preserve">By mastering these skills, learners will be able to produce high-quality upholstery patterns and templates, contributing to efficient and precise upholstery frame preparation and cutting processes. This module ensures that learners can meet the demands of various upholstery projects with a high level of professionalism and </w:t>
      </w:r>
      <w:proofErr w:type="gramStart"/>
      <w:r>
        <w:t>accuracy  .</w:t>
      </w:r>
      <w:proofErr w:type="gramEnd"/>
    </w:p>
    <w:p w:rsidR="004F4427" w:rsidRDefault="00E579DC" w:rsidP="00E579DC">
      <w:pPr>
        <w:rPr>
          <w:rFonts w:ascii="Century Gothic" w:eastAsiaTheme="minorHAnsi" w:hAnsi="Century Gothic" w:cs="Arial"/>
          <w:b/>
          <w:bCs/>
          <w:color w:val="000000"/>
          <w:szCs w:val="20"/>
          <w:lang w:val="en-ZA"/>
        </w:rPr>
      </w:pPr>
      <w:r>
        <w:br w:type="page"/>
      </w:r>
    </w:p>
    <w:p w:rsidR="004F4427" w:rsidRPr="004F4427" w:rsidRDefault="004F4427" w:rsidP="004F4427">
      <w:pPr>
        <w:pStyle w:val="Heading1"/>
        <w:framePr w:wrap="around"/>
        <w:jc w:val="left"/>
        <w:rPr>
          <w:rFonts w:eastAsiaTheme="minorHAnsi"/>
          <w:lang w:val="en-ZA"/>
        </w:rPr>
      </w:pPr>
      <w:bookmarkStart w:id="10" w:name="_Toc197269570"/>
      <w:r w:rsidRPr="004F4427">
        <w:rPr>
          <w:rFonts w:eastAsiaTheme="minorHAnsi"/>
          <w:lang w:val="en-ZA"/>
        </w:rPr>
        <w:lastRenderedPageBreak/>
        <w:t>PM-06-PS01: Measure a range of furniture frames to identify information for upholstery patterns and templates using measuring equipment and tools to determine the correct dimensions</w:t>
      </w:r>
      <w:bookmarkEnd w:id="10"/>
      <w:r w:rsidRPr="004F4427">
        <w:rPr>
          <w:rFonts w:eastAsiaTheme="minorHAnsi"/>
          <w:lang w:val="en-ZA"/>
        </w:rPr>
        <w:t xml:space="preserve"> </w:t>
      </w:r>
    </w:p>
    <w:p w:rsidR="004F4427" w:rsidRDefault="004F4427" w:rsidP="004F4427">
      <w:pPr>
        <w:autoSpaceDE w:val="0"/>
        <w:autoSpaceDN w:val="0"/>
        <w:adjustRightInd w:val="0"/>
        <w:spacing w:before="0" w:after="0"/>
        <w:jc w:val="left"/>
        <w:rPr>
          <w:rFonts w:ascii="Century Gothic" w:eastAsiaTheme="minorHAnsi" w:hAnsi="Century Gothic" w:cs="Arial"/>
          <w:b/>
          <w:bCs/>
          <w:i/>
          <w:iCs/>
          <w:color w:val="000000"/>
          <w:szCs w:val="20"/>
          <w:lang w:val="en-ZA"/>
        </w:rPr>
      </w:pPr>
    </w:p>
    <w:p w:rsidR="00684088" w:rsidRDefault="00684088" w:rsidP="00684088"/>
    <w:p w:rsidR="00684088" w:rsidRDefault="00684088" w:rsidP="00684088">
      <w:r>
        <w:t>The PM-06-PS01 module aims to equip learners with the essential skills required to measure various furniture frames accurately. This involves using a range of measuring equipment and tools to determine the correct dimensions necessary for producing precise upholstery patterns and templates. Accurate measurement is critical for ensuring that the final upholstery fits perfectly and maintains high-quality standards.</w:t>
      </w:r>
    </w:p>
    <w:p w:rsidR="00684088" w:rsidRDefault="00684088" w:rsidP="00684088"/>
    <w:p w:rsidR="00684088" w:rsidRPr="004C41A6" w:rsidRDefault="00684088" w:rsidP="00684088">
      <w:pPr>
        <w:rPr>
          <w:b/>
        </w:rPr>
      </w:pPr>
      <w:r w:rsidRPr="004C41A6">
        <w:rPr>
          <w:b/>
        </w:rPr>
        <w:t>Learning Objectives:</w:t>
      </w:r>
    </w:p>
    <w:p w:rsidR="00684088" w:rsidRDefault="00684088" w:rsidP="00684088"/>
    <w:p w:rsidR="00684088" w:rsidRDefault="00684088" w:rsidP="00684088">
      <w:r>
        <w:t>Upon completion of this module, learners will be proficient in:</w:t>
      </w:r>
    </w:p>
    <w:p w:rsidR="00684088" w:rsidRDefault="00684088" w:rsidP="00684088"/>
    <w:p w:rsidR="00684088" w:rsidRDefault="00684088" w:rsidP="00684088">
      <w:r>
        <w:t>1. Selecting Appropriate Tools:</w:t>
      </w:r>
    </w:p>
    <w:p w:rsidR="00684088" w:rsidRDefault="00684088" w:rsidP="00684088">
      <w:r>
        <w:t xml:space="preserve">   - PA0101: Learners will select appropriate measuring and drawing equipment, such as Vernier </w:t>
      </w:r>
      <w:proofErr w:type="spellStart"/>
      <w:r>
        <w:t>callipers</w:t>
      </w:r>
      <w:proofErr w:type="spellEnd"/>
      <w:r>
        <w:t>, scale rules, cloth tape measures, retractable steel tape measures, and steel rulers. They will use these tools to produce accurate lines, shapes, curves, corners, and angles.</w:t>
      </w:r>
    </w:p>
    <w:p w:rsidR="00684088" w:rsidRDefault="00684088" w:rsidP="00684088"/>
    <w:p w:rsidR="00684088" w:rsidRDefault="00684088" w:rsidP="00684088">
      <w:r>
        <w:t>2. Inspecting Tools and Equipment:</w:t>
      </w:r>
    </w:p>
    <w:p w:rsidR="00684088" w:rsidRDefault="00684088" w:rsidP="00684088">
      <w:r>
        <w:t xml:space="preserve">   - PA0102: Learners will inspect measuring tools and equipment to ensure they are in appropriate condition for safe and effective use. This involves checking for damage, ensuring calibration, and confirming the accuracy of the tools.</w:t>
      </w:r>
    </w:p>
    <w:p w:rsidR="00684088" w:rsidRDefault="00684088" w:rsidP="00684088"/>
    <w:p w:rsidR="00684088" w:rsidRDefault="00684088" w:rsidP="00684088">
      <w:r>
        <w:t>3. Taking Accurate Measurements:</w:t>
      </w:r>
    </w:p>
    <w:p w:rsidR="00684088" w:rsidRDefault="00684088" w:rsidP="00684088">
      <w:r>
        <w:t xml:space="preserve">   - PA0103: Learners will take accurate measurements of all furniture and component dimensions using correct measuring techniques. This step is vital for capturing the precise dimensions needed for pattern creation.</w:t>
      </w:r>
    </w:p>
    <w:p w:rsidR="00684088" w:rsidRDefault="00684088" w:rsidP="00684088"/>
    <w:p w:rsidR="00684088" w:rsidRDefault="00684088" w:rsidP="00684088">
      <w:r>
        <w:t>4. Applying Mathematical Skills:</w:t>
      </w:r>
    </w:p>
    <w:p w:rsidR="00684088" w:rsidRDefault="00684088" w:rsidP="00684088">
      <w:r>
        <w:t xml:space="preserve">   - PA0104: Learners will apply mathematical skills to make necessary calculations, including determining and producing angles, curves, and corners. Accurate calculations ensure that the patterns will fit the furniture frames correctly.</w:t>
      </w:r>
    </w:p>
    <w:p w:rsidR="00684088" w:rsidRDefault="00684088" w:rsidP="00684088"/>
    <w:p w:rsidR="00684088" w:rsidRDefault="00684088" w:rsidP="00684088">
      <w:r>
        <w:t>5. Identifying and Calculating Allowances:</w:t>
      </w:r>
    </w:p>
    <w:p w:rsidR="00684088" w:rsidRDefault="00684088" w:rsidP="00684088">
      <w:r>
        <w:t xml:space="preserve">   - PA0105: Learners will identify all aspects where allowances are needed, such as sewing, tacking, and stapling, and calculate and add these allowances to the measurements. This ensures that the final upholstery pieces will have the necessary extra material for assembly.</w:t>
      </w:r>
    </w:p>
    <w:p w:rsidR="00684088" w:rsidRDefault="00684088" w:rsidP="00684088"/>
    <w:p w:rsidR="00684088" w:rsidRDefault="00684088" w:rsidP="00684088">
      <w:r>
        <w:t>6. Recording Measurements:</w:t>
      </w:r>
    </w:p>
    <w:p w:rsidR="00684088" w:rsidRDefault="00684088" w:rsidP="00684088">
      <w:r>
        <w:t xml:space="preserve">   - PA0106: Learners will take and keep accurate records of all measurements. Proper documentation is crucial for reference and ensures consistency throughout the upholstery process.</w:t>
      </w:r>
    </w:p>
    <w:p w:rsidR="00684088" w:rsidRDefault="00684088" w:rsidP="00684088"/>
    <w:p w:rsidR="00684088" w:rsidRPr="004C41A6" w:rsidRDefault="00684088" w:rsidP="00684088">
      <w:pPr>
        <w:rPr>
          <w:b/>
        </w:rPr>
      </w:pPr>
      <w:r w:rsidRPr="004C41A6">
        <w:rPr>
          <w:b/>
        </w:rPr>
        <w:t>Detailed Breakdown of Practical Skills:</w:t>
      </w:r>
    </w:p>
    <w:p w:rsidR="00684088" w:rsidRDefault="00684088" w:rsidP="00684088"/>
    <w:p w:rsidR="00684088" w:rsidRDefault="00684088" w:rsidP="00684088">
      <w:r>
        <w:t>1. Selecting Appropriate Tools:</w:t>
      </w:r>
    </w:p>
    <w:p w:rsidR="00684088" w:rsidRDefault="00684088" w:rsidP="00684088">
      <w:r>
        <w:t xml:space="preserve">   - Learners will choose the correct tools based on the type of furniture frame and the specific measurements required. For example, Vernier </w:t>
      </w:r>
      <w:proofErr w:type="spellStart"/>
      <w:r>
        <w:t>callipers</w:t>
      </w:r>
      <w:proofErr w:type="spellEnd"/>
      <w:r>
        <w:t xml:space="preserve"> for precise small measurements, and retractable steel tape measures for larger dimensions.</w:t>
      </w:r>
    </w:p>
    <w:p w:rsidR="00684088" w:rsidRDefault="00684088" w:rsidP="00684088"/>
    <w:p w:rsidR="00684088" w:rsidRDefault="00684088" w:rsidP="00684088">
      <w:r>
        <w:t>2. Inspecting Tools and Equipment:</w:t>
      </w:r>
    </w:p>
    <w:p w:rsidR="00684088" w:rsidRDefault="00684088" w:rsidP="00684088">
      <w:r>
        <w:t xml:space="preserve">   - Before use, learners will inspect each tool for signs of wear or damage, calibrate them if necessary, and ensure they are suitable for the task at hand.</w:t>
      </w:r>
    </w:p>
    <w:p w:rsidR="00684088" w:rsidRDefault="00684088" w:rsidP="00684088"/>
    <w:p w:rsidR="00684088" w:rsidRDefault="00684088" w:rsidP="00684088">
      <w:r>
        <w:t>3. Taking Accurate Measurements:</w:t>
      </w:r>
    </w:p>
    <w:p w:rsidR="00684088" w:rsidRDefault="00684088" w:rsidP="00684088">
      <w:r>
        <w:t xml:space="preserve">   - Using correct techniques, learners will measure various parts of the furniture frames, including lengths, widths, heights, diameters of circles, and depths. They will ensure that all measurements are taken from the correct reference points.</w:t>
      </w:r>
    </w:p>
    <w:p w:rsidR="00684088" w:rsidRDefault="00684088" w:rsidP="00684088"/>
    <w:p w:rsidR="00684088" w:rsidRDefault="00684088" w:rsidP="00684088">
      <w:r>
        <w:t>4. Applying Mathematical Skills:</w:t>
      </w:r>
    </w:p>
    <w:p w:rsidR="00684088" w:rsidRDefault="00684088" w:rsidP="00684088">
      <w:r>
        <w:t xml:space="preserve">   - Learners will apply mathematical principles to calculate angles, curves, and corners. This includes using geometry to determine the correct dimensions and shapes required for the patterns.</w:t>
      </w:r>
    </w:p>
    <w:p w:rsidR="00684088" w:rsidRDefault="00684088" w:rsidP="00684088"/>
    <w:p w:rsidR="00684088" w:rsidRDefault="00684088" w:rsidP="00684088">
      <w:r>
        <w:t>5. Identifying and Calculating Allowances:</w:t>
      </w:r>
    </w:p>
    <w:p w:rsidR="00684088" w:rsidRDefault="00684088" w:rsidP="00684088">
      <w:r>
        <w:t xml:space="preserve">   - Learners will assess where additional material is needed for assembly processes such as sewing, tacking, and stapling. They will add these allowances to their measurements to ensure the patterns accommodate these needs.</w:t>
      </w:r>
    </w:p>
    <w:p w:rsidR="00684088" w:rsidRDefault="00684088" w:rsidP="00684088"/>
    <w:p w:rsidR="00684088" w:rsidRDefault="00684088" w:rsidP="00684088">
      <w:r>
        <w:t>6. Recording Measurements:</w:t>
      </w:r>
    </w:p>
    <w:p w:rsidR="00684088" w:rsidRDefault="00684088" w:rsidP="00684088">
      <w:r>
        <w:lastRenderedPageBreak/>
        <w:t xml:space="preserve">   - Accurate record-keeping is </w:t>
      </w:r>
      <w:proofErr w:type="spellStart"/>
      <w:r>
        <w:t>emphasised</w:t>
      </w:r>
      <w:proofErr w:type="spellEnd"/>
      <w:r>
        <w:t>, with learners documenting all measurements clearly and systematically. This documentation will be used to create precise patterns and templates.</w:t>
      </w:r>
    </w:p>
    <w:p w:rsidR="00684088" w:rsidRDefault="00684088" w:rsidP="00684088"/>
    <w:p w:rsidR="00684088" w:rsidRPr="004C41A6" w:rsidRDefault="00684088" w:rsidP="00684088">
      <w:pPr>
        <w:rPr>
          <w:b/>
        </w:rPr>
      </w:pPr>
      <w:r w:rsidRPr="004C41A6">
        <w:rPr>
          <w:b/>
        </w:rPr>
        <w:t>Assessment Criteria:</w:t>
      </w:r>
    </w:p>
    <w:p w:rsidR="00684088" w:rsidRDefault="00684088" w:rsidP="00684088"/>
    <w:p w:rsidR="00684088" w:rsidRDefault="00684088" w:rsidP="00684088">
      <w:r>
        <w:t>Learners will be assessed on their ability to:</w:t>
      </w:r>
    </w:p>
    <w:p w:rsidR="00684088" w:rsidRDefault="00684088" w:rsidP="00684088"/>
    <w:p w:rsidR="00684088" w:rsidRDefault="00684088" w:rsidP="00684088">
      <w:r>
        <w:t>- Select and use appropriate measuring and drawing tools to produce accurate measurements.</w:t>
      </w:r>
    </w:p>
    <w:p w:rsidR="00684088" w:rsidRDefault="00684088" w:rsidP="00684088">
      <w:r>
        <w:t>- Inspect and confirm the condition of measuring tools and equipment for safe use.</w:t>
      </w:r>
    </w:p>
    <w:p w:rsidR="00684088" w:rsidRDefault="00684088" w:rsidP="00684088">
      <w:r>
        <w:t>- Take precise measurements of furniture frames and components using correct techniques.</w:t>
      </w:r>
    </w:p>
    <w:p w:rsidR="00684088" w:rsidRDefault="00684088" w:rsidP="00684088">
      <w:r>
        <w:t>- Apply mathematical skills to calculate necessary dimensions, angles, curves, and corners.</w:t>
      </w:r>
    </w:p>
    <w:p w:rsidR="00684088" w:rsidRDefault="00684088" w:rsidP="00684088">
      <w:r>
        <w:t>- Identify and calculate necessary allowances for sewing, tacking, and stapling.</w:t>
      </w:r>
    </w:p>
    <w:p w:rsidR="00684088" w:rsidRDefault="00684088" w:rsidP="00684088">
      <w:r>
        <w:t>- Maintain accurate records of all measurements taken.</w:t>
      </w:r>
    </w:p>
    <w:p w:rsidR="00684088" w:rsidRDefault="00684088" w:rsidP="00684088"/>
    <w:p w:rsidR="00684088" w:rsidRDefault="00684088" w:rsidP="00684088">
      <w:r>
        <w:t>By mastering these skills, learners will ensure the production of high-quality upholstery patterns and templates, contributing to the efficient and precise preparation of upholstery frames. This module ensures that learners can meet the demands of various upholstery projects with a high level of professionalism and accuracy.</w:t>
      </w:r>
    </w:p>
    <w:p w:rsidR="00684088" w:rsidRDefault="00684088" w:rsidP="00684088">
      <w:r>
        <w:br w:type="page"/>
      </w:r>
    </w:p>
    <w:p w:rsidR="004F4427" w:rsidRPr="004F4427" w:rsidRDefault="004F4427" w:rsidP="004F4427">
      <w:pPr>
        <w:pStyle w:val="Heading1"/>
        <w:framePr w:wrap="around"/>
        <w:jc w:val="left"/>
        <w:rPr>
          <w:rFonts w:eastAsiaTheme="minorHAnsi"/>
          <w:lang w:val="en-ZA"/>
        </w:rPr>
      </w:pPr>
      <w:bookmarkStart w:id="11" w:name="_Toc197269571"/>
      <w:r w:rsidRPr="004F4427">
        <w:rPr>
          <w:rFonts w:eastAsiaTheme="minorHAnsi"/>
          <w:lang w:val="en-ZA"/>
        </w:rPr>
        <w:lastRenderedPageBreak/>
        <w:t>PM-06-PS02: Study and interpret sketches, customer descriptions or blueprints to collect information for upholstery patterns and cutting templates</w:t>
      </w:r>
      <w:bookmarkEnd w:id="11"/>
      <w:r w:rsidRPr="004F4427">
        <w:rPr>
          <w:rFonts w:eastAsiaTheme="minorHAnsi"/>
          <w:lang w:val="en-ZA"/>
        </w:rPr>
        <w:t xml:space="preserve"> </w:t>
      </w:r>
    </w:p>
    <w:p w:rsidR="004F4427" w:rsidRDefault="004F4427" w:rsidP="004F4427">
      <w:pPr>
        <w:autoSpaceDE w:val="0"/>
        <w:autoSpaceDN w:val="0"/>
        <w:adjustRightInd w:val="0"/>
        <w:spacing w:before="0" w:after="0"/>
        <w:jc w:val="left"/>
        <w:rPr>
          <w:rFonts w:ascii="Century Gothic" w:eastAsiaTheme="minorHAnsi" w:hAnsi="Century Gothic" w:cs="Arial"/>
          <w:b/>
          <w:bCs/>
          <w:i/>
          <w:iCs/>
          <w:szCs w:val="20"/>
          <w:lang w:val="en-ZA"/>
        </w:rPr>
      </w:pPr>
    </w:p>
    <w:p w:rsidR="00684088" w:rsidRPr="004C41A6" w:rsidRDefault="00684088" w:rsidP="00684088">
      <w:pPr>
        <w:rPr>
          <w:b/>
        </w:rPr>
      </w:pPr>
      <w:r w:rsidRPr="004C41A6">
        <w:rPr>
          <w:b/>
        </w:rPr>
        <w:t>Scope of Practical Skill:</w:t>
      </w:r>
    </w:p>
    <w:p w:rsidR="00684088" w:rsidRDefault="00684088" w:rsidP="00684088"/>
    <w:p w:rsidR="00684088" w:rsidRDefault="00684088" w:rsidP="00684088">
      <w:r>
        <w:t>The PM-06-PS02 module is designed to equip learners with the skills necessary to study and interpret various forms of design documentation, such as sketches, customer descriptions, and blueprints. This interpretation is crucial for collecting accurate information required to create upholstery patterns and cutting templates. Understanding these documents ensures that the final upholstery products meet the specified quality standards and customer expectations.</w:t>
      </w:r>
    </w:p>
    <w:p w:rsidR="00684088" w:rsidRDefault="00684088" w:rsidP="00684088"/>
    <w:p w:rsidR="00684088" w:rsidRPr="004C41A6" w:rsidRDefault="00684088" w:rsidP="00684088">
      <w:pPr>
        <w:rPr>
          <w:b/>
        </w:rPr>
      </w:pPr>
      <w:r w:rsidRPr="004C41A6">
        <w:rPr>
          <w:b/>
        </w:rPr>
        <w:t>Learning Objectives:</w:t>
      </w:r>
    </w:p>
    <w:p w:rsidR="00684088" w:rsidRDefault="00684088" w:rsidP="00684088"/>
    <w:p w:rsidR="00684088" w:rsidRDefault="00684088" w:rsidP="00684088">
      <w:r>
        <w:t>Upon completion of this module, learners will be proficient in:</w:t>
      </w:r>
    </w:p>
    <w:p w:rsidR="00684088" w:rsidRDefault="00684088" w:rsidP="00684088"/>
    <w:p w:rsidR="00684088" w:rsidRDefault="00684088" w:rsidP="00684088">
      <w:r>
        <w:t>1. Interpreting Specifications:</w:t>
      </w:r>
    </w:p>
    <w:p w:rsidR="00684088" w:rsidRDefault="00684088" w:rsidP="00684088">
      <w:r>
        <w:t xml:space="preserve">   - PA0201: Learners will be able to interpret specifications from sketches, customer descriptions, or blueprints to determine the requirements for cutting patterns and templates. This involves understanding the design intent, dimensions, and specific details necessary for creating accurate patterns.</w:t>
      </w:r>
    </w:p>
    <w:p w:rsidR="00684088" w:rsidRDefault="00684088" w:rsidP="00684088"/>
    <w:p w:rsidR="00684088" w:rsidRDefault="00684088" w:rsidP="00684088">
      <w:r>
        <w:t>2. Differentiating Between Types of Patterns and Templates:</w:t>
      </w:r>
    </w:p>
    <w:p w:rsidR="00684088" w:rsidRDefault="00684088" w:rsidP="00684088">
      <w:r>
        <w:t xml:space="preserve">   - PA0202: Learners will differentiate between cutting patterns and templates intended for one-off projects, multiple uses, short-term use, and long-term use. This distinction is essential for selecting the appropriate materials and methods for creating durable and reusable patterns.</w:t>
      </w:r>
    </w:p>
    <w:p w:rsidR="00684088" w:rsidRDefault="00684088" w:rsidP="00684088"/>
    <w:p w:rsidR="00684088" w:rsidRPr="004C41A6" w:rsidRDefault="00684088" w:rsidP="00684088">
      <w:pPr>
        <w:rPr>
          <w:b/>
        </w:rPr>
      </w:pPr>
      <w:r w:rsidRPr="004C41A6">
        <w:rPr>
          <w:b/>
        </w:rPr>
        <w:t>Detailed Breakdown of Practical Skills:</w:t>
      </w:r>
    </w:p>
    <w:p w:rsidR="00684088" w:rsidRDefault="00684088" w:rsidP="00684088"/>
    <w:p w:rsidR="00684088" w:rsidRDefault="00684088" w:rsidP="00684088">
      <w:r>
        <w:t>1. Interpreting Specifications:</w:t>
      </w:r>
    </w:p>
    <w:p w:rsidR="00684088" w:rsidRDefault="00684088" w:rsidP="00684088">
      <w:r>
        <w:t xml:space="preserve">   - Learners will examine design sketches, customer descriptions, or blueprints to extract vital information. This includes identifying dimensions, shapes, materials, and specific design features required for the upholstery project.</w:t>
      </w:r>
    </w:p>
    <w:p w:rsidR="00684088" w:rsidRDefault="00684088" w:rsidP="00684088">
      <w:r>
        <w:lastRenderedPageBreak/>
        <w:t xml:space="preserve">   - Learners will interpret design intentions and translate them into practical cutting patterns and templates, ensuring all specifications are met accurately.</w:t>
      </w:r>
    </w:p>
    <w:p w:rsidR="00684088" w:rsidRDefault="00684088" w:rsidP="00684088"/>
    <w:p w:rsidR="00684088" w:rsidRDefault="00684088" w:rsidP="00684088">
      <w:r>
        <w:t>2. Differentiating Between Types of Patterns and Templates:</w:t>
      </w:r>
    </w:p>
    <w:p w:rsidR="00684088" w:rsidRDefault="00684088" w:rsidP="00684088">
      <w:r>
        <w:t xml:space="preserve">   - Learners will understand the different requirements for patterns and templates based on their intended use:</w:t>
      </w:r>
    </w:p>
    <w:p w:rsidR="00684088" w:rsidRDefault="00684088" w:rsidP="00684088">
      <w:r>
        <w:t xml:space="preserve">     - One-Offs: Patterns and templates designed for single use, typically for custom or bespoke projects. These may be made from less durable materials, as they are not intended for repeated use.</w:t>
      </w:r>
    </w:p>
    <w:p w:rsidR="00684088" w:rsidRDefault="00684088" w:rsidP="00684088">
      <w:r>
        <w:t xml:space="preserve">     - Multiple Uses: Patterns and templates that will be used repeatedly for identical or similar projects. These require more durable materials and precise construction to ensure consistency.</w:t>
      </w:r>
    </w:p>
    <w:p w:rsidR="00684088" w:rsidRDefault="00684088" w:rsidP="00684088">
      <w:r>
        <w:t xml:space="preserve">     - Short-Term Use: Patterns and templates needed for a limited number of uses, often for short production runs or prototype development. These need to balance durability with cost-effectiveness.</w:t>
      </w:r>
    </w:p>
    <w:p w:rsidR="00684088" w:rsidRDefault="00684088" w:rsidP="00684088">
      <w:r>
        <w:t xml:space="preserve">     - Long-Term Use: Patterns and templates intended for long-term or ongoing use in high-volume production. These must be made from highly durable materials and constructed to withstand frequent handling and use over extended periods.</w:t>
      </w:r>
    </w:p>
    <w:p w:rsidR="00684088" w:rsidRDefault="00684088" w:rsidP="00684088"/>
    <w:p w:rsidR="00684088" w:rsidRPr="004C41A6" w:rsidRDefault="00684088" w:rsidP="00684088">
      <w:pPr>
        <w:rPr>
          <w:b/>
        </w:rPr>
      </w:pPr>
      <w:r w:rsidRPr="004C41A6">
        <w:rPr>
          <w:b/>
        </w:rPr>
        <w:t>Assessment Criteria:</w:t>
      </w:r>
    </w:p>
    <w:p w:rsidR="00684088" w:rsidRDefault="00684088" w:rsidP="00684088"/>
    <w:p w:rsidR="00684088" w:rsidRDefault="00684088" w:rsidP="00684088">
      <w:r>
        <w:t>Learners will be assessed on their ability to:</w:t>
      </w:r>
    </w:p>
    <w:p w:rsidR="00684088" w:rsidRDefault="00684088" w:rsidP="00684088"/>
    <w:p w:rsidR="00684088" w:rsidRDefault="00684088" w:rsidP="00684088">
      <w:r>
        <w:t>- Accurately interpret specifications from design sketches, customer descriptions, or blueprints to determine cutting patterns and template requirements.</w:t>
      </w:r>
    </w:p>
    <w:p w:rsidR="00684088" w:rsidRDefault="00684088" w:rsidP="00684088">
      <w:r>
        <w:t>- Differentiate between patterns and templates for one-off projects, multiple uses, short-term use, and long-term use, selecting appropriate materials and methods for each.</w:t>
      </w:r>
    </w:p>
    <w:p w:rsidR="00684088" w:rsidRDefault="00684088" w:rsidP="00684088"/>
    <w:p w:rsidR="00684088" w:rsidRPr="004C41A6" w:rsidRDefault="00684088" w:rsidP="00684088">
      <w:pPr>
        <w:rPr>
          <w:b/>
        </w:rPr>
      </w:pPr>
      <w:r w:rsidRPr="004C41A6">
        <w:rPr>
          <w:b/>
        </w:rPr>
        <w:t>Guidelines for Practical Application:</w:t>
      </w:r>
    </w:p>
    <w:p w:rsidR="00684088" w:rsidRDefault="00684088" w:rsidP="00684088"/>
    <w:p w:rsidR="00684088" w:rsidRDefault="00684088" w:rsidP="00684088">
      <w:r>
        <w:t xml:space="preserve">- Interpreting Design Documentation: Learners should be adept at reading and understanding various forms of design documentation. This includes </w:t>
      </w:r>
      <w:proofErr w:type="spellStart"/>
      <w:r>
        <w:t>recognising</w:t>
      </w:r>
      <w:proofErr w:type="spellEnd"/>
      <w:r>
        <w:t xml:space="preserve"> key details and translating them into actionable steps for pattern creation.</w:t>
      </w:r>
    </w:p>
    <w:p w:rsidR="00684088" w:rsidRDefault="00684088" w:rsidP="00684088">
      <w:r>
        <w:t>- Selecting Appropriate Materials: Based on the intended use of the patterns and templates, learners should select suitable materials that provide the necessary durability and functionality.</w:t>
      </w:r>
    </w:p>
    <w:p w:rsidR="00684088" w:rsidRDefault="00684088" w:rsidP="00684088">
      <w:r>
        <w:t>- Ensuring Accuracy: Attention to detail is critical in interpreting specifications and creating patterns and templates. Learners must ensure all measurements and design features are accurately represented in the final patterns.</w:t>
      </w:r>
    </w:p>
    <w:p w:rsidR="00684088" w:rsidRDefault="00684088" w:rsidP="00684088">
      <w:r>
        <w:t>- Documenting and Organising: Proper documentation and organisation of patterns and templates are essential for efficient workflow and quality control in upholstery production.</w:t>
      </w:r>
    </w:p>
    <w:p w:rsidR="00684088" w:rsidRDefault="00684088" w:rsidP="00684088"/>
    <w:p w:rsidR="00684088" w:rsidRDefault="00684088" w:rsidP="00684088">
      <w:r>
        <w:t>By mastering these skills, learners will be able to create accurate and durable upholstery patterns and templates from design sketches, customer descriptions, or blueprints, ensuring high standards of quality and customer satisfaction in upholstery projects</w:t>
      </w:r>
      <w:r>
        <w:rPr>
          <w:rFonts w:ascii="MS Gothic" w:eastAsia="MS Gothic" w:hAnsi="MS Gothic" w:cs="MS Gothic" w:hint="eastAsia"/>
        </w:rPr>
        <w:t>【</w:t>
      </w:r>
      <w:r>
        <w:t>8:19†source</w:t>
      </w:r>
      <w:r>
        <w:rPr>
          <w:rFonts w:ascii="MS Gothic" w:eastAsia="MS Gothic" w:hAnsi="MS Gothic" w:cs="MS Gothic" w:hint="eastAsia"/>
        </w:rPr>
        <w:t>】</w:t>
      </w:r>
      <w:r>
        <w:t>.</w:t>
      </w:r>
    </w:p>
    <w:p w:rsidR="00684088" w:rsidRDefault="00684088" w:rsidP="00684088">
      <w:r>
        <w:br w:type="page"/>
      </w:r>
    </w:p>
    <w:p w:rsidR="004F4427" w:rsidRPr="004F4427" w:rsidRDefault="004F4427" w:rsidP="004F4427">
      <w:pPr>
        <w:pStyle w:val="Heading1"/>
        <w:framePr w:wrap="around"/>
        <w:jc w:val="left"/>
        <w:rPr>
          <w:rFonts w:eastAsiaTheme="minorHAnsi"/>
          <w:lang w:val="en-ZA"/>
        </w:rPr>
      </w:pPr>
      <w:bookmarkStart w:id="12" w:name="_Toc197269572"/>
      <w:r w:rsidRPr="004F4427">
        <w:rPr>
          <w:rFonts w:eastAsiaTheme="minorHAnsi"/>
          <w:lang w:val="en-ZA"/>
        </w:rPr>
        <w:lastRenderedPageBreak/>
        <w:t>PM-06-PS03: Produce cutting templates and match with standards</w:t>
      </w:r>
      <w:bookmarkEnd w:id="12"/>
      <w:r w:rsidRPr="004F4427">
        <w:rPr>
          <w:rFonts w:eastAsiaTheme="minorHAnsi"/>
          <w:lang w:val="en-ZA"/>
        </w:rPr>
        <w:t xml:space="preserve"> </w:t>
      </w:r>
    </w:p>
    <w:p w:rsidR="004F4427" w:rsidRDefault="004F4427" w:rsidP="004F4427">
      <w:pPr>
        <w:autoSpaceDE w:val="0"/>
        <w:autoSpaceDN w:val="0"/>
        <w:adjustRightInd w:val="0"/>
        <w:spacing w:before="0" w:after="0"/>
        <w:jc w:val="left"/>
        <w:rPr>
          <w:rFonts w:ascii="Century Gothic" w:eastAsiaTheme="minorHAnsi" w:hAnsi="Century Gothic" w:cs="Arial"/>
          <w:b/>
          <w:bCs/>
          <w:i/>
          <w:iCs/>
          <w:szCs w:val="20"/>
          <w:lang w:val="en-ZA"/>
        </w:rPr>
      </w:pPr>
    </w:p>
    <w:p w:rsidR="00684088" w:rsidRPr="004C41A6" w:rsidRDefault="00684088" w:rsidP="00684088">
      <w:pPr>
        <w:rPr>
          <w:b/>
        </w:rPr>
      </w:pPr>
      <w:r w:rsidRPr="004C41A6">
        <w:rPr>
          <w:b/>
        </w:rPr>
        <w:t>Scope of Practical Skill:</w:t>
      </w:r>
    </w:p>
    <w:p w:rsidR="00684088" w:rsidRDefault="00684088" w:rsidP="00684088"/>
    <w:p w:rsidR="00684088" w:rsidRDefault="00684088" w:rsidP="00684088">
      <w:r>
        <w:t>The PM-06-PS03 module is designed to equip learners with the skills necessary to produce cutting templates that adhere to industry standards. This involves using a range of materials and tools to create accurate and durable templates for upholstery projects. The ability to match these templates with standard specifications ensures consistency, quality, and efficiency in the production process.</w:t>
      </w:r>
    </w:p>
    <w:p w:rsidR="00684088" w:rsidRDefault="00684088" w:rsidP="00684088"/>
    <w:p w:rsidR="00684088" w:rsidRPr="004C41A6" w:rsidRDefault="00684088" w:rsidP="00684088">
      <w:pPr>
        <w:rPr>
          <w:b/>
        </w:rPr>
      </w:pPr>
      <w:r w:rsidRPr="004C41A6">
        <w:rPr>
          <w:b/>
        </w:rPr>
        <w:t>Learning Objectives:</w:t>
      </w:r>
    </w:p>
    <w:p w:rsidR="00684088" w:rsidRDefault="00684088" w:rsidP="00684088"/>
    <w:p w:rsidR="00684088" w:rsidRDefault="00684088" w:rsidP="00684088">
      <w:r>
        <w:t>Upon completion of this module, learners will be proficient in:</w:t>
      </w:r>
    </w:p>
    <w:p w:rsidR="00684088" w:rsidRDefault="00684088" w:rsidP="00684088"/>
    <w:p w:rsidR="00684088" w:rsidRDefault="00684088" w:rsidP="00684088">
      <w:r>
        <w:t>1. Applying Standard Tolerances:</w:t>
      </w:r>
    </w:p>
    <w:p w:rsidR="00684088" w:rsidRDefault="00684088" w:rsidP="00684088">
      <w:r>
        <w:t xml:space="preserve">   - PA0301: Learners will apply accepted standard tolerances appropriate to the production method, ensuring the templates are precise and fit for purpose.</w:t>
      </w:r>
    </w:p>
    <w:p w:rsidR="00684088" w:rsidRDefault="00684088" w:rsidP="00684088"/>
    <w:p w:rsidR="00684088" w:rsidRDefault="00684088" w:rsidP="00684088">
      <w:r>
        <w:t>2. Selecting Tools and Equipment:</w:t>
      </w:r>
    </w:p>
    <w:p w:rsidR="00684088" w:rsidRDefault="00684088" w:rsidP="00684088">
      <w:r>
        <w:t xml:space="preserve">   - PA0302: Learners will select and use the appropriate tools and equipment required for cutting pattern and template making, including measuring and drawing equipment, and upholstery hand and power tools such as jigsaws, band saws, and sandpaper.</w:t>
      </w:r>
    </w:p>
    <w:p w:rsidR="00684088" w:rsidRDefault="00684088" w:rsidP="00684088"/>
    <w:p w:rsidR="00684088" w:rsidRDefault="00684088" w:rsidP="00684088">
      <w:r>
        <w:t>3. Choosing Materials:</w:t>
      </w:r>
    </w:p>
    <w:p w:rsidR="00684088" w:rsidRDefault="00684088" w:rsidP="00684088">
      <w:r>
        <w:t xml:space="preserve">   - PA0303: Learners will select suitable materials for making cutting patterns and templates, including full-</w:t>
      </w:r>
      <w:proofErr w:type="spellStart"/>
      <w:r>
        <w:t>sised</w:t>
      </w:r>
      <w:proofErr w:type="spellEnd"/>
      <w:r>
        <w:t xml:space="preserve"> cardboard, tracing paper, craft paper, hardboard, and plywood.</w:t>
      </w:r>
    </w:p>
    <w:p w:rsidR="00684088" w:rsidRDefault="00684088" w:rsidP="00684088"/>
    <w:p w:rsidR="00684088" w:rsidRDefault="00684088" w:rsidP="00684088">
      <w:r>
        <w:t>4. Copying and Transferring Information:</w:t>
      </w:r>
    </w:p>
    <w:p w:rsidR="00684088" w:rsidRDefault="00684088" w:rsidP="00684088">
      <w:r>
        <w:t xml:space="preserve">   - PA0304: Learners will accurately copy shapes and forms and transfer this information to the chosen materials for cutting patterns and templates.</w:t>
      </w:r>
    </w:p>
    <w:p w:rsidR="00684088" w:rsidRDefault="00684088" w:rsidP="00684088"/>
    <w:p w:rsidR="00684088" w:rsidRDefault="00684088" w:rsidP="00684088">
      <w:r>
        <w:t>5. Determining Template Directions:</w:t>
      </w:r>
    </w:p>
    <w:p w:rsidR="00684088" w:rsidRDefault="00684088" w:rsidP="00684088">
      <w:r>
        <w:t xml:space="preserve">   - PA0305: Learners will determine the direction of templates to ensure they align correctly with fabric grain or design patterns.</w:t>
      </w:r>
    </w:p>
    <w:p w:rsidR="00684088" w:rsidRDefault="00684088" w:rsidP="00684088"/>
    <w:p w:rsidR="00684088" w:rsidRDefault="00684088" w:rsidP="00684088">
      <w:r>
        <w:lastRenderedPageBreak/>
        <w:t>6. Calculating Template Quantities:</w:t>
      </w:r>
    </w:p>
    <w:p w:rsidR="00684088" w:rsidRDefault="00684088" w:rsidP="00684088">
      <w:r>
        <w:t xml:space="preserve">   - PA0306: Learners will determine the number of templates needed based on the quantity of upholstery pieces required.</w:t>
      </w:r>
    </w:p>
    <w:p w:rsidR="00684088" w:rsidRDefault="00684088" w:rsidP="00684088"/>
    <w:p w:rsidR="00684088" w:rsidRDefault="00684088" w:rsidP="00684088">
      <w:r>
        <w:t>7. Detail Drawing and Marking:</w:t>
      </w:r>
    </w:p>
    <w:p w:rsidR="00684088" w:rsidRDefault="00684088" w:rsidP="00684088">
      <w:r>
        <w:t xml:space="preserve">   - PA0307: Learners will draw details on outlined parts to indicate where pieces are to be joined and the positions of trims and other features, using computers or drafting instruments.</w:t>
      </w:r>
    </w:p>
    <w:p w:rsidR="00684088" w:rsidRDefault="00684088" w:rsidP="00684088"/>
    <w:p w:rsidR="00684088" w:rsidRDefault="00684088" w:rsidP="00684088">
      <w:r>
        <w:t>8. Marking Out Templates:</w:t>
      </w:r>
    </w:p>
    <w:p w:rsidR="00684088" w:rsidRDefault="00684088" w:rsidP="00684088">
      <w:r>
        <w:t xml:space="preserve">   - PA0308 - PA0309: Learners will mark out template designs and patterns that meet specifications, using the correct tools and raw materials for templates. This includes ensuring the shapes and </w:t>
      </w:r>
      <w:proofErr w:type="spellStart"/>
      <w:r>
        <w:t>sises</w:t>
      </w:r>
      <w:proofErr w:type="spellEnd"/>
      <w:r>
        <w:t xml:space="preserve"> meet the requirements for frame preparation.</w:t>
      </w:r>
    </w:p>
    <w:p w:rsidR="00684088" w:rsidRDefault="00684088" w:rsidP="00684088"/>
    <w:p w:rsidR="00684088" w:rsidRDefault="00684088" w:rsidP="00684088">
      <w:r>
        <w:t>9. Producing Templates and Patterns:</w:t>
      </w:r>
    </w:p>
    <w:p w:rsidR="00684088" w:rsidRDefault="00684088" w:rsidP="00684088">
      <w:r>
        <w:t xml:space="preserve">   - PA0310 - PA0312: Learners will produce templates for the shape of seats for the frame preparers, as well as patterns for different </w:t>
      </w:r>
      <w:proofErr w:type="spellStart"/>
      <w:r>
        <w:t>sises</w:t>
      </w:r>
      <w:proofErr w:type="spellEnd"/>
      <w:r>
        <w:t>, cut-outs, shapes, and angles of fabric and leather. They will also produce templates for multi-lay cutting to ensure efficient production processes.</w:t>
      </w:r>
    </w:p>
    <w:p w:rsidR="00684088" w:rsidRDefault="00684088" w:rsidP="00684088"/>
    <w:p w:rsidR="00684088" w:rsidRPr="004C41A6" w:rsidRDefault="00684088" w:rsidP="00684088">
      <w:pPr>
        <w:rPr>
          <w:b/>
        </w:rPr>
      </w:pPr>
      <w:r w:rsidRPr="004C41A6">
        <w:rPr>
          <w:b/>
        </w:rPr>
        <w:t>Assessment Criteria:</w:t>
      </w:r>
    </w:p>
    <w:p w:rsidR="00684088" w:rsidRDefault="00684088" w:rsidP="00684088"/>
    <w:p w:rsidR="00684088" w:rsidRDefault="00684088" w:rsidP="00684088">
      <w:r>
        <w:t>Learners will be assessed on their ability to:</w:t>
      </w:r>
    </w:p>
    <w:p w:rsidR="00684088" w:rsidRDefault="00684088" w:rsidP="00684088"/>
    <w:p w:rsidR="00684088" w:rsidRDefault="00684088" w:rsidP="00684088">
      <w:r>
        <w:t>- Apply standard tolerances appropriate to the production method.</w:t>
      </w:r>
    </w:p>
    <w:p w:rsidR="00684088" w:rsidRDefault="00684088" w:rsidP="00684088">
      <w:r>
        <w:t>- Select and use the correct tools and equipment for making cutting patterns and templates.</w:t>
      </w:r>
    </w:p>
    <w:p w:rsidR="00684088" w:rsidRDefault="00684088" w:rsidP="00684088">
      <w:r>
        <w:t>- Choose appropriate materials for creating cutting patterns and templates.</w:t>
      </w:r>
    </w:p>
    <w:p w:rsidR="00684088" w:rsidRDefault="00684088" w:rsidP="00684088">
      <w:r>
        <w:t>- Accurately copy and transfer shapes and forms to the materials.</w:t>
      </w:r>
    </w:p>
    <w:p w:rsidR="00684088" w:rsidRDefault="00684088" w:rsidP="00684088">
      <w:r>
        <w:t>- Determine the correct direction for templates and the necessary quantities.</w:t>
      </w:r>
    </w:p>
    <w:p w:rsidR="00684088" w:rsidRDefault="00684088" w:rsidP="00684088">
      <w:r>
        <w:t>- Draw and mark detailed instructions on templates using the appropriate tools.</w:t>
      </w:r>
    </w:p>
    <w:p w:rsidR="00684088" w:rsidRDefault="00684088" w:rsidP="00684088">
      <w:r>
        <w:t>- Mark out templates that meet specifications and produce various templates and patterns required for upholstery projects.</w:t>
      </w:r>
    </w:p>
    <w:p w:rsidR="00684088" w:rsidRDefault="00684088" w:rsidP="00684088"/>
    <w:p w:rsidR="00684088" w:rsidRPr="004C41A6" w:rsidRDefault="00684088" w:rsidP="00684088">
      <w:pPr>
        <w:rPr>
          <w:b/>
        </w:rPr>
      </w:pPr>
      <w:r w:rsidRPr="004C41A6">
        <w:rPr>
          <w:b/>
        </w:rPr>
        <w:t>Guidelines for Practical Application:</w:t>
      </w:r>
    </w:p>
    <w:p w:rsidR="00684088" w:rsidRDefault="00684088" w:rsidP="00684088"/>
    <w:p w:rsidR="00684088" w:rsidRDefault="00684088" w:rsidP="00684088">
      <w:r>
        <w:t>- Applying Tolerances: Learners should be familiar with industry standards for tolerances and apply these accurately to ensure precise and reliable templates.</w:t>
      </w:r>
    </w:p>
    <w:p w:rsidR="00684088" w:rsidRDefault="00684088" w:rsidP="00684088">
      <w:r>
        <w:t>- Tool Selection and Use: Proper selection and use of tools are critical. Learners should be adept with both hand tools and power tools, understanding their specific applications.</w:t>
      </w:r>
    </w:p>
    <w:p w:rsidR="00684088" w:rsidRDefault="00684088" w:rsidP="00684088">
      <w:r>
        <w:lastRenderedPageBreak/>
        <w:t>- Material Selection: Choosing the right materials based on the durability and use case of the templates is essential. Learners should understand the properties of different materials and select them accordingly.</w:t>
      </w:r>
    </w:p>
    <w:p w:rsidR="00684088" w:rsidRDefault="00684088" w:rsidP="00684088">
      <w:r>
        <w:t>- Copying and Transferring: Precision in copying and transferring information ensures that the final templates match the required shapes and forms exactly.</w:t>
      </w:r>
    </w:p>
    <w:p w:rsidR="00684088" w:rsidRDefault="00684088" w:rsidP="00684088">
      <w:r>
        <w:t>- Template Directions and Quantities: Understanding how to align templates with fabric grain and determining the correct number of templates needed is crucial for efficient production.</w:t>
      </w:r>
    </w:p>
    <w:p w:rsidR="00684088" w:rsidRDefault="00684088" w:rsidP="00684088">
      <w:r>
        <w:t>- Detail Drawing and Marking: Clear and accurate marking of templates ensures that all pieces fit together correctly and include necessary features and details.</w:t>
      </w:r>
    </w:p>
    <w:p w:rsidR="00684088" w:rsidRDefault="00684088" w:rsidP="00684088">
      <w:r>
        <w:t>- Producing Templates: Producing high-quality templates for various components, including multi-lay cutting, ensures a smooth and efficient upholstery production process.</w:t>
      </w:r>
    </w:p>
    <w:p w:rsidR="00684088" w:rsidRDefault="00684088" w:rsidP="00684088"/>
    <w:p w:rsidR="00684088" w:rsidRDefault="00684088" w:rsidP="00684088">
      <w:r>
        <w:t>By mastering these skills, learners will be able to produce accurate and durable cutting templates that meet industry standards, ensuring high-quality upholstery products and efficient production processes</w:t>
      </w:r>
      <w:r>
        <w:rPr>
          <w:rFonts w:ascii="MS Gothic" w:eastAsia="MS Gothic" w:hAnsi="MS Gothic" w:cs="MS Gothic" w:hint="eastAsia"/>
        </w:rPr>
        <w:t>【</w:t>
      </w:r>
      <w:r>
        <w:t>8:19†source</w:t>
      </w:r>
      <w:r>
        <w:rPr>
          <w:rFonts w:ascii="MS Gothic" w:eastAsia="MS Gothic" w:hAnsi="MS Gothic" w:cs="MS Gothic" w:hint="eastAsia"/>
        </w:rPr>
        <w:t>】</w:t>
      </w:r>
      <w:r>
        <w:t>.</w:t>
      </w:r>
    </w:p>
    <w:p w:rsidR="00684088" w:rsidRDefault="00684088" w:rsidP="00684088">
      <w:r>
        <w:br w:type="page"/>
      </w:r>
    </w:p>
    <w:p w:rsidR="004F4427" w:rsidRPr="004F4427" w:rsidRDefault="004F4427" w:rsidP="004F4427">
      <w:pPr>
        <w:pStyle w:val="Heading1"/>
        <w:framePr w:wrap="around"/>
        <w:jc w:val="left"/>
        <w:rPr>
          <w:rFonts w:eastAsiaTheme="minorHAnsi"/>
          <w:lang w:val="en-ZA"/>
        </w:rPr>
      </w:pPr>
      <w:bookmarkStart w:id="13" w:name="_Toc197269573"/>
      <w:r w:rsidRPr="004F4427">
        <w:rPr>
          <w:rFonts w:eastAsiaTheme="minorHAnsi"/>
          <w:lang w:val="en-ZA"/>
        </w:rPr>
        <w:lastRenderedPageBreak/>
        <w:t>PM-06-PS04: Produce templates and patterns that meet specifications</w:t>
      </w:r>
      <w:bookmarkEnd w:id="13"/>
      <w:r w:rsidRPr="004F4427">
        <w:rPr>
          <w:rFonts w:eastAsiaTheme="minorHAnsi"/>
          <w:lang w:val="en-ZA"/>
        </w:rPr>
        <w:t xml:space="preserve"> </w:t>
      </w:r>
    </w:p>
    <w:p w:rsidR="004F4427" w:rsidRDefault="004F4427" w:rsidP="004F4427">
      <w:pPr>
        <w:autoSpaceDE w:val="0"/>
        <w:autoSpaceDN w:val="0"/>
        <w:adjustRightInd w:val="0"/>
        <w:spacing w:before="0" w:after="0"/>
        <w:jc w:val="left"/>
        <w:rPr>
          <w:rFonts w:ascii="Century Gothic" w:eastAsiaTheme="minorHAnsi" w:hAnsi="Century Gothic" w:cs="Arial"/>
          <w:b/>
          <w:bCs/>
          <w:i/>
          <w:iCs/>
          <w:szCs w:val="20"/>
          <w:lang w:val="en-ZA"/>
        </w:rPr>
      </w:pPr>
    </w:p>
    <w:p w:rsidR="00684088" w:rsidRPr="004C41A6" w:rsidRDefault="00684088" w:rsidP="00684088">
      <w:pPr>
        <w:rPr>
          <w:b/>
        </w:rPr>
      </w:pPr>
      <w:r w:rsidRPr="004C41A6">
        <w:rPr>
          <w:b/>
        </w:rPr>
        <w:t>Scope of Practical Skill:</w:t>
      </w:r>
    </w:p>
    <w:p w:rsidR="00684088" w:rsidRDefault="00684088" w:rsidP="00684088"/>
    <w:p w:rsidR="00684088" w:rsidRDefault="00684088" w:rsidP="00684088">
      <w:r>
        <w:t>The PM-06-PS04 module is designed to provide learners with the competencies required to produce templates and patterns that adhere to precise specifications. This involves selecting appropriate materials, accurately cutting components, ensuring quality and defect-free patterns, and marking them with all necessary information. This module focuses on practical skills essential for creating high-quality, durable templates for upholstery projects.</w:t>
      </w:r>
    </w:p>
    <w:p w:rsidR="00684088" w:rsidRDefault="00684088" w:rsidP="00684088"/>
    <w:p w:rsidR="00684088" w:rsidRPr="004C41A6" w:rsidRDefault="00684088" w:rsidP="00684088">
      <w:pPr>
        <w:rPr>
          <w:b/>
        </w:rPr>
      </w:pPr>
      <w:r w:rsidRPr="004C41A6">
        <w:rPr>
          <w:b/>
        </w:rPr>
        <w:t>Learning Objectives:</w:t>
      </w:r>
    </w:p>
    <w:p w:rsidR="00684088" w:rsidRDefault="00684088" w:rsidP="00684088"/>
    <w:p w:rsidR="00684088" w:rsidRDefault="00684088" w:rsidP="00684088">
      <w:r>
        <w:t>Upon completion of this module, learners will be proficient in:</w:t>
      </w:r>
    </w:p>
    <w:p w:rsidR="00684088" w:rsidRDefault="00684088" w:rsidP="00684088"/>
    <w:p w:rsidR="00684088" w:rsidRDefault="00684088" w:rsidP="00684088">
      <w:r>
        <w:t>1. Selecting and Using Tools Safely:</w:t>
      </w:r>
    </w:p>
    <w:p w:rsidR="00684088" w:rsidRDefault="00684088" w:rsidP="00684088">
      <w:r>
        <w:t xml:space="preserve">   - PA0401: Learners will select and safely use the correct power tools and hand tools to cut template and pattern components to the specified dimensions. This includes tools such as jigsaws, band saws, and sandpaper.</w:t>
      </w:r>
    </w:p>
    <w:p w:rsidR="00684088" w:rsidRDefault="00684088" w:rsidP="00684088"/>
    <w:p w:rsidR="00684088" w:rsidRDefault="00684088" w:rsidP="00684088">
      <w:r>
        <w:t>2. Sanding Edges:</w:t>
      </w:r>
    </w:p>
    <w:p w:rsidR="00684088" w:rsidRDefault="00684088" w:rsidP="00684088">
      <w:r>
        <w:t xml:space="preserve">   - PA0402: Learners will lightly sand the sharp edges on plywood and board templates to prevent damage to cover materials. This step ensures the safety and durability of the templates.</w:t>
      </w:r>
    </w:p>
    <w:p w:rsidR="00684088" w:rsidRDefault="00684088" w:rsidP="00684088"/>
    <w:p w:rsidR="00684088" w:rsidRDefault="00684088" w:rsidP="00684088">
      <w:r>
        <w:t>3. Checking for Quality and Accuracy:</w:t>
      </w:r>
    </w:p>
    <w:p w:rsidR="00684088" w:rsidRDefault="00684088" w:rsidP="00684088">
      <w:r>
        <w:t xml:space="preserve">   - PA0403: Learners will check the templates and patterns for defects, correct measurements, and overall quality. This ensures that the final products meet the required standards and specifications.</w:t>
      </w:r>
    </w:p>
    <w:p w:rsidR="00684088" w:rsidRDefault="00684088" w:rsidP="00684088"/>
    <w:p w:rsidR="00684088" w:rsidRDefault="00684088" w:rsidP="00684088">
      <w:r>
        <w:t>4. Marking Templates and Patterns:</w:t>
      </w:r>
    </w:p>
    <w:p w:rsidR="00684088" w:rsidRDefault="00684088" w:rsidP="00684088">
      <w:r>
        <w:t xml:space="preserve">   - PA0404: Learners will mark templates and patterns with all relevant information, such as the name of the product and part, sequence layout on fabric, top/bottom or front/back orientation, and pile direction. Proper marking ensures that the templates can be used accurately and efficiently in the production process.</w:t>
      </w:r>
    </w:p>
    <w:p w:rsidR="00684088" w:rsidRDefault="00684088" w:rsidP="00684088"/>
    <w:p w:rsidR="004C41A6" w:rsidRDefault="004C41A6" w:rsidP="00684088">
      <w:pPr>
        <w:rPr>
          <w:b/>
        </w:rPr>
      </w:pPr>
    </w:p>
    <w:p w:rsidR="00684088" w:rsidRPr="004C41A6" w:rsidRDefault="00684088" w:rsidP="00684088">
      <w:pPr>
        <w:rPr>
          <w:b/>
        </w:rPr>
      </w:pPr>
      <w:r w:rsidRPr="004C41A6">
        <w:rPr>
          <w:b/>
        </w:rPr>
        <w:lastRenderedPageBreak/>
        <w:t>Detailed Breakdown of Practical Skills:</w:t>
      </w:r>
    </w:p>
    <w:p w:rsidR="00684088" w:rsidRDefault="00684088" w:rsidP="00684088"/>
    <w:p w:rsidR="00684088" w:rsidRDefault="00684088" w:rsidP="00684088">
      <w:r>
        <w:t>1. Selecting and Using Tools Safely:</w:t>
      </w:r>
    </w:p>
    <w:p w:rsidR="00684088" w:rsidRDefault="00684088" w:rsidP="00684088">
      <w:r>
        <w:t xml:space="preserve">   - Learners will choose the appropriate tools based on the material and the type of cuts required. Safety protocols must be followed to prevent accidents and ensure precise cutting.</w:t>
      </w:r>
    </w:p>
    <w:p w:rsidR="00684088" w:rsidRDefault="00684088" w:rsidP="00684088"/>
    <w:p w:rsidR="00684088" w:rsidRDefault="00684088" w:rsidP="00684088">
      <w:r>
        <w:t>2. Sanding Edges:</w:t>
      </w:r>
    </w:p>
    <w:p w:rsidR="00684088" w:rsidRDefault="00684088" w:rsidP="00684088">
      <w:r>
        <w:t xml:space="preserve">   - After cutting, learners will use sandpaper to smooth any sharp edges on the templates. This step prevents any potential damage to the cover materials during the upholstery process.</w:t>
      </w:r>
    </w:p>
    <w:p w:rsidR="00684088" w:rsidRDefault="00684088" w:rsidP="00684088"/>
    <w:p w:rsidR="00684088" w:rsidRDefault="00684088" w:rsidP="00684088">
      <w:r>
        <w:t>3. Checking for Quality and Accuracy:</w:t>
      </w:r>
    </w:p>
    <w:p w:rsidR="00684088" w:rsidRDefault="00684088" w:rsidP="00684088">
      <w:r>
        <w:t xml:space="preserve">   - Each template and pattern must be inspected for accuracy in dimensions, ensuring they match the specifications provided. Any defects must be identified and corrected to maintain high standards of quality.</w:t>
      </w:r>
    </w:p>
    <w:p w:rsidR="00684088" w:rsidRDefault="00684088" w:rsidP="00684088"/>
    <w:p w:rsidR="00684088" w:rsidRDefault="00684088" w:rsidP="00684088">
      <w:r>
        <w:t>4. Marking Templates and Patterns:</w:t>
      </w:r>
    </w:p>
    <w:p w:rsidR="00684088" w:rsidRDefault="00684088" w:rsidP="00684088">
      <w:r>
        <w:t xml:space="preserve">   - Templates and patterns must be clearly marked with essential information. This includes the product and part name, orientation indicators (top/bottom or front/back), pile direction, and any sequence layout instructions. Accurate marking is crucial for ensuring the templates are used correctly in the manufacturing process.</w:t>
      </w:r>
    </w:p>
    <w:p w:rsidR="00684088" w:rsidRDefault="00684088" w:rsidP="00684088"/>
    <w:p w:rsidR="00684088" w:rsidRPr="004C41A6" w:rsidRDefault="00684088" w:rsidP="00684088">
      <w:pPr>
        <w:rPr>
          <w:b/>
        </w:rPr>
      </w:pPr>
      <w:r w:rsidRPr="004C41A6">
        <w:rPr>
          <w:b/>
        </w:rPr>
        <w:t>Assessment Criteria:</w:t>
      </w:r>
    </w:p>
    <w:p w:rsidR="00684088" w:rsidRDefault="00684088" w:rsidP="00684088"/>
    <w:p w:rsidR="00684088" w:rsidRDefault="00684088" w:rsidP="00684088">
      <w:r>
        <w:t>Learners will be assessed on their ability to:</w:t>
      </w:r>
    </w:p>
    <w:p w:rsidR="00684088" w:rsidRDefault="00684088" w:rsidP="00684088"/>
    <w:p w:rsidR="00684088" w:rsidRDefault="00684088" w:rsidP="00684088">
      <w:r>
        <w:t>- Select and use the correct power tools and hand tools safely and effectively.</w:t>
      </w:r>
    </w:p>
    <w:p w:rsidR="00684088" w:rsidRDefault="00684088" w:rsidP="00684088">
      <w:r>
        <w:t>- Cut template and pattern components accurately to meet specifications.</w:t>
      </w:r>
    </w:p>
    <w:p w:rsidR="00684088" w:rsidRDefault="00684088" w:rsidP="00684088">
      <w:r>
        <w:t>- Lightly sand sharp edges on plywood and board templates to prevent material damage.</w:t>
      </w:r>
    </w:p>
    <w:p w:rsidR="00684088" w:rsidRDefault="00684088" w:rsidP="00684088">
      <w:r>
        <w:t>- Inspect templates and patterns for defects, correct measurements, and quality.</w:t>
      </w:r>
    </w:p>
    <w:p w:rsidR="00684088" w:rsidRDefault="00684088" w:rsidP="00684088">
      <w:r>
        <w:t>- Mark templates and patterns with all relevant information for accurate and efficient use in production.</w:t>
      </w:r>
    </w:p>
    <w:p w:rsidR="00684088" w:rsidRDefault="00684088" w:rsidP="00684088"/>
    <w:p w:rsidR="00684088" w:rsidRPr="004C41A6" w:rsidRDefault="00684088" w:rsidP="00684088">
      <w:pPr>
        <w:rPr>
          <w:b/>
        </w:rPr>
      </w:pPr>
      <w:r w:rsidRPr="004C41A6">
        <w:rPr>
          <w:b/>
        </w:rPr>
        <w:t>Guidelines for Practical Application:</w:t>
      </w:r>
    </w:p>
    <w:p w:rsidR="00684088" w:rsidRDefault="00684088" w:rsidP="00684088"/>
    <w:p w:rsidR="00684088" w:rsidRDefault="00684088" w:rsidP="00684088">
      <w:r>
        <w:t>- Tool Selection and Safety: Proper selection and safe use of tools are critical. Learners should be familiar with the operation and maintenance of tools such as jigsaws and band saws.</w:t>
      </w:r>
    </w:p>
    <w:p w:rsidR="00684088" w:rsidRDefault="00684088" w:rsidP="00684088">
      <w:r>
        <w:t>- Edge Sanding: Smoothing sharp edges with sandpaper ensures the templates do not damage upholstery materials, promoting longevity and safety.</w:t>
      </w:r>
    </w:p>
    <w:p w:rsidR="00684088" w:rsidRDefault="00684088" w:rsidP="00684088">
      <w:r>
        <w:lastRenderedPageBreak/>
        <w:t>- Quality Control: Rigorous checking of measurements and quality control procedures ensure that templates meet the required specifications and are free from defects.</w:t>
      </w:r>
    </w:p>
    <w:p w:rsidR="00684088" w:rsidRDefault="00684088" w:rsidP="00684088">
      <w:r>
        <w:t>- Marking: Clear and accurate marking of templates is essential for guiding the production process and ensuring that all pieces fit together correctly.</w:t>
      </w:r>
    </w:p>
    <w:p w:rsidR="00684088" w:rsidRDefault="00684088" w:rsidP="00684088"/>
    <w:p w:rsidR="00684088" w:rsidRDefault="00684088" w:rsidP="00684088">
      <w:r>
        <w:t>By mastering these skills, learners will be able to produce high-quality templates and patterns that meet all specified requirements, ensuring precision and efficiency in the upholstery production process</w:t>
      </w:r>
      <w:r>
        <w:rPr>
          <w:rFonts w:ascii="MS Gothic" w:eastAsia="MS Gothic" w:hAnsi="MS Gothic" w:cs="MS Gothic" w:hint="eastAsia"/>
        </w:rPr>
        <w:t>【</w:t>
      </w:r>
      <w:r>
        <w:t>8:19†source</w:t>
      </w:r>
      <w:r>
        <w:rPr>
          <w:rFonts w:ascii="MS Gothic" w:eastAsia="MS Gothic" w:hAnsi="MS Gothic" w:cs="MS Gothic" w:hint="eastAsia"/>
        </w:rPr>
        <w:t>】</w:t>
      </w:r>
      <w:r>
        <w:t>.</w:t>
      </w:r>
    </w:p>
    <w:p w:rsidR="00684088" w:rsidRDefault="00684088" w:rsidP="00684088">
      <w:r>
        <w:br w:type="page"/>
      </w:r>
    </w:p>
    <w:p w:rsidR="004F4427" w:rsidRPr="004F4427" w:rsidRDefault="004F4427" w:rsidP="004F4427">
      <w:pPr>
        <w:pStyle w:val="Heading1"/>
        <w:framePr w:wrap="around"/>
        <w:jc w:val="left"/>
        <w:rPr>
          <w:rFonts w:eastAsiaTheme="minorHAnsi"/>
          <w:lang w:val="en-ZA"/>
        </w:rPr>
      </w:pPr>
      <w:bookmarkStart w:id="14" w:name="_Toc197269574"/>
      <w:r w:rsidRPr="004F4427">
        <w:rPr>
          <w:rFonts w:eastAsiaTheme="minorHAnsi"/>
          <w:lang w:val="en-ZA"/>
        </w:rPr>
        <w:lastRenderedPageBreak/>
        <w:t>PM-06-PS05: Fit (mock), test and adjust cutting patterns and templates to ensure conformance to standards and requirements</w:t>
      </w:r>
      <w:bookmarkEnd w:id="14"/>
      <w:r w:rsidRPr="004F4427">
        <w:rPr>
          <w:rFonts w:eastAsiaTheme="minorHAnsi"/>
          <w:lang w:val="en-ZA"/>
        </w:rPr>
        <w:t xml:space="preserve"> </w:t>
      </w:r>
    </w:p>
    <w:p w:rsidR="004F4427" w:rsidRDefault="004F4427" w:rsidP="004F4427">
      <w:pPr>
        <w:autoSpaceDE w:val="0"/>
        <w:autoSpaceDN w:val="0"/>
        <w:adjustRightInd w:val="0"/>
        <w:spacing w:before="0" w:after="0"/>
        <w:jc w:val="left"/>
        <w:rPr>
          <w:rFonts w:ascii="Century Gothic" w:eastAsiaTheme="minorHAnsi" w:hAnsi="Century Gothic" w:cs="Arial"/>
          <w:b/>
          <w:bCs/>
          <w:i/>
          <w:iCs/>
          <w:szCs w:val="20"/>
          <w:lang w:val="en-ZA"/>
        </w:rPr>
      </w:pPr>
    </w:p>
    <w:p w:rsidR="004C41A6" w:rsidRPr="004C41A6" w:rsidRDefault="004C41A6" w:rsidP="004C41A6">
      <w:pPr>
        <w:rPr>
          <w:b/>
        </w:rPr>
      </w:pPr>
      <w:r w:rsidRPr="004C41A6">
        <w:rPr>
          <w:b/>
        </w:rPr>
        <w:t>Scope of Practical Skill:</w:t>
      </w:r>
    </w:p>
    <w:p w:rsidR="004C41A6" w:rsidRDefault="004C41A6" w:rsidP="004C41A6"/>
    <w:p w:rsidR="004C41A6" w:rsidRDefault="004C41A6" w:rsidP="004C41A6">
      <w:r>
        <w:t>The PM-06-PS05 module focuses on equipping learners with the skills required to fit, test, and adjust cutting patterns and templates to ensure they conform to established standards and requirements. This involves using sketches, customer descriptions, or blueprints to identify and correct faults and defects in patterns and templates. Ensuring accuracy in these templates is crucial for producing high-quality upholstery.</w:t>
      </w:r>
    </w:p>
    <w:p w:rsidR="004C41A6" w:rsidRDefault="004C41A6" w:rsidP="004C41A6"/>
    <w:p w:rsidR="004C41A6" w:rsidRPr="004C41A6" w:rsidRDefault="004C41A6" w:rsidP="004C41A6">
      <w:pPr>
        <w:rPr>
          <w:b/>
        </w:rPr>
      </w:pPr>
      <w:r w:rsidRPr="004C41A6">
        <w:rPr>
          <w:b/>
        </w:rPr>
        <w:t>Learning Objectives:</w:t>
      </w:r>
    </w:p>
    <w:p w:rsidR="004C41A6" w:rsidRDefault="004C41A6" w:rsidP="004C41A6"/>
    <w:p w:rsidR="004C41A6" w:rsidRDefault="004C41A6" w:rsidP="004C41A6">
      <w:r>
        <w:t>Upon completion of this module, learners will be proficient in:</w:t>
      </w:r>
    </w:p>
    <w:p w:rsidR="004C41A6" w:rsidRDefault="004C41A6" w:rsidP="004C41A6"/>
    <w:p w:rsidR="004C41A6" w:rsidRDefault="004C41A6" w:rsidP="004C41A6">
      <w:r>
        <w:t>1. Inspecting Templates:</w:t>
      </w:r>
    </w:p>
    <w:p w:rsidR="004C41A6" w:rsidRDefault="004C41A6" w:rsidP="004C41A6">
      <w:r>
        <w:t xml:space="preserve">   - PA0501: Learners will inspect templates and compare them with established standards to identify any discrepancies. This initial inspection is critical for detecting faults early in the process.</w:t>
      </w:r>
    </w:p>
    <w:p w:rsidR="004C41A6" w:rsidRDefault="004C41A6" w:rsidP="004C41A6"/>
    <w:p w:rsidR="004C41A6" w:rsidRDefault="004C41A6" w:rsidP="004C41A6">
      <w:r>
        <w:t>2. Fitting and Testing (Mocking):</w:t>
      </w:r>
    </w:p>
    <w:p w:rsidR="004C41A6" w:rsidRDefault="004C41A6" w:rsidP="004C41A6">
      <w:r>
        <w:t xml:space="preserve">   - PA0502: Learners will fit and test (mock) the templates on appropriate furniture pieces to determine their accuracy and fit. This practical application helps identify real-world issues that may not be visible through inspection alone.</w:t>
      </w:r>
    </w:p>
    <w:p w:rsidR="004C41A6" w:rsidRDefault="004C41A6" w:rsidP="004C41A6"/>
    <w:p w:rsidR="004C41A6" w:rsidRDefault="004C41A6" w:rsidP="004C41A6">
      <w:r>
        <w:t>3. Identifying Faults and Shortcomings:</w:t>
      </w:r>
    </w:p>
    <w:p w:rsidR="004C41A6" w:rsidRDefault="004C41A6" w:rsidP="004C41A6">
      <w:r>
        <w:t xml:space="preserve">   - PA0503: Learners will observe and document the differences between the template and the standard, identifying any faults and shortcomings that need correction.</w:t>
      </w:r>
    </w:p>
    <w:p w:rsidR="004C41A6" w:rsidRDefault="004C41A6" w:rsidP="004C41A6"/>
    <w:p w:rsidR="004C41A6" w:rsidRDefault="004C41A6" w:rsidP="004C41A6">
      <w:r>
        <w:t>4. Making Adjustments:</w:t>
      </w:r>
    </w:p>
    <w:p w:rsidR="004C41A6" w:rsidRDefault="004C41A6" w:rsidP="004C41A6">
      <w:r>
        <w:t xml:space="preserve">   - PA0504: Learners will make the necessary adjustments to the patterns and templates to ensure they meet the required accuracy and conform to the standards.</w:t>
      </w:r>
    </w:p>
    <w:p w:rsidR="004C41A6" w:rsidRDefault="004C41A6" w:rsidP="004C41A6"/>
    <w:p w:rsidR="004C41A6" w:rsidRDefault="004C41A6" w:rsidP="004C41A6">
      <w:r>
        <w:t>5. Keeping Accurate Records:</w:t>
      </w:r>
    </w:p>
    <w:p w:rsidR="004C41A6" w:rsidRDefault="004C41A6" w:rsidP="004C41A6">
      <w:r>
        <w:lastRenderedPageBreak/>
        <w:t xml:space="preserve">   - PA0505: Learners will maintain accurate records, ensuring that all details and identifications of the patterns are correctly documented. This documentation is essential for quality control and future reference.</w:t>
      </w:r>
    </w:p>
    <w:p w:rsidR="004C41A6" w:rsidRDefault="004C41A6" w:rsidP="004C41A6"/>
    <w:p w:rsidR="004C41A6" w:rsidRPr="004C41A6" w:rsidRDefault="004C41A6" w:rsidP="004C41A6">
      <w:pPr>
        <w:rPr>
          <w:b/>
        </w:rPr>
      </w:pPr>
      <w:r w:rsidRPr="004C41A6">
        <w:rPr>
          <w:b/>
        </w:rPr>
        <w:t>Detailed Breakdown of Practical Skills:</w:t>
      </w:r>
    </w:p>
    <w:p w:rsidR="004C41A6" w:rsidRDefault="004C41A6" w:rsidP="004C41A6"/>
    <w:p w:rsidR="004C41A6" w:rsidRDefault="004C41A6" w:rsidP="004C41A6">
      <w:r>
        <w:t>1. Inspecting Templates:</w:t>
      </w:r>
    </w:p>
    <w:p w:rsidR="004C41A6" w:rsidRDefault="004C41A6" w:rsidP="004C41A6">
      <w:r>
        <w:t xml:space="preserve">   - Learners will compare the templates against the provided sketches, customer descriptions, or blueprints. They will look for discrepancies in dimensions, shapes, and other critical features.</w:t>
      </w:r>
    </w:p>
    <w:p w:rsidR="004C41A6" w:rsidRDefault="004C41A6" w:rsidP="004C41A6"/>
    <w:p w:rsidR="004C41A6" w:rsidRDefault="004C41A6" w:rsidP="004C41A6">
      <w:r>
        <w:t>2. Fitting and Testing (Mocking):</w:t>
      </w:r>
    </w:p>
    <w:p w:rsidR="004C41A6" w:rsidRDefault="004C41A6" w:rsidP="004C41A6">
      <w:r>
        <w:t xml:space="preserve">   - Learners will fit the templates onto the furniture frames to test their accuracy. This involves placing the templates on the furniture and checking for alignment, fit, and overall conformance to the design specifications.</w:t>
      </w:r>
    </w:p>
    <w:p w:rsidR="004C41A6" w:rsidRDefault="004C41A6" w:rsidP="004C41A6"/>
    <w:p w:rsidR="004C41A6" w:rsidRDefault="004C41A6" w:rsidP="004C41A6">
      <w:r>
        <w:t>3. Identifying Faults and Shortcomings:</w:t>
      </w:r>
    </w:p>
    <w:p w:rsidR="004C41A6" w:rsidRDefault="004C41A6" w:rsidP="004C41A6">
      <w:r>
        <w:t xml:space="preserve">   - During the fitting and testing process, learners will observe any mismatches or misfits and document these issues. They will note the specific areas where the templates do not conform to the standards.</w:t>
      </w:r>
    </w:p>
    <w:p w:rsidR="004C41A6" w:rsidRDefault="004C41A6" w:rsidP="004C41A6"/>
    <w:p w:rsidR="004C41A6" w:rsidRDefault="004C41A6" w:rsidP="004C41A6">
      <w:r>
        <w:t>4. Making Adjustments:</w:t>
      </w:r>
    </w:p>
    <w:p w:rsidR="004C41A6" w:rsidRDefault="004C41A6" w:rsidP="004C41A6">
      <w:r>
        <w:t xml:space="preserve">   - Based on their observations, learners will adjust the templates to correct any identified faults. This may involve trimming, reshaping, or re-marking the templates to achieve the correct dimensions and fit.</w:t>
      </w:r>
    </w:p>
    <w:p w:rsidR="004C41A6" w:rsidRDefault="004C41A6" w:rsidP="004C41A6"/>
    <w:p w:rsidR="004C41A6" w:rsidRDefault="004C41A6" w:rsidP="004C41A6">
      <w:r>
        <w:t>5. Keeping Accurate Records:</w:t>
      </w:r>
    </w:p>
    <w:p w:rsidR="004C41A6" w:rsidRDefault="004C41A6" w:rsidP="004C41A6">
      <w:r>
        <w:t xml:space="preserve">   - Learners will record all measurements, adjustments, and observations accurately. Proper documentation ensures that the templates can be replicated or modified consistently in the future.</w:t>
      </w:r>
    </w:p>
    <w:p w:rsidR="004C41A6" w:rsidRDefault="004C41A6" w:rsidP="004C41A6"/>
    <w:p w:rsidR="004C41A6" w:rsidRPr="004C41A6" w:rsidRDefault="004C41A6" w:rsidP="004C41A6">
      <w:pPr>
        <w:rPr>
          <w:b/>
        </w:rPr>
      </w:pPr>
      <w:r w:rsidRPr="004C41A6">
        <w:rPr>
          <w:b/>
        </w:rPr>
        <w:t>Assessment Criteria:</w:t>
      </w:r>
    </w:p>
    <w:p w:rsidR="004C41A6" w:rsidRDefault="004C41A6" w:rsidP="004C41A6"/>
    <w:p w:rsidR="004C41A6" w:rsidRDefault="004C41A6" w:rsidP="004C41A6">
      <w:r>
        <w:t>Learners will be assessed on their ability to:</w:t>
      </w:r>
    </w:p>
    <w:p w:rsidR="004C41A6" w:rsidRDefault="004C41A6" w:rsidP="004C41A6"/>
    <w:p w:rsidR="004C41A6" w:rsidRDefault="004C41A6" w:rsidP="004C41A6">
      <w:r>
        <w:t>- Inspect templates and compare them with standards to identify discrepancies.</w:t>
      </w:r>
    </w:p>
    <w:p w:rsidR="004C41A6" w:rsidRDefault="004C41A6" w:rsidP="004C41A6">
      <w:r>
        <w:t>- Fit and test templates on furniture to ensure accurate fit.</w:t>
      </w:r>
    </w:p>
    <w:p w:rsidR="004C41A6" w:rsidRDefault="004C41A6" w:rsidP="004C41A6">
      <w:r>
        <w:t>- Observe and document differences between the templates and the standards, identifying faults and shortcomings.</w:t>
      </w:r>
    </w:p>
    <w:p w:rsidR="004C41A6" w:rsidRDefault="004C41A6" w:rsidP="004C41A6">
      <w:r>
        <w:lastRenderedPageBreak/>
        <w:t>- Make necessary adjustments to the templates to ensure accuracy.</w:t>
      </w:r>
    </w:p>
    <w:p w:rsidR="004C41A6" w:rsidRDefault="004C41A6" w:rsidP="004C41A6">
      <w:r>
        <w:t>- Maintain accurate records of all details and identifications of the patterns.</w:t>
      </w:r>
    </w:p>
    <w:p w:rsidR="004C41A6" w:rsidRDefault="004C41A6" w:rsidP="004C41A6"/>
    <w:p w:rsidR="004C41A6" w:rsidRPr="004C41A6" w:rsidRDefault="004C41A6" w:rsidP="004C41A6">
      <w:pPr>
        <w:rPr>
          <w:b/>
        </w:rPr>
      </w:pPr>
      <w:r w:rsidRPr="004C41A6">
        <w:rPr>
          <w:b/>
        </w:rPr>
        <w:t>Guidelines for Practical Application:</w:t>
      </w:r>
    </w:p>
    <w:p w:rsidR="004C41A6" w:rsidRDefault="004C41A6" w:rsidP="004C41A6"/>
    <w:p w:rsidR="004C41A6" w:rsidRDefault="004C41A6" w:rsidP="004C41A6">
      <w:r>
        <w:t>- Inspection: Detailed inspection against standards ensures that any deviations are identified early.</w:t>
      </w:r>
    </w:p>
    <w:p w:rsidR="004C41A6" w:rsidRDefault="004C41A6" w:rsidP="004C41A6">
      <w:r>
        <w:t>- Mocking and Testing: Practical testing on furniture pieces provides a realistic assessment of the templates' fit and functionality.</w:t>
      </w:r>
    </w:p>
    <w:p w:rsidR="004C41A6" w:rsidRDefault="004C41A6" w:rsidP="004C41A6">
      <w:r>
        <w:t>- Identification and Adjustment: Accurate identification of faults and precise adjustments ensure that the templates meet the required standards.</w:t>
      </w:r>
    </w:p>
    <w:p w:rsidR="004C41A6" w:rsidRDefault="004C41A6" w:rsidP="004C41A6">
      <w:r>
        <w:t>- Record-Keeping: Meticulous documentation supports quality control and provides a reference for future projects.</w:t>
      </w:r>
    </w:p>
    <w:p w:rsidR="004C41A6" w:rsidRDefault="004C41A6" w:rsidP="004C41A6"/>
    <w:p w:rsidR="004C41A6" w:rsidRDefault="004C41A6" w:rsidP="004C41A6">
      <w:r>
        <w:t>By mastering these skills, learners will ensure that cutting patterns and templates are accurate, conform to standards, and are suitable for producing high-quality upholstery products</w:t>
      </w:r>
      <w:r>
        <w:rPr>
          <w:rFonts w:ascii="MS Gothic" w:eastAsia="MS Gothic" w:hAnsi="MS Gothic" w:cs="MS Gothic" w:hint="eastAsia"/>
        </w:rPr>
        <w:t>【</w:t>
      </w:r>
      <w:r>
        <w:t>8:19†source</w:t>
      </w:r>
      <w:r>
        <w:rPr>
          <w:rFonts w:ascii="MS Gothic" w:eastAsia="MS Gothic" w:hAnsi="MS Gothic" w:cs="MS Gothic" w:hint="eastAsia"/>
        </w:rPr>
        <w:t>】</w:t>
      </w:r>
      <w:r>
        <w:t>.</w:t>
      </w:r>
    </w:p>
    <w:p w:rsidR="004C41A6" w:rsidRDefault="004C41A6" w:rsidP="004C41A6">
      <w:r>
        <w:br w:type="page"/>
      </w:r>
    </w:p>
    <w:p w:rsidR="004F4427" w:rsidRPr="004F4427" w:rsidRDefault="004F4427" w:rsidP="004F4427">
      <w:pPr>
        <w:pStyle w:val="Heading1"/>
        <w:framePr w:wrap="around"/>
        <w:jc w:val="left"/>
        <w:rPr>
          <w:rFonts w:eastAsiaTheme="minorHAnsi"/>
          <w:lang w:val="en-ZA"/>
        </w:rPr>
      </w:pPr>
      <w:bookmarkStart w:id="15" w:name="_Toc197269575"/>
      <w:r w:rsidRPr="004F4427">
        <w:rPr>
          <w:rFonts w:eastAsiaTheme="minorHAnsi"/>
          <w:lang w:val="en-ZA"/>
        </w:rPr>
        <w:lastRenderedPageBreak/>
        <w:t>PM-06-PS06: Repair, modify and maintain cutting patterns and templates</w:t>
      </w:r>
      <w:bookmarkEnd w:id="15"/>
      <w:r w:rsidRPr="004F4427">
        <w:rPr>
          <w:rFonts w:eastAsiaTheme="minorHAnsi"/>
          <w:lang w:val="en-ZA"/>
        </w:rPr>
        <w:t xml:space="preserve"> </w:t>
      </w:r>
    </w:p>
    <w:p w:rsidR="004F4427" w:rsidRDefault="004F4427" w:rsidP="004F4427">
      <w:pPr>
        <w:autoSpaceDE w:val="0"/>
        <w:autoSpaceDN w:val="0"/>
        <w:adjustRightInd w:val="0"/>
        <w:spacing w:before="0" w:after="0"/>
        <w:jc w:val="left"/>
        <w:rPr>
          <w:rFonts w:ascii="Century Gothic" w:eastAsiaTheme="minorHAnsi" w:hAnsi="Century Gothic" w:cs="Arial"/>
          <w:b/>
          <w:bCs/>
          <w:i/>
          <w:iCs/>
          <w:szCs w:val="20"/>
          <w:lang w:val="en-ZA"/>
        </w:rPr>
      </w:pPr>
    </w:p>
    <w:p w:rsidR="00684088" w:rsidRPr="004C41A6" w:rsidRDefault="00684088" w:rsidP="00684088">
      <w:pPr>
        <w:rPr>
          <w:b/>
        </w:rPr>
      </w:pPr>
      <w:r w:rsidRPr="004C41A6">
        <w:rPr>
          <w:b/>
        </w:rPr>
        <w:t>Scope of Practical Skill:</w:t>
      </w:r>
    </w:p>
    <w:p w:rsidR="00684088" w:rsidRDefault="00684088" w:rsidP="00684088"/>
    <w:p w:rsidR="00684088" w:rsidRDefault="00684088" w:rsidP="00684088">
      <w:r>
        <w:t>The PM-06-PS06 module is designed to equip learners with the skills necessary to repair, modify, and maintain cutting patterns and templates to ensure they meet the required standards. This involves inspecting worn and damaged templates, identifying deviations from the standards, and making precise repairs and modifications. Accurate maintenance of templates is essential for consistent quality and efficiency in upholstery production.</w:t>
      </w:r>
    </w:p>
    <w:p w:rsidR="00684088" w:rsidRDefault="00684088" w:rsidP="00684088"/>
    <w:p w:rsidR="00684088" w:rsidRPr="004C41A6" w:rsidRDefault="00684088" w:rsidP="00684088">
      <w:pPr>
        <w:rPr>
          <w:b/>
        </w:rPr>
      </w:pPr>
      <w:r w:rsidRPr="004C41A6">
        <w:rPr>
          <w:b/>
        </w:rPr>
        <w:t>Learning Objectives:</w:t>
      </w:r>
    </w:p>
    <w:p w:rsidR="00684088" w:rsidRDefault="00684088" w:rsidP="00684088"/>
    <w:p w:rsidR="00684088" w:rsidRDefault="00684088" w:rsidP="00684088">
      <w:r>
        <w:t>Upon completion of this module, learners will be proficient in:</w:t>
      </w:r>
    </w:p>
    <w:p w:rsidR="00684088" w:rsidRDefault="00684088" w:rsidP="00684088"/>
    <w:p w:rsidR="00684088" w:rsidRDefault="00684088" w:rsidP="00684088">
      <w:r>
        <w:t>1. Inspecting Templates for Damage:</w:t>
      </w:r>
    </w:p>
    <w:p w:rsidR="00684088" w:rsidRDefault="00684088" w:rsidP="00684088">
      <w:r>
        <w:t xml:space="preserve">   - PA0601: Learners will inspect templates to identify worn sections and damage. This initial step is critical for determining the extent of repairs needed.</w:t>
      </w:r>
    </w:p>
    <w:p w:rsidR="00684088" w:rsidRDefault="00684088" w:rsidP="00684088"/>
    <w:p w:rsidR="00684088" w:rsidRDefault="00684088" w:rsidP="00684088">
      <w:r>
        <w:t>2. Comparing Templates with Standards:</w:t>
      </w:r>
    </w:p>
    <w:p w:rsidR="00684088" w:rsidRDefault="00684088" w:rsidP="00684088">
      <w:r>
        <w:t xml:space="preserve">   - PA0602: Learners will compare the existing templates with standard specifications to identify any deviations. This ensures that any modifications made will bring the templates back to standard.</w:t>
      </w:r>
    </w:p>
    <w:p w:rsidR="00684088" w:rsidRDefault="00684088" w:rsidP="00684088"/>
    <w:p w:rsidR="00684088" w:rsidRDefault="00684088" w:rsidP="00684088">
      <w:r>
        <w:t>3. Identifying Deviations and Shortcomings:</w:t>
      </w:r>
    </w:p>
    <w:p w:rsidR="00684088" w:rsidRDefault="00684088" w:rsidP="00684088">
      <w:r>
        <w:t xml:space="preserve">   - PA0603: Learners will observe and document the differences between the templates and the standards, identifying specific deviations, damage, and shortcomings that need to be addressed.</w:t>
      </w:r>
    </w:p>
    <w:p w:rsidR="00684088" w:rsidRDefault="00684088" w:rsidP="00684088"/>
    <w:p w:rsidR="00684088" w:rsidRDefault="00684088" w:rsidP="00684088">
      <w:r>
        <w:t>4. Making Repairs and Modifications:</w:t>
      </w:r>
    </w:p>
    <w:p w:rsidR="00684088" w:rsidRDefault="00684088" w:rsidP="00684088">
      <w:r>
        <w:t xml:space="preserve">   - PA0604: Learners will make the necessary repairs and modifications to the patterns and templates to ensure their accuracy and conformity to standards. This step involves using appropriate materials and tools to restore the templates.</w:t>
      </w:r>
    </w:p>
    <w:p w:rsidR="00684088" w:rsidRDefault="00684088" w:rsidP="00684088"/>
    <w:p w:rsidR="00684088" w:rsidRDefault="00684088" w:rsidP="00684088">
      <w:r>
        <w:t>5. Maintaining Accurate Records:</w:t>
      </w:r>
    </w:p>
    <w:p w:rsidR="00684088" w:rsidRDefault="00684088" w:rsidP="00684088">
      <w:r>
        <w:lastRenderedPageBreak/>
        <w:t xml:space="preserve">   - PA0605: Learners will keep accurate records of all inspections, repairs, and modifications, ensuring that the details and identifications of the patterns are correctly documented. This documentation is crucial for ongoing quality control and future reference.</w:t>
      </w:r>
    </w:p>
    <w:p w:rsidR="00684088" w:rsidRDefault="00684088" w:rsidP="00684088"/>
    <w:p w:rsidR="00684088" w:rsidRPr="004C41A6" w:rsidRDefault="00684088" w:rsidP="00684088">
      <w:pPr>
        <w:rPr>
          <w:b/>
        </w:rPr>
      </w:pPr>
      <w:r w:rsidRPr="004C41A6">
        <w:rPr>
          <w:b/>
        </w:rPr>
        <w:t>Detailed Breakdown of Practical Skills:</w:t>
      </w:r>
    </w:p>
    <w:p w:rsidR="00684088" w:rsidRDefault="00684088" w:rsidP="00684088"/>
    <w:p w:rsidR="00684088" w:rsidRDefault="00684088" w:rsidP="00684088">
      <w:r>
        <w:t>1. Inspecting Templates for Damage:</w:t>
      </w:r>
    </w:p>
    <w:p w:rsidR="00684088" w:rsidRDefault="00684088" w:rsidP="00684088">
      <w:r>
        <w:t xml:space="preserve">   - Learners will closely examine templates for signs of wear and damage such as frayed edges, cracks, or bends. They will use visual and tactile inspections to identify areas that need attention.</w:t>
      </w:r>
    </w:p>
    <w:p w:rsidR="00684088" w:rsidRDefault="00684088" w:rsidP="00684088"/>
    <w:p w:rsidR="00684088" w:rsidRDefault="00684088" w:rsidP="00684088">
      <w:r>
        <w:t>2. Comparing Templates with Standards:</w:t>
      </w:r>
    </w:p>
    <w:p w:rsidR="00684088" w:rsidRDefault="00684088" w:rsidP="00684088">
      <w:r>
        <w:t xml:space="preserve">   - Using the original sketches, customer descriptions, or blueprints, learners will compare the current state of the templates with the standard specifications. They will measure and assess the templates to identify any discrepancies.</w:t>
      </w:r>
    </w:p>
    <w:p w:rsidR="00684088" w:rsidRDefault="00684088" w:rsidP="00684088"/>
    <w:p w:rsidR="00684088" w:rsidRDefault="00684088" w:rsidP="00684088">
      <w:r>
        <w:t>3. Identifying Deviations and Shortcomings:</w:t>
      </w:r>
    </w:p>
    <w:p w:rsidR="00684088" w:rsidRDefault="00684088" w:rsidP="00684088">
      <w:r>
        <w:t xml:space="preserve">   - Learners will document any deviations from the standards, noting the specific areas where the templates fail to meet the required dimensions or shapes. They will also identify any material defects that could affect the template’s performance.</w:t>
      </w:r>
    </w:p>
    <w:p w:rsidR="00684088" w:rsidRDefault="00684088" w:rsidP="00684088"/>
    <w:p w:rsidR="00684088" w:rsidRDefault="00684088" w:rsidP="00684088">
      <w:r>
        <w:t>4. Making Repairs and Modifications:</w:t>
      </w:r>
    </w:p>
    <w:p w:rsidR="00684088" w:rsidRDefault="00684088" w:rsidP="00684088">
      <w:r>
        <w:t xml:space="preserve">   - Learners will use appropriate tools such as sandpaper, cutting tools, and adhesives to repair worn sections and correct deviations. They will ensure that all modifications restore the templates to the standard specifications.</w:t>
      </w:r>
    </w:p>
    <w:p w:rsidR="00684088" w:rsidRDefault="00684088" w:rsidP="00684088"/>
    <w:p w:rsidR="00684088" w:rsidRDefault="00684088" w:rsidP="00684088">
      <w:r>
        <w:t>5. Maintaining Accurate Records:</w:t>
      </w:r>
    </w:p>
    <w:p w:rsidR="00684088" w:rsidRDefault="00684088" w:rsidP="00684088">
      <w:r>
        <w:t xml:space="preserve">   - Learners will record all inspections, repairs, and modifications in detail. This includes noting the nature of the damage, the steps taken to repair or modify the template, and the final measurements after repairs.</w:t>
      </w:r>
    </w:p>
    <w:p w:rsidR="00684088" w:rsidRDefault="00684088" w:rsidP="00684088"/>
    <w:p w:rsidR="00684088" w:rsidRPr="004C41A6" w:rsidRDefault="00684088" w:rsidP="00684088">
      <w:pPr>
        <w:rPr>
          <w:b/>
        </w:rPr>
      </w:pPr>
      <w:r w:rsidRPr="004C41A6">
        <w:rPr>
          <w:b/>
        </w:rPr>
        <w:t>Assessment Criteria:</w:t>
      </w:r>
    </w:p>
    <w:p w:rsidR="00684088" w:rsidRDefault="00684088" w:rsidP="00684088"/>
    <w:p w:rsidR="00684088" w:rsidRDefault="00684088" w:rsidP="00684088">
      <w:r>
        <w:t>Learners will be assessed on their ability to:</w:t>
      </w:r>
    </w:p>
    <w:p w:rsidR="00684088" w:rsidRDefault="00684088" w:rsidP="00684088"/>
    <w:p w:rsidR="00684088" w:rsidRDefault="00684088" w:rsidP="00684088">
      <w:r>
        <w:t>- Inspect templates thoroughly to identify worn sections and damage.</w:t>
      </w:r>
    </w:p>
    <w:p w:rsidR="00684088" w:rsidRDefault="00684088" w:rsidP="00684088">
      <w:r>
        <w:t>- Compare templates accurately with standard specifications to identify deviations.</w:t>
      </w:r>
    </w:p>
    <w:p w:rsidR="00684088" w:rsidRDefault="00684088" w:rsidP="00684088">
      <w:r>
        <w:t>- Document deviations, damage, and shortcomings comprehensively.</w:t>
      </w:r>
    </w:p>
    <w:p w:rsidR="00684088" w:rsidRDefault="00684088" w:rsidP="00684088">
      <w:r>
        <w:t>- Apply repairs and modifications accurately to restore templates to standard.</w:t>
      </w:r>
    </w:p>
    <w:p w:rsidR="00684088" w:rsidRDefault="00684088" w:rsidP="00684088">
      <w:r>
        <w:lastRenderedPageBreak/>
        <w:t>- Maintain detailed and accurate records of all repairs and modifications.</w:t>
      </w:r>
    </w:p>
    <w:p w:rsidR="00684088" w:rsidRDefault="00684088" w:rsidP="00684088"/>
    <w:p w:rsidR="00684088" w:rsidRPr="004C41A6" w:rsidRDefault="00684088" w:rsidP="00684088">
      <w:pPr>
        <w:rPr>
          <w:b/>
        </w:rPr>
      </w:pPr>
      <w:r w:rsidRPr="004C41A6">
        <w:rPr>
          <w:b/>
        </w:rPr>
        <w:t>Guidelines for Practical Application:</w:t>
      </w:r>
    </w:p>
    <w:p w:rsidR="00684088" w:rsidRDefault="00684088" w:rsidP="00684088"/>
    <w:p w:rsidR="00684088" w:rsidRDefault="00684088" w:rsidP="00684088">
      <w:r>
        <w:t>- Inspection: Detailed and systematic inspection ensures that all areas of damage or wear are identified and addressed.</w:t>
      </w:r>
    </w:p>
    <w:p w:rsidR="00684088" w:rsidRDefault="00684088" w:rsidP="00684088">
      <w:r>
        <w:t>- Comparison with Standards: Accurate comparison with original specifications ensures that templates are restored to their intended dimensions and shapes.</w:t>
      </w:r>
    </w:p>
    <w:p w:rsidR="00684088" w:rsidRDefault="00684088" w:rsidP="00684088">
      <w:r>
        <w:t>- Identification of Issues: Clear documentation of deviations and shortcomings guides the repair process and ensures that all issues are resolved.</w:t>
      </w:r>
    </w:p>
    <w:p w:rsidR="00684088" w:rsidRDefault="00684088" w:rsidP="00684088">
      <w:r>
        <w:t>- Repair and Modification: Using the right tools and materials ensures that repairs are durable and effective, restoring the templates to a high standard.</w:t>
      </w:r>
    </w:p>
    <w:p w:rsidR="00684088" w:rsidRDefault="00684088" w:rsidP="00684088">
      <w:r>
        <w:t>- Record Keeping: Maintaining detailed records supports quality control and provides a reference for future maintenance.</w:t>
      </w:r>
    </w:p>
    <w:p w:rsidR="00684088" w:rsidRDefault="00684088" w:rsidP="00684088"/>
    <w:p w:rsidR="00684088" w:rsidRDefault="00684088" w:rsidP="00684088"/>
    <w:sectPr w:rsidR="00684088" w:rsidSect="00A46EC5">
      <w:footerReference w:type="even" r:id="rId13"/>
      <w:footerReference w:type="default" r:id="rId14"/>
      <w:pgSz w:w="12240" w:h="15840"/>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44253" w:rsidRDefault="00844253" w:rsidP="00D30D8C">
      <w:pPr>
        <w:spacing w:before="0" w:after="0"/>
      </w:pPr>
      <w:r>
        <w:separator/>
      </w:r>
    </w:p>
  </w:endnote>
  <w:endnote w:type="continuationSeparator" w:id="0">
    <w:p w:rsidR="00844253" w:rsidRDefault="00844253" w:rsidP="00D30D8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Bookman Old Style">
    <w:panose1 w:val="02050604050505020204"/>
    <w:charset w:val="00"/>
    <w:family w:val="roman"/>
    <w:pitch w:val="variable"/>
    <w:sig w:usb0="00000287" w:usb1="00000000" w:usb2="00000000" w:usb3="00000000" w:csb0="0000009F" w:csb1="00000000"/>
  </w:font>
  <w:font w:name="Century Schoolbook">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84088" w:rsidRDefault="0068408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684088" w:rsidRDefault="00684088">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84088" w:rsidRDefault="00684088">
    <w:pPr>
      <w:pStyle w:val="Footer"/>
    </w:pPr>
    <w:r>
      <w:t xml:space="preserve">                                                                                                                                            </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84088" w:rsidRDefault="0068408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684088" w:rsidRDefault="00684088">
    <w:pPr>
      <w:pStyle w:val="Footer"/>
      <w:ind w:right="360"/>
    </w:pPr>
  </w:p>
  <w:p w:rsidR="00684088" w:rsidRDefault="00684088"/>
  <w:p w:rsidR="00684088" w:rsidRDefault="00684088"/>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84088" w:rsidRDefault="0068408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579DC">
      <w:rPr>
        <w:rStyle w:val="PageNumber"/>
        <w:noProof/>
      </w:rPr>
      <w:t>3</w:t>
    </w:r>
    <w:r>
      <w:rPr>
        <w:rStyle w:val="PageNumber"/>
      </w:rPr>
      <w:fldChar w:fldCharType="end"/>
    </w:r>
  </w:p>
  <w:p w:rsidR="00684088" w:rsidRDefault="00684088" w:rsidP="008039EE">
    <w:pPr>
      <w:pStyle w:val="Footer"/>
      <w:ind w:right="360"/>
    </w:pPr>
  </w:p>
  <w:p w:rsidR="00684088" w:rsidRDefault="00684088"/>
  <w:p w:rsidR="00684088" w:rsidRDefault="00684088"/>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44253" w:rsidRDefault="00844253" w:rsidP="00D30D8C">
      <w:pPr>
        <w:spacing w:before="0" w:after="0"/>
      </w:pPr>
      <w:r>
        <w:separator/>
      </w:r>
    </w:p>
  </w:footnote>
  <w:footnote w:type="continuationSeparator" w:id="0">
    <w:p w:rsidR="00844253" w:rsidRDefault="00844253" w:rsidP="00D30D8C">
      <w:pPr>
        <w:spacing w:before="0"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84088" w:rsidRDefault="00684088">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684088" w:rsidRDefault="00684088">
    <w:pPr>
      <w:pStyle w:val="Header"/>
      <w:ind w:right="360"/>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84088" w:rsidRDefault="00684088">
    <w:pPr>
      <w:pStyle w:val="Header"/>
      <w:framePr w:wrap="around" w:vAnchor="text" w:hAnchor="margin" w:xAlign="right" w:y="1"/>
      <w:rPr>
        <w:rStyle w:val="PageNumber"/>
      </w:rPr>
    </w:pPr>
  </w:p>
  <w:p w:rsidR="00684088" w:rsidRDefault="00684088" w:rsidP="008039EE">
    <w:pPr>
      <w:pStyle w:val="Header"/>
      <w:ind w:right="-108"/>
    </w:pPr>
    <w:r>
      <w:tab/>
    </w:r>
    <w:r>
      <w:tab/>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6C9E8BA0"/>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04166450"/>
    <w:multiLevelType w:val="hybridMultilevel"/>
    <w:tmpl w:val="C90C4A2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140C3CBD"/>
    <w:multiLevelType w:val="hybridMultilevel"/>
    <w:tmpl w:val="9F146AB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18A64DF8"/>
    <w:multiLevelType w:val="hybridMultilevel"/>
    <w:tmpl w:val="482050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1AC70A92"/>
    <w:multiLevelType w:val="hybridMultilevel"/>
    <w:tmpl w:val="75EA10FA"/>
    <w:lvl w:ilvl="0" w:tplc="1C090001">
      <w:start w:val="1"/>
      <w:numFmt w:val="bullet"/>
      <w:lvlText w:val=""/>
      <w:lvlJc w:val="left"/>
      <w:pPr>
        <w:ind w:left="1004" w:hanging="360"/>
      </w:pPr>
      <w:rPr>
        <w:rFonts w:ascii="Symbol" w:hAnsi="Symbol" w:hint="default"/>
      </w:rPr>
    </w:lvl>
    <w:lvl w:ilvl="1" w:tplc="1C090003" w:tentative="1">
      <w:start w:val="1"/>
      <w:numFmt w:val="bullet"/>
      <w:lvlText w:val="o"/>
      <w:lvlJc w:val="left"/>
      <w:pPr>
        <w:ind w:left="1724" w:hanging="360"/>
      </w:pPr>
      <w:rPr>
        <w:rFonts w:ascii="Courier New" w:hAnsi="Courier New" w:cs="Courier New" w:hint="default"/>
      </w:rPr>
    </w:lvl>
    <w:lvl w:ilvl="2" w:tplc="1C090005" w:tentative="1">
      <w:start w:val="1"/>
      <w:numFmt w:val="bullet"/>
      <w:lvlText w:val=""/>
      <w:lvlJc w:val="left"/>
      <w:pPr>
        <w:ind w:left="2444" w:hanging="360"/>
      </w:pPr>
      <w:rPr>
        <w:rFonts w:ascii="Wingdings" w:hAnsi="Wingdings" w:hint="default"/>
      </w:rPr>
    </w:lvl>
    <w:lvl w:ilvl="3" w:tplc="1C090001" w:tentative="1">
      <w:start w:val="1"/>
      <w:numFmt w:val="bullet"/>
      <w:lvlText w:val=""/>
      <w:lvlJc w:val="left"/>
      <w:pPr>
        <w:ind w:left="3164" w:hanging="360"/>
      </w:pPr>
      <w:rPr>
        <w:rFonts w:ascii="Symbol" w:hAnsi="Symbol" w:hint="default"/>
      </w:rPr>
    </w:lvl>
    <w:lvl w:ilvl="4" w:tplc="1C090003" w:tentative="1">
      <w:start w:val="1"/>
      <w:numFmt w:val="bullet"/>
      <w:lvlText w:val="o"/>
      <w:lvlJc w:val="left"/>
      <w:pPr>
        <w:ind w:left="3884" w:hanging="360"/>
      </w:pPr>
      <w:rPr>
        <w:rFonts w:ascii="Courier New" w:hAnsi="Courier New" w:cs="Courier New" w:hint="default"/>
      </w:rPr>
    </w:lvl>
    <w:lvl w:ilvl="5" w:tplc="1C090005" w:tentative="1">
      <w:start w:val="1"/>
      <w:numFmt w:val="bullet"/>
      <w:lvlText w:val=""/>
      <w:lvlJc w:val="left"/>
      <w:pPr>
        <w:ind w:left="4604" w:hanging="360"/>
      </w:pPr>
      <w:rPr>
        <w:rFonts w:ascii="Wingdings" w:hAnsi="Wingdings" w:hint="default"/>
      </w:rPr>
    </w:lvl>
    <w:lvl w:ilvl="6" w:tplc="1C090001" w:tentative="1">
      <w:start w:val="1"/>
      <w:numFmt w:val="bullet"/>
      <w:lvlText w:val=""/>
      <w:lvlJc w:val="left"/>
      <w:pPr>
        <w:ind w:left="5324" w:hanging="360"/>
      </w:pPr>
      <w:rPr>
        <w:rFonts w:ascii="Symbol" w:hAnsi="Symbol" w:hint="default"/>
      </w:rPr>
    </w:lvl>
    <w:lvl w:ilvl="7" w:tplc="1C090003" w:tentative="1">
      <w:start w:val="1"/>
      <w:numFmt w:val="bullet"/>
      <w:lvlText w:val="o"/>
      <w:lvlJc w:val="left"/>
      <w:pPr>
        <w:ind w:left="6044" w:hanging="360"/>
      </w:pPr>
      <w:rPr>
        <w:rFonts w:ascii="Courier New" w:hAnsi="Courier New" w:cs="Courier New" w:hint="default"/>
      </w:rPr>
    </w:lvl>
    <w:lvl w:ilvl="8" w:tplc="1C090005" w:tentative="1">
      <w:start w:val="1"/>
      <w:numFmt w:val="bullet"/>
      <w:lvlText w:val=""/>
      <w:lvlJc w:val="left"/>
      <w:pPr>
        <w:ind w:left="6764" w:hanging="360"/>
      </w:pPr>
      <w:rPr>
        <w:rFonts w:ascii="Wingdings" w:hAnsi="Wingdings" w:hint="default"/>
      </w:rPr>
    </w:lvl>
  </w:abstractNum>
  <w:abstractNum w:abstractNumId="5" w15:restartNumberingAfterBreak="0">
    <w:nsid w:val="20AE7A62"/>
    <w:multiLevelType w:val="hybridMultilevel"/>
    <w:tmpl w:val="A38E1CA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23547F8B"/>
    <w:multiLevelType w:val="hybridMultilevel"/>
    <w:tmpl w:val="8E2CAC8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373A7AEC"/>
    <w:multiLevelType w:val="hybridMultilevel"/>
    <w:tmpl w:val="F234662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42451571"/>
    <w:multiLevelType w:val="hybridMultilevel"/>
    <w:tmpl w:val="A4E687B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494E7100"/>
    <w:multiLevelType w:val="hybridMultilevel"/>
    <w:tmpl w:val="C1F467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50BE5A79"/>
    <w:multiLevelType w:val="hybridMultilevel"/>
    <w:tmpl w:val="3AA434BE"/>
    <w:lvl w:ilvl="0" w:tplc="E466DE3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541E442B"/>
    <w:multiLevelType w:val="hybridMultilevel"/>
    <w:tmpl w:val="D010A50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5454630D"/>
    <w:multiLevelType w:val="hybridMultilevel"/>
    <w:tmpl w:val="55341F1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5A5D6ECC"/>
    <w:multiLevelType w:val="hybridMultilevel"/>
    <w:tmpl w:val="BCD2615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61E008A4"/>
    <w:multiLevelType w:val="hybridMultilevel"/>
    <w:tmpl w:val="72164A2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64D46A56"/>
    <w:multiLevelType w:val="hybridMultilevel"/>
    <w:tmpl w:val="52866C5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64F146A4"/>
    <w:multiLevelType w:val="hybridMultilevel"/>
    <w:tmpl w:val="63AAF8F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69CE5D61"/>
    <w:multiLevelType w:val="hybridMultilevel"/>
    <w:tmpl w:val="51E420D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6D5C1EE0"/>
    <w:multiLevelType w:val="hybridMultilevel"/>
    <w:tmpl w:val="4DC4BAE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749B2095"/>
    <w:multiLevelType w:val="hybridMultilevel"/>
    <w:tmpl w:val="6A18729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12"/>
  </w:num>
  <w:num w:numId="4">
    <w:abstractNumId w:val="3"/>
  </w:num>
  <w:num w:numId="5">
    <w:abstractNumId w:val="17"/>
  </w:num>
  <w:num w:numId="6">
    <w:abstractNumId w:val="1"/>
  </w:num>
  <w:num w:numId="7">
    <w:abstractNumId w:val="16"/>
  </w:num>
  <w:num w:numId="8">
    <w:abstractNumId w:val="10"/>
  </w:num>
  <w:num w:numId="9">
    <w:abstractNumId w:val="2"/>
  </w:num>
  <w:num w:numId="10">
    <w:abstractNumId w:val="7"/>
  </w:num>
  <w:num w:numId="11">
    <w:abstractNumId w:val="5"/>
  </w:num>
  <w:num w:numId="12">
    <w:abstractNumId w:val="8"/>
  </w:num>
  <w:num w:numId="13">
    <w:abstractNumId w:val="14"/>
  </w:num>
  <w:num w:numId="14">
    <w:abstractNumId w:val="15"/>
  </w:num>
  <w:num w:numId="15">
    <w:abstractNumId w:val="18"/>
  </w:num>
  <w:num w:numId="16">
    <w:abstractNumId w:val="13"/>
  </w:num>
  <w:num w:numId="17">
    <w:abstractNumId w:val="6"/>
  </w:num>
  <w:num w:numId="18">
    <w:abstractNumId w:val="9"/>
  </w:num>
  <w:num w:numId="19">
    <w:abstractNumId w:val="11"/>
  </w:num>
  <w:num w:numId="20">
    <w:abstractNumId w:val="1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SwNDEwMrUwtjQxMzdR0lEKTi0uzszPAykwrAUA/vedCywAAAA="/>
  </w:docVars>
  <w:rsids>
    <w:rsidRoot w:val="00A83287"/>
    <w:rsid w:val="00010387"/>
    <w:rsid w:val="00013F53"/>
    <w:rsid w:val="0002120E"/>
    <w:rsid w:val="00031FC6"/>
    <w:rsid w:val="00067E22"/>
    <w:rsid w:val="000757BB"/>
    <w:rsid w:val="00080A63"/>
    <w:rsid w:val="000947D9"/>
    <w:rsid w:val="00094892"/>
    <w:rsid w:val="000A0E40"/>
    <w:rsid w:val="000A2D40"/>
    <w:rsid w:val="000B1D2C"/>
    <w:rsid w:val="000B6A2D"/>
    <w:rsid w:val="000D303B"/>
    <w:rsid w:val="000E05AE"/>
    <w:rsid w:val="0010692D"/>
    <w:rsid w:val="00107C52"/>
    <w:rsid w:val="00122B5E"/>
    <w:rsid w:val="001464BB"/>
    <w:rsid w:val="00156F70"/>
    <w:rsid w:val="001771AF"/>
    <w:rsid w:val="00190127"/>
    <w:rsid w:val="00190627"/>
    <w:rsid w:val="001C08A6"/>
    <w:rsid w:val="001C1577"/>
    <w:rsid w:val="001F374D"/>
    <w:rsid w:val="0023123A"/>
    <w:rsid w:val="00244BD8"/>
    <w:rsid w:val="00253835"/>
    <w:rsid w:val="0026001C"/>
    <w:rsid w:val="00267E7E"/>
    <w:rsid w:val="002B5BC9"/>
    <w:rsid w:val="002F61D0"/>
    <w:rsid w:val="00307FD4"/>
    <w:rsid w:val="00315C9C"/>
    <w:rsid w:val="0032046D"/>
    <w:rsid w:val="00342C26"/>
    <w:rsid w:val="00343C52"/>
    <w:rsid w:val="003E2313"/>
    <w:rsid w:val="003E28BC"/>
    <w:rsid w:val="00403A1B"/>
    <w:rsid w:val="00426FEA"/>
    <w:rsid w:val="00441446"/>
    <w:rsid w:val="00454FF1"/>
    <w:rsid w:val="00470063"/>
    <w:rsid w:val="00493452"/>
    <w:rsid w:val="004C41A6"/>
    <w:rsid w:val="004D2EA4"/>
    <w:rsid w:val="004F2D91"/>
    <w:rsid w:val="004F4427"/>
    <w:rsid w:val="005019B9"/>
    <w:rsid w:val="00503E93"/>
    <w:rsid w:val="005104CB"/>
    <w:rsid w:val="00527DC8"/>
    <w:rsid w:val="00564EF6"/>
    <w:rsid w:val="00581A15"/>
    <w:rsid w:val="00583308"/>
    <w:rsid w:val="00586227"/>
    <w:rsid w:val="005A408A"/>
    <w:rsid w:val="005A45AC"/>
    <w:rsid w:val="005C178C"/>
    <w:rsid w:val="005E51AA"/>
    <w:rsid w:val="005F25B1"/>
    <w:rsid w:val="005F4E7D"/>
    <w:rsid w:val="00640749"/>
    <w:rsid w:val="00652805"/>
    <w:rsid w:val="00672F17"/>
    <w:rsid w:val="00675D71"/>
    <w:rsid w:val="00684088"/>
    <w:rsid w:val="006A2639"/>
    <w:rsid w:val="006B0509"/>
    <w:rsid w:val="006C4A1B"/>
    <w:rsid w:val="006E3CD1"/>
    <w:rsid w:val="006F1FC9"/>
    <w:rsid w:val="00717867"/>
    <w:rsid w:val="00721CBC"/>
    <w:rsid w:val="00723C4D"/>
    <w:rsid w:val="00747F7F"/>
    <w:rsid w:val="007667FF"/>
    <w:rsid w:val="007B7BE5"/>
    <w:rsid w:val="007C7E6F"/>
    <w:rsid w:val="007D5A58"/>
    <w:rsid w:val="008039EE"/>
    <w:rsid w:val="00844253"/>
    <w:rsid w:val="0084698E"/>
    <w:rsid w:val="00854C5F"/>
    <w:rsid w:val="0086502B"/>
    <w:rsid w:val="00894BC0"/>
    <w:rsid w:val="008B4463"/>
    <w:rsid w:val="008C6A5E"/>
    <w:rsid w:val="008F7337"/>
    <w:rsid w:val="009116CB"/>
    <w:rsid w:val="00931E62"/>
    <w:rsid w:val="00932078"/>
    <w:rsid w:val="00963988"/>
    <w:rsid w:val="00964426"/>
    <w:rsid w:val="00967BCB"/>
    <w:rsid w:val="009761D6"/>
    <w:rsid w:val="00991611"/>
    <w:rsid w:val="009D2590"/>
    <w:rsid w:val="009D5291"/>
    <w:rsid w:val="009E32A6"/>
    <w:rsid w:val="009F4A49"/>
    <w:rsid w:val="00A01953"/>
    <w:rsid w:val="00A13275"/>
    <w:rsid w:val="00A14AE9"/>
    <w:rsid w:val="00A362A0"/>
    <w:rsid w:val="00A46EC5"/>
    <w:rsid w:val="00A6163A"/>
    <w:rsid w:val="00A61BE4"/>
    <w:rsid w:val="00A70542"/>
    <w:rsid w:val="00A748FD"/>
    <w:rsid w:val="00A83287"/>
    <w:rsid w:val="00AB0C8F"/>
    <w:rsid w:val="00AB6453"/>
    <w:rsid w:val="00AC2BEF"/>
    <w:rsid w:val="00AC312F"/>
    <w:rsid w:val="00AC47A6"/>
    <w:rsid w:val="00AD57D0"/>
    <w:rsid w:val="00AE46B8"/>
    <w:rsid w:val="00AF6CD2"/>
    <w:rsid w:val="00B160A5"/>
    <w:rsid w:val="00B355E2"/>
    <w:rsid w:val="00B42A1A"/>
    <w:rsid w:val="00B54546"/>
    <w:rsid w:val="00B63FB4"/>
    <w:rsid w:val="00B6565F"/>
    <w:rsid w:val="00B9181E"/>
    <w:rsid w:val="00B97BF0"/>
    <w:rsid w:val="00BA30BB"/>
    <w:rsid w:val="00BB26ED"/>
    <w:rsid w:val="00BE6A39"/>
    <w:rsid w:val="00BF5D03"/>
    <w:rsid w:val="00C00D8B"/>
    <w:rsid w:val="00C21F16"/>
    <w:rsid w:val="00C2389F"/>
    <w:rsid w:val="00C36699"/>
    <w:rsid w:val="00C57828"/>
    <w:rsid w:val="00C77CDA"/>
    <w:rsid w:val="00C82EA8"/>
    <w:rsid w:val="00CA3C03"/>
    <w:rsid w:val="00CB77AB"/>
    <w:rsid w:val="00D00926"/>
    <w:rsid w:val="00D21A2D"/>
    <w:rsid w:val="00D22B8F"/>
    <w:rsid w:val="00D30D8C"/>
    <w:rsid w:val="00D31F41"/>
    <w:rsid w:val="00D443A5"/>
    <w:rsid w:val="00D51D76"/>
    <w:rsid w:val="00D64352"/>
    <w:rsid w:val="00D81CA1"/>
    <w:rsid w:val="00D9250C"/>
    <w:rsid w:val="00DA76E2"/>
    <w:rsid w:val="00DB4805"/>
    <w:rsid w:val="00DD27AA"/>
    <w:rsid w:val="00DF4C75"/>
    <w:rsid w:val="00E071F8"/>
    <w:rsid w:val="00E25128"/>
    <w:rsid w:val="00E36A9C"/>
    <w:rsid w:val="00E45424"/>
    <w:rsid w:val="00E45533"/>
    <w:rsid w:val="00E579DC"/>
    <w:rsid w:val="00E93FE2"/>
    <w:rsid w:val="00E9671A"/>
    <w:rsid w:val="00E97686"/>
    <w:rsid w:val="00EA08DB"/>
    <w:rsid w:val="00EB39A6"/>
    <w:rsid w:val="00ED01A0"/>
    <w:rsid w:val="00ED288D"/>
    <w:rsid w:val="00EF711C"/>
    <w:rsid w:val="00F13385"/>
    <w:rsid w:val="00F57382"/>
    <w:rsid w:val="00F77C30"/>
    <w:rsid w:val="00F8011A"/>
    <w:rsid w:val="00F8728A"/>
    <w:rsid w:val="00F90318"/>
    <w:rsid w:val="00F93B18"/>
    <w:rsid w:val="00FA07C6"/>
    <w:rsid w:val="00FB27C5"/>
    <w:rsid w:val="00FD569D"/>
    <w:rsid w:val="00FD6A1F"/>
    <w:rsid w:val="00FF4B9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27DEAB"/>
  <w15:chartTrackingRefBased/>
  <w15:docId w15:val="{574D8761-D116-4F2F-B761-E562EE95A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F7337"/>
    <w:pPr>
      <w:spacing w:before="120" w:after="120" w:line="240" w:lineRule="auto"/>
      <w:jc w:val="both"/>
    </w:pPr>
    <w:rPr>
      <w:rFonts w:ascii="Verdana" w:eastAsia="Times New Roman" w:hAnsi="Verdana" w:cs="Times New Roman"/>
      <w:sz w:val="20"/>
      <w:szCs w:val="24"/>
      <w:lang w:val="en-US"/>
    </w:rPr>
  </w:style>
  <w:style w:type="paragraph" w:styleId="Heading1">
    <w:name w:val="heading 1"/>
    <w:basedOn w:val="Normal"/>
    <w:next w:val="Normal"/>
    <w:link w:val="Heading1Char"/>
    <w:qFormat/>
    <w:rsid w:val="00A83287"/>
    <w:pPr>
      <w:keepNext/>
      <w:framePr w:hSpace="180" w:wrap="around" w:vAnchor="text" w:hAnchor="text" w:y="1"/>
      <w:tabs>
        <w:tab w:val="left" w:pos="3960"/>
      </w:tabs>
      <w:spacing w:before="240"/>
      <w:suppressOverlap/>
      <w:jc w:val="center"/>
      <w:outlineLvl w:val="0"/>
    </w:pPr>
    <w:rPr>
      <w:b/>
      <w:bCs/>
      <w:sz w:val="36"/>
    </w:rPr>
  </w:style>
  <w:style w:type="paragraph" w:styleId="Heading2">
    <w:name w:val="heading 2"/>
    <w:basedOn w:val="Normal"/>
    <w:next w:val="Normal"/>
    <w:link w:val="Heading2Char"/>
    <w:qFormat/>
    <w:rsid w:val="00A83287"/>
    <w:pPr>
      <w:keepNext/>
      <w:spacing w:before="240"/>
      <w:jc w:val="center"/>
      <w:outlineLvl w:val="1"/>
    </w:pPr>
    <w:rPr>
      <w:rFonts w:ascii="Bookman Old Style" w:hAnsi="Bookman Old Style"/>
      <w:b/>
      <w:i/>
      <w:sz w:val="36"/>
      <w:szCs w:val="28"/>
    </w:rPr>
  </w:style>
  <w:style w:type="paragraph" w:styleId="Heading3">
    <w:name w:val="heading 3"/>
    <w:basedOn w:val="Normal"/>
    <w:next w:val="Normal"/>
    <w:link w:val="Heading3Char"/>
    <w:qFormat/>
    <w:rsid w:val="00A83287"/>
    <w:pPr>
      <w:keepNext/>
      <w:spacing w:before="240"/>
      <w:jc w:val="center"/>
      <w:outlineLvl w:val="2"/>
    </w:pPr>
    <w:rPr>
      <w:b/>
      <w:bCs/>
      <w:sz w:val="28"/>
    </w:rPr>
  </w:style>
  <w:style w:type="paragraph" w:styleId="Heading4">
    <w:name w:val="heading 4"/>
    <w:basedOn w:val="Normal"/>
    <w:next w:val="Normal"/>
    <w:link w:val="Heading4Char"/>
    <w:qFormat/>
    <w:rsid w:val="00A83287"/>
    <w:pPr>
      <w:keepNext/>
      <w:outlineLvl w:val="3"/>
    </w:pPr>
    <w:rPr>
      <w:b/>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83287"/>
    <w:rPr>
      <w:rFonts w:ascii="Verdana" w:eastAsia="Times New Roman" w:hAnsi="Verdana" w:cs="Times New Roman"/>
      <w:b/>
      <w:bCs/>
      <w:sz w:val="36"/>
      <w:szCs w:val="24"/>
      <w:lang w:val="en-US"/>
    </w:rPr>
  </w:style>
  <w:style w:type="character" w:customStyle="1" w:styleId="Heading2Char">
    <w:name w:val="Heading 2 Char"/>
    <w:basedOn w:val="DefaultParagraphFont"/>
    <w:link w:val="Heading2"/>
    <w:rsid w:val="00A83287"/>
    <w:rPr>
      <w:rFonts w:ascii="Bookman Old Style" w:eastAsia="Times New Roman" w:hAnsi="Bookman Old Style" w:cs="Times New Roman"/>
      <w:b/>
      <w:i/>
      <w:sz w:val="36"/>
      <w:szCs w:val="28"/>
      <w:lang w:val="en-US"/>
    </w:rPr>
  </w:style>
  <w:style w:type="character" w:customStyle="1" w:styleId="Heading3Char">
    <w:name w:val="Heading 3 Char"/>
    <w:basedOn w:val="DefaultParagraphFont"/>
    <w:link w:val="Heading3"/>
    <w:rsid w:val="00A83287"/>
    <w:rPr>
      <w:rFonts w:ascii="Verdana" w:eastAsia="Times New Roman" w:hAnsi="Verdana" w:cs="Times New Roman"/>
      <w:b/>
      <w:bCs/>
      <w:sz w:val="28"/>
      <w:szCs w:val="24"/>
      <w:lang w:val="en-US"/>
    </w:rPr>
  </w:style>
  <w:style w:type="character" w:customStyle="1" w:styleId="Heading4Char">
    <w:name w:val="Heading 4 Char"/>
    <w:basedOn w:val="DefaultParagraphFont"/>
    <w:link w:val="Heading4"/>
    <w:rsid w:val="00A83287"/>
    <w:rPr>
      <w:rFonts w:ascii="Verdana" w:eastAsia="Times New Roman" w:hAnsi="Verdana" w:cs="Times New Roman"/>
      <w:b/>
      <w:bCs/>
      <w:sz w:val="28"/>
      <w:szCs w:val="24"/>
      <w:lang w:val="en-US"/>
    </w:rPr>
  </w:style>
  <w:style w:type="paragraph" w:styleId="Footer">
    <w:name w:val="footer"/>
    <w:basedOn w:val="Normal"/>
    <w:link w:val="FooterChar"/>
    <w:rsid w:val="00A83287"/>
    <w:pPr>
      <w:tabs>
        <w:tab w:val="center" w:pos="4153"/>
        <w:tab w:val="right" w:pos="8306"/>
      </w:tabs>
    </w:pPr>
  </w:style>
  <w:style w:type="character" w:customStyle="1" w:styleId="FooterChar">
    <w:name w:val="Footer Char"/>
    <w:basedOn w:val="DefaultParagraphFont"/>
    <w:link w:val="Footer"/>
    <w:rsid w:val="00A83287"/>
    <w:rPr>
      <w:rFonts w:ascii="Verdana" w:eastAsia="Times New Roman" w:hAnsi="Verdana" w:cs="Times New Roman"/>
      <w:sz w:val="20"/>
      <w:szCs w:val="24"/>
      <w:lang w:val="en-US"/>
    </w:rPr>
  </w:style>
  <w:style w:type="character" w:styleId="PageNumber">
    <w:name w:val="page number"/>
    <w:basedOn w:val="DefaultParagraphFont"/>
    <w:rsid w:val="00A83287"/>
  </w:style>
  <w:style w:type="paragraph" w:styleId="Header">
    <w:name w:val="header"/>
    <w:basedOn w:val="Normal"/>
    <w:link w:val="HeaderChar"/>
    <w:rsid w:val="00A83287"/>
    <w:pPr>
      <w:tabs>
        <w:tab w:val="center" w:pos="4153"/>
        <w:tab w:val="right" w:pos="8306"/>
      </w:tabs>
    </w:pPr>
  </w:style>
  <w:style w:type="character" w:customStyle="1" w:styleId="HeaderChar">
    <w:name w:val="Header Char"/>
    <w:basedOn w:val="DefaultParagraphFont"/>
    <w:link w:val="Header"/>
    <w:rsid w:val="00A83287"/>
    <w:rPr>
      <w:rFonts w:ascii="Verdana" w:eastAsia="Times New Roman" w:hAnsi="Verdana" w:cs="Times New Roman"/>
      <w:sz w:val="20"/>
      <w:szCs w:val="24"/>
      <w:lang w:val="en-US"/>
    </w:rPr>
  </w:style>
  <w:style w:type="paragraph" w:styleId="TOC1">
    <w:name w:val="toc 1"/>
    <w:basedOn w:val="Normal"/>
    <w:next w:val="Normal"/>
    <w:autoRedefine/>
    <w:uiPriority w:val="39"/>
    <w:rsid w:val="00A83287"/>
  </w:style>
  <w:style w:type="paragraph" w:styleId="TOC2">
    <w:name w:val="toc 2"/>
    <w:basedOn w:val="Normal"/>
    <w:next w:val="Normal"/>
    <w:autoRedefine/>
    <w:uiPriority w:val="39"/>
    <w:rsid w:val="00A83287"/>
    <w:pPr>
      <w:ind w:left="240"/>
    </w:pPr>
  </w:style>
  <w:style w:type="character" w:styleId="Hyperlink">
    <w:name w:val="Hyperlink"/>
    <w:uiPriority w:val="99"/>
    <w:rsid w:val="00A83287"/>
    <w:rPr>
      <w:color w:val="0000FF"/>
      <w:u w:val="single"/>
    </w:rPr>
  </w:style>
  <w:style w:type="paragraph" w:customStyle="1" w:styleId="Style36ptBoldCentered">
    <w:name w:val="Style 36 pt Bold Centered"/>
    <w:basedOn w:val="Normal"/>
    <w:rsid w:val="00A83287"/>
    <w:pPr>
      <w:jc w:val="center"/>
    </w:pPr>
    <w:rPr>
      <w:rFonts w:ascii="Century Schoolbook" w:hAnsi="Century Schoolbook"/>
      <w:b/>
      <w:bCs/>
      <w:sz w:val="72"/>
      <w:szCs w:val="20"/>
    </w:rPr>
  </w:style>
  <w:style w:type="paragraph" w:styleId="ListBullet2">
    <w:name w:val="List Bullet 2"/>
    <w:basedOn w:val="Normal"/>
    <w:rsid w:val="00A83287"/>
    <w:pPr>
      <w:numPr>
        <w:numId w:val="1"/>
      </w:numPr>
      <w:ind w:left="641" w:hanging="357"/>
    </w:pPr>
  </w:style>
  <w:style w:type="paragraph" w:styleId="ListParagraph">
    <w:name w:val="List Paragraph"/>
    <w:basedOn w:val="Normal"/>
    <w:uiPriority w:val="34"/>
    <w:qFormat/>
    <w:rsid w:val="00B355E2"/>
    <w:pPr>
      <w:ind w:left="720"/>
      <w:contextualSpacing/>
    </w:pPr>
  </w:style>
  <w:style w:type="paragraph" w:customStyle="1" w:styleId="Default">
    <w:name w:val="Default"/>
    <w:rsid w:val="009D2590"/>
    <w:pPr>
      <w:autoSpaceDE w:val="0"/>
      <w:autoSpaceDN w:val="0"/>
      <w:adjustRightInd w:val="0"/>
      <w:spacing w:after="0" w:line="240" w:lineRule="auto"/>
    </w:pPr>
    <w:rPr>
      <w:rFonts w:ascii="Arial" w:hAnsi="Arial" w:cs="Arial"/>
      <w:color w:val="000000"/>
      <w:sz w:val="24"/>
      <w:szCs w:val="24"/>
    </w:rPr>
  </w:style>
  <w:style w:type="paragraph" w:styleId="TOCHeading">
    <w:name w:val="TOC Heading"/>
    <w:basedOn w:val="Heading1"/>
    <w:next w:val="Normal"/>
    <w:uiPriority w:val="39"/>
    <w:unhideWhenUsed/>
    <w:qFormat/>
    <w:rsid w:val="00B9181E"/>
    <w:pPr>
      <w:keepLines/>
      <w:framePr w:hSpace="0" w:wrap="auto" w:vAnchor="margin" w:yAlign="inline"/>
      <w:tabs>
        <w:tab w:val="clear" w:pos="3960"/>
      </w:tabs>
      <w:spacing w:after="0" w:line="259" w:lineRule="auto"/>
      <w:suppressOverlap w:val="0"/>
      <w:jc w:val="left"/>
      <w:outlineLvl w:val="9"/>
    </w:pPr>
    <w:rPr>
      <w:rFonts w:asciiTheme="majorHAnsi" w:eastAsiaTheme="majorEastAsia" w:hAnsiTheme="majorHAnsi" w:cstheme="majorBidi"/>
      <w:b w:val="0"/>
      <w:bCs w:val="0"/>
      <w:color w:val="2E74B5" w:themeColor="accent1" w:themeShade="BF"/>
      <w:sz w:val="32"/>
      <w:szCs w:val="32"/>
    </w:rPr>
  </w:style>
  <w:style w:type="paragraph" w:styleId="TOC3">
    <w:name w:val="toc 3"/>
    <w:basedOn w:val="Normal"/>
    <w:next w:val="Normal"/>
    <w:autoRedefine/>
    <w:uiPriority w:val="39"/>
    <w:unhideWhenUsed/>
    <w:rsid w:val="00B9181E"/>
    <w:pPr>
      <w:spacing w:after="100"/>
      <w:ind w:left="4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7D2DFA70A43484AA69C32869880FCA3" ma:contentTypeVersion="12" ma:contentTypeDescription="Create a new document." ma:contentTypeScope="" ma:versionID="ff41a494e22a43ea0903f32556a7500a">
  <xsd:schema xmlns:xsd="http://www.w3.org/2001/XMLSchema" xmlns:xs="http://www.w3.org/2001/XMLSchema" xmlns:p="http://schemas.microsoft.com/office/2006/metadata/properties" xmlns:ns2="4cbe04ed-6578-4396-be86-31eb637dff71" xmlns:ns3="379a054a-6703-4af6-a001-48fe91ae449a" targetNamespace="http://schemas.microsoft.com/office/2006/metadata/properties" ma:root="true" ma:fieldsID="9ce3dae774ee3a6f5225a069bb830cb3" ns2:_="" ns3:_="">
    <xsd:import namespace="4cbe04ed-6578-4396-be86-31eb637dff71"/>
    <xsd:import namespace="379a054a-6703-4af6-a001-48fe91ae449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be04ed-6578-4396-be86-31eb637dff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87af330-8439-4a29-ab1f-68f460981f2e"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BillingMetadata" ma:index="19"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79a054a-6703-4af6-a001-48fe91ae449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c7a935b-fddd-4446-88cc-2ad12d53beef}" ma:internalName="TaxCatchAll" ma:showField="CatchAllData" ma:web="379a054a-6703-4af6-a001-48fe91ae449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cbe04ed-6578-4396-be86-31eb637dff71">
      <Terms xmlns="http://schemas.microsoft.com/office/infopath/2007/PartnerControls"/>
    </lcf76f155ced4ddcb4097134ff3c332f>
    <TaxCatchAll xmlns="379a054a-6703-4af6-a001-48fe91ae449a" xsi:nil="true"/>
  </documentManagement>
</p:properties>
</file>

<file path=customXml/itemProps1.xml><?xml version="1.0" encoding="utf-8"?>
<ds:datastoreItem xmlns:ds="http://schemas.openxmlformats.org/officeDocument/2006/customXml" ds:itemID="{1E75FAB9-D58A-4CDB-AEED-5951F5E5FBBD}">
  <ds:schemaRefs>
    <ds:schemaRef ds:uri="http://schemas.openxmlformats.org/officeDocument/2006/bibliography"/>
  </ds:schemaRefs>
</ds:datastoreItem>
</file>

<file path=customXml/itemProps2.xml><?xml version="1.0" encoding="utf-8"?>
<ds:datastoreItem xmlns:ds="http://schemas.openxmlformats.org/officeDocument/2006/customXml" ds:itemID="{D621E2B0-2418-49B1-B1C2-B2FA52F3E3A9}"/>
</file>

<file path=customXml/itemProps3.xml><?xml version="1.0" encoding="utf-8"?>
<ds:datastoreItem xmlns:ds="http://schemas.openxmlformats.org/officeDocument/2006/customXml" ds:itemID="{D9DA4B5C-0AA1-4A05-A4EA-7F1E7E9BDA1B}"/>
</file>

<file path=customXml/itemProps4.xml><?xml version="1.0" encoding="utf-8"?>
<ds:datastoreItem xmlns:ds="http://schemas.openxmlformats.org/officeDocument/2006/customXml" ds:itemID="{2BA25E3D-B6EF-4E4B-809E-59071BB3BCE8}"/>
</file>

<file path=docProps/app.xml><?xml version="1.0" encoding="utf-8"?>
<Properties xmlns="http://schemas.openxmlformats.org/officeDocument/2006/extended-properties" xmlns:vt="http://schemas.openxmlformats.org/officeDocument/2006/docPropsVTypes">
  <Template>Normal</Template>
  <TotalTime>3</TotalTime>
  <Pages>28</Pages>
  <Words>5745</Words>
  <Characters>32749</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Company>CPUT</Company>
  <LinksUpToDate>false</LinksUpToDate>
  <CharactersWithSpaces>38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ith Smith</dc:creator>
  <cp:keywords/>
  <dc:description/>
  <cp:lastModifiedBy>Arnelle Meyer</cp:lastModifiedBy>
  <cp:revision>3</cp:revision>
  <dcterms:created xsi:type="dcterms:W3CDTF">2025-05-04T14:41:00Z</dcterms:created>
  <dcterms:modified xsi:type="dcterms:W3CDTF">2025-05-04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D2DFA70A43484AA69C32869880FCA3</vt:lpwstr>
  </property>
</Properties>
</file>